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0D057" w14:textId="77777777" w:rsidR="00122028" w:rsidRDefault="00122028" w:rsidP="00122028">
      <w:pPr>
        <w:rPr>
          <w:b/>
          <w:sz w:val="48"/>
        </w:rPr>
      </w:pPr>
      <w:r>
        <w:rPr>
          <w:b/>
          <w:sz w:val="48"/>
        </w:rPr>
        <w:t>ANSWERS</w:t>
      </w:r>
    </w:p>
    <w:p w14:paraId="4A956A9A" w14:textId="77777777" w:rsidR="00122028" w:rsidRDefault="00122028" w:rsidP="00122028">
      <w:pPr>
        <w:rPr>
          <w:b/>
          <w:sz w:val="48"/>
        </w:rPr>
      </w:pPr>
      <w:r>
        <w:rPr>
          <w:b/>
          <w:sz w:val="48"/>
        </w:rPr>
        <w:t>Hang Out</w:t>
      </w:r>
      <w:r w:rsidR="00291689">
        <w:rPr>
          <w:b/>
          <w:sz w:val="48"/>
        </w:rPr>
        <w:t>!</w:t>
      </w:r>
    </w:p>
    <w:p w14:paraId="61277D58" w14:textId="77777777" w:rsidR="000038EC" w:rsidRPr="00122028" w:rsidRDefault="00122028" w:rsidP="000038EC">
      <w:pPr>
        <w:rPr>
          <w:b/>
          <w:sz w:val="48"/>
        </w:rPr>
      </w:pPr>
      <w:r>
        <w:rPr>
          <w:rFonts w:hint="eastAsia"/>
          <w:b/>
          <w:sz w:val="48"/>
        </w:rPr>
        <w:t>Work</w:t>
      </w:r>
      <w:r w:rsidR="00166171">
        <w:rPr>
          <w:b/>
          <w:sz w:val="48"/>
        </w:rPr>
        <w:t>b</w:t>
      </w:r>
      <w:r>
        <w:rPr>
          <w:b/>
          <w:sz w:val="48"/>
        </w:rPr>
        <w:t xml:space="preserve">ook </w:t>
      </w:r>
      <w:r>
        <w:rPr>
          <w:rFonts w:hint="eastAsia"/>
          <w:b/>
          <w:sz w:val="48"/>
        </w:rPr>
        <w:t>2</w:t>
      </w:r>
    </w:p>
    <w:p w14:paraId="43008C49" w14:textId="77777777" w:rsidR="000038EC" w:rsidRDefault="000038EC" w:rsidP="000038EC">
      <w:pPr>
        <w:shd w:val="clear" w:color="auto" w:fill="BFBFBF" w:themeFill="background1" w:themeFillShade="BF"/>
        <w:rPr>
          <w:rFonts w:ascii="Arial" w:hAnsi="Arial" w:cs="Arial"/>
          <w:b/>
        </w:rPr>
      </w:pPr>
      <w:r>
        <w:rPr>
          <w:rFonts w:ascii="Arial" w:hAnsi="Arial" w:cs="Arial"/>
          <w:b/>
        </w:rPr>
        <w:t>Welcome Unit</w:t>
      </w:r>
    </w:p>
    <w:p w14:paraId="071294E7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</w:t>
      </w:r>
      <w:r>
        <w:rPr>
          <w:rFonts w:ascii="Arial" w:hAnsi="Arial" w:cs="Arial"/>
        </w:rPr>
        <w:t xml:space="preserve">. </w:t>
      </w:r>
    </w:p>
    <w:p w14:paraId="6EE72739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businessman</w:t>
      </w:r>
    </w:p>
    <w:p w14:paraId="34D8B696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flower shop</w:t>
      </w:r>
    </w:p>
    <w:p w14:paraId="78E15C26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eleven</w:t>
      </w:r>
    </w:p>
    <w:p w14:paraId="78991ED4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nine</w:t>
      </w:r>
    </w:p>
    <w:p w14:paraId="2540A321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seven</w:t>
      </w:r>
    </w:p>
    <w:p w14:paraId="3BBEE30F" w14:textId="77777777" w:rsidR="000038EC" w:rsidRDefault="000038EC" w:rsidP="000038EC">
      <w:pPr>
        <w:rPr>
          <w:rFonts w:ascii="Arial" w:hAnsi="Arial" w:cs="Arial"/>
        </w:rPr>
      </w:pPr>
    </w:p>
    <w:p w14:paraId="25198786" w14:textId="77777777" w:rsidR="002F25BD" w:rsidRDefault="002F25BD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5F70E7AF" w14:textId="77777777" w:rsidR="002F25BD" w:rsidRDefault="002F25BD" w:rsidP="000038EC">
      <w:pPr>
        <w:rPr>
          <w:rFonts w:ascii="Arial" w:hAnsi="Arial" w:cs="Arial"/>
        </w:rPr>
      </w:pPr>
      <w:r w:rsidRPr="002F25BD">
        <w:rPr>
          <w:rFonts w:ascii="Arial" w:hAnsi="Arial" w:cs="Arial"/>
        </w:rPr>
        <w:t>Answers will vary.</w:t>
      </w:r>
    </w:p>
    <w:p w14:paraId="097513C5" w14:textId="77777777" w:rsidR="002F25BD" w:rsidRDefault="002F25BD" w:rsidP="000038EC">
      <w:pPr>
        <w:rPr>
          <w:rFonts w:ascii="Arial" w:hAnsi="Arial" w:cs="Arial"/>
        </w:rPr>
      </w:pPr>
    </w:p>
    <w:p w14:paraId="6B843552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49FE72F0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Tuesday</w:t>
      </w:r>
    </w:p>
    <w:p w14:paraId="418C4D9C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Friday</w:t>
      </w:r>
    </w:p>
    <w:p w14:paraId="3E8A2D24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Sunday</w:t>
      </w:r>
    </w:p>
    <w:p w14:paraId="55F2A541" w14:textId="77777777" w:rsidR="000038EC" w:rsidRDefault="000038EC" w:rsidP="000038EC">
      <w:pPr>
        <w:rPr>
          <w:rFonts w:ascii="Arial" w:hAnsi="Arial" w:cs="Arial"/>
        </w:rPr>
      </w:pPr>
    </w:p>
    <w:p w14:paraId="58BA8D06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07C0F3ED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Monday, Wednesday</w:t>
      </w:r>
    </w:p>
    <w:p w14:paraId="105A8F49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Thursday, Friday</w:t>
      </w:r>
    </w:p>
    <w:p w14:paraId="7D37A23B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Saturday</w:t>
      </w:r>
    </w:p>
    <w:p w14:paraId="5A57B2E9" w14:textId="77777777" w:rsidR="000038EC" w:rsidRDefault="000038EC" w:rsidP="000038EC">
      <w:pPr>
        <w:rPr>
          <w:rFonts w:ascii="Arial" w:hAnsi="Arial" w:cs="Arial"/>
        </w:rPr>
      </w:pPr>
    </w:p>
    <w:p w14:paraId="717769AF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E.</w:t>
      </w:r>
    </w:p>
    <w:p w14:paraId="0D1E6500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EC01C5">
        <w:rPr>
          <w:rFonts w:ascii="Arial" w:hAnsi="Arial" w:cs="Arial" w:hint="eastAsia"/>
        </w:rPr>
        <w:t>s</w:t>
      </w:r>
      <w:r w:rsidRPr="00EC01C5">
        <w:rPr>
          <w:rFonts w:ascii="Arial" w:hAnsi="Arial" w:cs="Arial" w:hint="eastAsia"/>
          <w:u w:val="single"/>
        </w:rPr>
        <w:t>pring</w:t>
      </w:r>
    </w:p>
    <w:p w14:paraId="62155F61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</w:t>
      </w:r>
      <w:r w:rsidR="00EC01C5">
        <w:rPr>
          <w:rFonts w:ascii="Arial" w:hAnsi="Arial" w:cs="Arial" w:hint="eastAsia"/>
        </w:rPr>
        <w:t>s</w:t>
      </w:r>
      <w:r w:rsidRPr="00EC01C5">
        <w:rPr>
          <w:rFonts w:ascii="Arial" w:hAnsi="Arial" w:cs="Arial" w:hint="eastAsia"/>
          <w:u w:val="single"/>
        </w:rPr>
        <w:t>ummer</w:t>
      </w:r>
    </w:p>
    <w:p w14:paraId="68F8F6C9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</w:t>
      </w:r>
      <w:r w:rsidR="00EC01C5">
        <w:rPr>
          <w:rFonts w:ascii="Arial" w:hAnsi="Arial" w:cs="Arial" w:hint="eastAsia"/>
        </w:rPr>
        <w:t>f</w:t>
      </w:r>
      <w:r w:rsidRPr="00EC01C5">
        <w:rPr>
          <w:rFonts w:ascii="Arial" w:hAnsi="Arial" w:cs="Arial" w:hint="eastAsia"/>
          <w:u w:val="single"/>
        </w:rPr>
        <w:t>all</w:t>
      </w:r>
    </w:p>
    <w:p w14:paraId="32206219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4. </w:t>
      </w:r>
      <w:r w:rsidR="00EC01C5">
        <w:rPr>
          <w:rFonts w:ascii="Arial" w:hAnsi="Arial" w:cs="Arial" w:hint="eastAsia"/>
        </w:rPr>
        <w:t>w</w:t>
      </w:r>
      <w:r w:rsidRPr="00EC01C5">
        <w:rPr>
          <w:rFonts w:ascii="Arial" w:hAnsi="Arial" w:cs="Arial" w:hint="eastAsia"/>
          <w:u w:val="single"/>
        </w:rPr>
        <w:t>inter</w:t>
      </w:r>
    </w:p>
    <w:p w14:paraId="1F603432" w14:textId="77777777" w:rsidR="000038EC" w:rsidRDefault="000038EC" w:rsidP="000038EC">
      <w:pPr>
        <w:rPr>
          <w:rFonts w:ascii="Arial" w:hAnsi="Arial" w:cs="Arial"/>
        </w:rPr>
      </w:pPr>
    </w:p>
    <w:p w14:paraId="48BF3735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F.</w:t>
      </w:r>
    </w:p>
    <w:p w14:paraId="6AB5CC4F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January</w:t>
      </w:r>
    </w:p>
    <w:p w14:paraId="5B6BEDA8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February</w:t>
      </w:r>
    </w:p>
    <w:p w14:paraId="568922A4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March</w:t>
      </w:r>
    </w:p>
    <w:p w14:paraId="6602DAE6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April</w:t>
      </w:r>
    </w:p>
    <w:p w14:paraId="169483EC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May</w:t>
      </w:r>
    </w:p>
    <w:p w14:paraId="5A95AA75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6. June</w:t>
      </w:r>
    </w:p>
    <w:p w14:paraId="3AB92D69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7. July</w:t>
      </w:r>
    </w:p>
    <w:p w14:paraId="6D0FE5FD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8. August</w:t>
      </w:r>
    </w:p>
    <w:p w14:paraId="15F71ABE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9. September</w:t>
      </w:r>
    </w:p>
    <w:p w14:paraId="43C99A01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0. October</w:t>
      </w:r>
    </w:p>
    <w:p w14:paraId="2825EDEF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1. November</w:t>
      </w:r>
    </w:p>
    <w:p w14:paraId="5225ADEF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2. December</w:t>
      </w:r>
    </w:p>
    <w:p w14:paraId="0A8E87F0" w14:textId="77777777" w:rsidR="000038EC" w:rsidRDefault="000038EC" w:rsidP="000038EC">
      <w:pPr>
        <w:rPr>
          <w:rFonts w:ascii="Arial" w:hAnsi="Arial" w:cs="Arial"/>
        </w:rPr>
      </w:pPr>
    </w:p>
    <w:p w14:paraId="1901BB10" w14:textId="77777777" w:rsidR="00A043EE" w:rsidRDefault="00A043E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H.</w:t>
      </w:r>
    </w:p>
    <w:p w14:paraId="7272031E" w14:textId="77777777" w:rsidR="00A043EE" w:rsidRDefault="00A043E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twelve</w:t>
      </w:r>
    </w:p>
    <w:p w14:paraId="1AEE797B" w14:textId="77777777" w:rsidR="00A043EE" w:rsidRDefault="00A043EE" w:rsidP="000038EC">
      <w:pPr>
        <w:rPr>
          <w:rFonts w:ascii="Arial" w:hAnsi="Arial" w:cs="Arial"/>
        </w:rPr>
      </w:pPr>
    </w:p>
    <w:p w14:paraId="49B72698" w14:textId="77777777" w:rsidR="00A043EE" w:rsidRDefault="00A043E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I.</w:t>
      </w:r>
    </w:p>
    <w:p w14:paraId="125076EE" w14:textId="77777777" w:rsidR="00A043EE" w:rsidRDefault="00A043E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spring</w:t>
      </w:r>
    </w:p>
    <w:p w14:paraId="33EF368B" w14:textId="77777777" w:rsidR="00A043EE" w:rsidRDefault="00A043E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summer</w:t>
      </w:r>
    </w:p>
    <w:p w14:paraId="7B0C412B" w14:textId="77777777" w:rsidR="00A043EE" w:rsidRDefault="00A043E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fall</w:t>
      </w:r>
    </w:p>
    <w:p w14:paraId="202D0430" w14:textId="77777777" w:rsidR="00A043EE" w:rsidRDefault="00A043E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winter</w:t>
      </w:r>
    </w:p>
    <w:p w14:paraId="7A0658C3" w14:textId="77777777" w:rsidR="00EC01C5" w:rsidRDefault="00EC01C5" w:rsidP="000038EC">
      <w:pPr>
        <w:rPr>
          <w:rFonts w:ascii="Arial" w:hAnsi="Arial" w:cs="Arial"/>
        </w:rPr>
      </w:pPr>
    </w:p>
    <w:p w14:paraId="60881AF0" w14:textId="77777777" w:rsidR="00EC01C5" w:rsidRDefault="00EC01C5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J.</w:t>
      </w:r>
    </w:p>
    <w:p w14:paraId="607E4AD1" w14:textId="77777777" w:rsidR="00EC01C5" w:rsidRPr="00EC01C5" w:rsidRDefault="00EC01C5" w:rsidP="000038EC">
      <w:pPr>
        <w:rPr>
          <w:rFonts w:ascii="Arial" w:hAnsi="Arial" w:cs="Arial"/>
        </w:rPr>
      </w:pPr>
      <w:r w:rsidRPr="00CF3F81">
        <w:rPr>
          <w:rFonts w:ascii="Arial" w:eastAsia="굴림" w:hAnsi="Arial" w:cs="Arial"/>
        </w:rPr>
        <w:t>Answers will vary.</w:t>
      </w:r>
    </w:p>
    <w:p w14:paraId="680927C3" w14:textId="77777777" w:rsidR="000038EC" w:rsidRDefault="000038EC" w:rsidP="000038EC">
      <w:pPr>
        <w:rPr>
          <w:rFonts w:ascii="Arial" w:hAnsi="Arial" w:cs="Arial"/>
        </w:rPr>
      </w:pPr>
    </w:p>
    <w:p w14:paraId="42475D00" w14:textId="77777777" w:rsidR="000038EC" w:rsidRDefault="000038EC" w:rsidP="000038EC">
      <w:pPr>
        <w:rPr>
          <w:rFonts w:ascii="Arial" w:hAnsi="Arial" w:cs="Arial"/>
        </w:rPr>
      </w:pPr>
    </w:p>
    <w:p w14:paraId="46C797D3" w14:textId="77777777" w:rsidR="000038EC" w:rsidRDefault="00A043EE" w:rsidP="000038EC">
      <w:pPr>
        <w:shd w:val="clear" w:color="auto" w:fill="D9D9D9" w:themeFill="background1" w:themeFillShade="D9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lastRenderedPageBreak/>
        <w:t>Unit 1</w:t>
      </w:r>
    </w:p>
    <w:p w14:paraId="721856C9" w14:textId="77777777" w:rsidR="000038EC" w:rsidRPr="00E544AC" w:rsidRDefault="00A043E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</w:t>
      </w:r>
      <w:r w:rsidR="000038EC" w:rsidRPr="00E544AC">
        <w:rPr>
          <w:rFonts w:ascii="Arial" w:hAnsi="Arial" w:cs="Arial"/>
        </w:rPr>
        <w:t>.</w:t>
      </w:r>
    </w:p>
    <w:p w14:paraId="2AC654C2" w14:textId="77777777" w:rsidR="000038EC" w:rsidRDefault="000038EC" w:rsidP="00A043EE">
      <w:pPr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A043EE">
        <w:rPr>
          <w:rFonts w:ascii="Arial" w:hAnsi="Arial" w:cs="Arial" w:hint="eastAsia"/>
        </w:rPr>
        <w:t>likes</w:t>
      </w:r>
    </w:p>
    <w:p w14:paraId="15AE5425" w14:textId="77777777" w:rsidR="00A043EE" w:rsidRDefault="00A043EE" w:rsidP="00A043EE">
      <w:pPr>
        <w:rPr>
          <w:rFonts w:ascii="Arial" w:hAnsi="Arial" w:cs="Arial"/>
        </w:rPr>
      </w:pPr>
      <w:r>
        <w:rPr>
          <w:rFonts w:ascii="Arial" w:hAnsi="Arial" w:cs="Arial" w:hint="eastAsia"/>
        </w:rPr>
        <w:t>2. does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 like</w:t>
      </w:r>
    </w:p>
    <w:p w14:paraId="5BDED5B9" w14:textId="77777777" w:rsidR="00A043EE" w:rsidRDefault="00A043EE" w:rsidP="00A043EE">
      <w:pPr>
        <w:rPr>
          <w:rFonts w:ascii="Arial" w:hAnsi="Arial" w:cs="Arial"/>
        </w:rPr>
      </w:pPr>
      <w:r>
        <w:rPr>
          <w:rFonts w:ascii="Arial" w:hAnsi="Arial" w:cs="Arial" w:hint="eastAsia"/>
        </w:rPr>
        <w:t>3. do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 like</w:t>
      </w:r>
    </w:p>
    <w:p w14:paraId="0EBA0296" w14:textId="77777777" w:rsidR="00A043EE" w:rsidRDefault="00A043EE" w:rsidP="00A043EE">
      <w:pPr>
        <w:rPr>
          <w:rFonts w:ascii="Arial" w:hAnsi="Arial" w:cs="Arial"/>
        </w:rPr>
      </w:pPr>
      <w:r>
        <w:rPr>
          <w:rFonts w:ascii="Arial" w:hAnsi="Arial" w:cs="Arial" w:hint="eastAsia"/>
        </w:rPr>
        <w:t>4. like</w:t>
      </w:r>
    </w:p>
    <w:p w14:paraId="1101E8F2" w14:textId="77777777" w:rsidR="00A043EE" w:rsidRDefault="00A043EE" w:rsidP="00A043EE">
      <w:pPr>
        <w:rPr>
          <w:rFonts w:ascii="Arial" w:hAnsi="Arial" w:cs="Arial"/>
        </w:rPr>
      </w:pPr>
      <w:r>
        <w:rPr>
          <w:rFonts w:ascii="Arial" w:hAnsi="Arial" w:cs="Arial" w:hint="eastAsia"/>
        </w:rPr>
        <w:t>5. likes</w:t>
      </w:r>
    </w:p>
    <w:p w14:paraId="11524516" w14:textId="77777777" w:rsidR="00A043EE" w:rsidRDefault="00A043EE" w:rsidP="00A043EE">
      <w:pPr>
        <w:rPr>
          <w:rFonts w:ascii="Arial" w:hAnsi="Arial" w:cs="Arial"/>
        </w:rPr>
      </w:pPr>
    </w:p>
    <w:p w14:paraId="1C31272C" w14:textId="77777777" w:rsidR="00A043EE" w:rsidRDefault="00A043EE" w:rsidP="00A043EE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24B89615" w14:textId="77777777" w:rsidR="00A043EE" w:rsidRDefault="00A043EE" w:rsidP="00A043EE">
      <w:pPr>
        <w:rPr>
          <w:rFonts w:ascii="Arial" w:hAnsi="Arial" w:cs="Arial"/>
        </w:rPr>
      </w:pPr>
      <w:r>
        <w:rPr>
          <w:rFonts w:ascii="Arial" w:hAnsi="Arial" w:cs="Arial" w:hint="eastAsia"/>
        </w:rPr>
        <w:t>1. fries, candy</w:t>
      </w:r>
    </w:p>
    <w:p w14:paraId="586267F6" w14:textId="77777777" w:rsidR="00A043EE" w:rsidRDefault="00A043EE" w:rsidP="00A043EE">
      <w:pPr>
        <w:rPr>
          <w:rFonts w:ascii="Arial" w:hAnsi="Arial" w:cs="Arial"/>
        </w:rPr>
      </w:pPr>
      <w:r>
        <w:rPr>
          <w:rFonts w:ascii="Arial" w:hAnsi="Arial" w:cs="Arial" w:hint="eastAsia"/>
        </w:rPr>
        <w:t>2. cookies, popcorn</w:t>
      </w:r>
    </w:p>
    <w:p w14:paraId="523B3B62" w14:textId="77777777" w:rsidR="00A043EE" w:rsidRDefault="00A043EE" w:rsidP="00A043EE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Pr="00A043EE">
        <w:rPr>
          <w:rFonts w:ascii="Arial" w:hAnsi="Arial" w:cs="Arial" w:hint="eastAsia"/>
        </w:rPr>
        <w:t xml:space="preserve"> </w:t>
      </w:r>
      <w:r w:rsidR="001235A8">
        <w:rPr>
          <w:rFonts w:ascii="Arial" w:hAnsi="Arial" w:cs="Arial" w:hint="eastAsia"/>
        </w:rPr>
        <w:t>fruit</w:t>
      </w:r>
      <w:r>
        <w:rPr>
          <w:rFonts w:ascii="Arial" w:hAnsi="Arial" w:cs="Arial" w:hint="eastAsia"/>
        </w:rPr>
        <w:t>, soda</w:t>
      </w:r>
    </w:p>
    <w:p w14:paraId="4561F179" w14:textId="77777777" w:rsidR="00A043EE" w:rsidRDefault="00A043EE" w:rsidP="00A043EE">
      <w:pPr>
        <w:rPr>
          <w:rFonts w:ascii="Arial" w:hAnsi="Arial" w:cs="Arial"/>
        </w:rPr>
      </w:pPr>
      <w:r>
        <w:rPr>
          <w:rFonts w:ascii="Arial" w:hAnsi="Arial" w:cs="Arial" w:hint="eastAsia"/>
        </w:rPr>
        <w:t>4. vegetables, fries</w:t>
      </w:r>
    </w:p>
    <w:p w14:paraId="597984C0" w14:textId="77777777" w:rsidR="00A043EE" w:rsidRDefault="00EC01C5" w:rsidP="00A043EE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5. </w:t>
      </w:r>
      <w:r w:rsidR="00A043EE">
        <w:rPr>
          <w:rFonts w:ascii="Arial" w:hAnsi="Arial" w:cs="Arial" w:hint="eastAsia"/>
        </w:rPr>
        <w:t>chocolate, candy</w:t>
      </w:r>
    </w:p>
    <w:p w14:paraId="25E692C4" w14:textId="77777777" w:rsidR="00A043EE" w:rsidRDefault="00A043EE" w:rsidP="00A043EE">
      <w:pPr>
        <w:rPr>
          <w:rFonts w:ascii="Arial" w:hAnsi="Arial" w:cs="Arial"/>
        </w:rPr>
      </w:pPr>
    </w:p>
    <w:p w14:paraId="19993AF4" w14:textId="77777777" w:rsidR="00A043EE" w:rsidRDefault="00A043EE" w:rsidP="00A043EE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26775CA3" w14:textId="77777777" w:rsidR="00A043EE" w:rsidRDefault="00A043EE" w:rsidP="00A043EE">
      <w:pPr>
        <w:rPr>
          <w:rFonts w:ascii="Arial" w:hAnsi="Arial" w:cs="Arial"/>
        </w:rPr>
      </w:pPr>
      <w:r>
        <w:rPr>
          <w:rFonts w:ascii="Arial" w:hAnsi="Arial" w:cs="Arial" w:hint="eastAsia"/>
        </w:rPr>
        <w:t>1. likes</w:t>
      </w:r>
    </w:p>
    <w:p w14:paraId="4C29A352" w14:textId="77777777" w:rsidR="00A043EE" w:rsidRDefault="00A043EE" w:rsidP="00A043EE">
      <w:pPr>
        <w:rPr>
          <w:rFonts w:ascii="Arial" w:hAnsi="Arial" w:cs="Arial"/>
        </w:rPr>
      </w:pPr>
      <w:r>
        <w:rPr>
          <w:rFonts w:ascii="Arial" w:hAnsi="Arial" w:cs="Arial" w:hint="eastAsia"/>
        </w:rPr>
        <w:t>2. does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 like</w:t>
      </w:r>
    </w:p>
    <w:p w14:paraId="746B4CEA" w14:textId="77777777" w:rsidR="00A043EE" w:rsidRDefault="00A043EE" w:rsidP="00A043EE">
      <w:pPr>
        <w:rPr>
          <w:rFonts w:ascii="Arial" w:hAnsi="Arial" w:cs="Arial"/>
        </w:rPr>
      </w:pPr>
      <w:r>
        <w:rPr>
          <w:rFonts w:ascii="Arial" w:hAnsi="Arial" w:cs="Arial" w:hint="eastAsia"/>
        </w:rPr>
        <w:t>3. like</w:t>
      </w:r>
    </w:p>
    <w:p w14:paraId="53729BD3" w14:textId="77777777" w:rsidR="00A043EE" w:rsidRDefault="00A043EE" w:rsidP="00A043EE">
      <w:pPr>
        <w:rPr>
          <w:rFonts w:ascii="Arial" w:hAnsi="Arial" w:cs="Arial"/>
        </w:rPr>
      </w:pPr>
      <w:r>
        <w:rPr>
          <w:rFonts w:ascii="Arial" w:hAnsi="Arial" w:cs="Arial" w:hint="eastAsia"/>
        </w:rPr>
        <w:t>4. does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 like</w:t>
      </w:r>
    </w:p>
    <w:p w14:paraId="6ED0E05D" w14:textId="77777777" w:rsidR="00A043EE" w:rsidRDefault="00A043EE" w:rsidP="00A043EE">
      <w:pPr>
        <w:rPr>
          <w:rFonts w:ascii="Arial" w:hAnsi="Arial" w:cs="Arial"/>
        </w:rPr>
      </w:pPr>
      <w:r>
        <w:rPr>
          <w:rFonts w:ascii="Arial" w:hAnsi="Arial" w:cs="Arial" w:hint="eastAsia"/>
        </w:rPr>
        <w:t>5. likes</w:t>
      </w:r>
    </w:p>
    <w:p w14:paraId="5E3C5382" w14:textId="77777777" w:rsidR="000038EC" w:rsidRDefault="000038EC" w:rsidP="000038EC">
      <w:pPr>
        <w:rPr>
          <w:rFonts w:ascii="Arial" w:hAnsi="Arial" w:cs="Arial"/>
        </w:rPr>
      </w:pPr>
    </w:p>
    <w:p w14:paraId="4B5C88A7" w14:textId="77777777" w:rsidR="00A043EE" w:rsidRPr="001B6587" w:rsidRDefault="00A043EE" w:rsidP="000038E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Listening</w:t>
      </w:r>
    </w:p>
    <w:p w14:paraId="37F3541F" w14:textId="77777777" w:rsidR="00A043EE" w:rsidRDefault="00A043E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0CEF00DB" w14:textId="77777777" w:rsidR="00A043EE" w:rsidRDefault="00A043E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nn- vegetables, fries</w:t>
      </w:r>
    </w:p>
    <w:p w14:paraId="480091FF" w14:textId="77777777" w:rsidR="00A043EE" w:rsidRDefault="00A043E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Gio- popcorn, fruit</w:t>
      </w:r>
    </w:p>
    <w:p w14:paraId="58EDC591" w14:textId="77777777" w:rsidR="00A043EE" w:rsidRDefault="00A043E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Elaine- cookies, vegetables</w:t>
      </w:r>
    </w:p>
    <w:p w14:paraId="34C13507" w14:textId="77777777" w:rsidR="00A043EE" w:rsidRDefault="00A043E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Lucas- candy, popcorn</w:t>
      </w:r>
    </w:p>
    <w:p w14:paraId="731C0FDA" w14:textId="77777777" w:rsidR="00A043EE" w:rsidRDefault="001235A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Diane- vegetables, candy ,</w:t>
      </w:r>
      <w:r w:rsidR="00A043EE">
        <w:rPr>
          <w:rFonts w:ascii="Arial" w:hAnsi="Arial" w:cs="Arial" w:hint="eastAsia"/>
        </w:rPr>
        <w:t xml:space="preserve"> soda</w:t>
      </w:r>
    </w:p>
    <w:p w14:paraId="169914E2" w14:textId="77777777" w:rsidR="001235A8" w:rsidRDefault="001235A8" w:rsidP="000038EC">
      <w:pPr>
        <w:rPr>
          <w:rFonts w:ascii="Arial" w:hAnsi="Arial" w:cs="Arial"/>
          <w:b/>
        </w:rPr>
      </w:pPr>
    </w:p>
    <w:p w14:paraId="09C2F128" w14:textId="77777777" w:rsidR="000038EC" w:rsidRDefault="001235A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C</w:t>
      </w:r>
      <w:r w:rsidR="000038EC">
        <w:rPr>
          <w:rFonts w:ascii="Arial" w:hAnsi="Arial" w:cs="Arial"/>
        </w:rPr>
        <w:t xml:space="preserve">. </w:t>
      </w:r>
    </w:p>
    <w:p w14:paraId="16AA30D9" w14:textId="77777777" w:rsidR="000038EC" w:rsidRDefault="000038EC" w:rsidP="001235A8">
      <w:pPr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1235A8">
        <w:rPr>
          <w:rFonts w:ascii="Arial" w:hAnsi="Arial" w:cs="Arial" w:hint="eastAsia"/>
        </w:rPr>
        <w:t>doesn</w:t>
      </w:r>
      <w:r w:rsidR="001235A8">
        <w:rPr>
          <w:rFonts w:ascii="Arial" w:hAnsi="Arial" w:cs="Arial"/>
        </w:rPr>
        <w:t>’</w:t>
      </w:r>
      <w:r w:rsidR="001235A8">
        <w:rPr>
          <w:rFonts w:ascii="Arial" w:hAnsi="Arial" w:cs="Arial" w:hint="eastAsia"/>
        </w:rPr>
        <w:t>t</w:t>
      </w:r>
    </w:p>
    <w:p w14:paraId="1A20B9D8" w14:textId="77777777" w:rsidR="001235A8" w:rsidRDefault="001235A8" w:rsidP="001235A8">
      <w:pPr>
        <w:rPr>
          <w:rFonts w:ascii="Arial" w:hAnsi="Arial" w:cs="Arial"/>
        </w:rPr>
      </w:pPr>
      <w:r>
        <w:rPr>
          <w:rFonts w:ascii="Arial" w:hAnsi="Arial" w:cs="Arial" w:hint="eastAsia"/>
        </w:rPr>
        <w:t>2. do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</w:t>
      </w:r>
    </w:p>
    <w:p w14:paraId="7486521B" w14:textId="77777777" w:rsidR="001235A8" w:rsidRDefault="001235A8" w:rsidP="001235A8">
      <w:pPr>
        <w:rPr>
          <w:rFonts w:ascii="Arial" w:hAnsi="Arial" w:cs="Arial"/>
        </w:rPr>
      </w:pPr>
      <w:r>
        <w:rPr>
          <w:rFonts w:ascii="Arial" w:hAnsi="Arial" w:cs="Arial" w:hint="eastAsia"/>
        </w:rPr>
        <w:t>3. Does, she does</w:t>
      </w:r>
    </w:p>
    <w:p w14:paraId="6008D051" w14:textId="77777777" w:rsidR="001235A8" w:rsidRDefault="001235A8" w:rsidP="001235A8">
      <w:pPr>
        <w:rPr>
          <w:rFonts w:ascii="Arial" w:hAnsi="Arial" w:cs="Arial"/>
        </w:rPr>
      </w:pPr>
      <w:r>
        <w:rPr>
          <w:rFonts w:ascii="Arial" w:hAnsi="Arial" w:cs="Arial" w:hint="eastAsia"/>
        </w:rPr>
        <w:t>4. Does, does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</w:t>
      </w:r>
    </w:p>
    <w:p w14:paraId="4D2C8CAA" w14:textId="77777777" w:rsidR="001235A8" w:rsidRDefault="001235A8" w:rsidP="001235A8">
      <w:pPr>
        <w:rPr>
          <w:rFonts w:ascii="Arial" w:hAnsi="Arial" w:cs="Arial"/>
        </w:rPr>
      </w:pPr>
      <w:r>
        <w:rPr>
          <w:rFonts w:ascii="Arial" w:hAnsi="Arial" w:cs="Arial" w:hint="eastAsia"/>
        </w:rPr>
        <w:t>5. she does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</w:t>
      </w:r>
    </w:p>
    <w:p w14:paraId="411D3C69" w14:textId="77777777" w:rsidR="001235A8" w:rsidRDefault="001235A8" w:rsidP="001235A8">
      <w:pPr>
        <w:rPr>
          <w:rFonts w:ascii="Arial" w:hAnsi="Arial" w:cs="Arial"/>
        </w:rPr>
      </w:pPr>
      <w:r>
        <w:rPr>
          <w:rFonts w:ascii="Arial" w:hAnsi="Arial" w:cs="Arial" w:hint="eastAsia"/>
        </w:rPr>
        <w:t>6. Do, Yes</w:t>
      </w:r>
    </w:p>
    <w:p w14:paraId="19A35C24" w14:textId="77777777" w:rsidR="000038EC" w:rsidRDefault="000038EC" w:rsidP="000038EC">
      <w:pPr>
        <w:rPr>
          <w:rFonts w:ascii="Arial" w:hAnsi="Arial" w:cs="Arial"/>
        </w:rPr>
      </w:pPr>
    </w:p>
    <w:p w14:paraId="2B129C4F" w14:textId="77777777" w:rsidR="000038EC" w:rsidRPr="001B6587" w:rsidRDefault="001235A8" w:rsidP="000038E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Writing</w:t>
      </w:r>
    </w:p>
    <w:p w14:paraId="04034444" w14:textId="77777777" w:rsidR="001235A8" w:rsidRPr="001235A8" w:rsidRDefault="001235A8" w:rsidP="000038EC">
      <w:pPr>
        <w:rPr>
          <w:rFonts w:ascii="Arial" w:hAnsi="Arial" w:cs="Arial"/>
        </w:rPr>
      </w:pPr>
      <w:r w:rsidRPr="001235A8">
        <w:rPr>
          <w:rFonts w:ascii="Arial" w:hAnsi="Arial" w:cs="Arial" w:hint="eastAsia"/>
        </w:rPr>
        <w:t>A.</w:t>
      </w:r>
    </w:p>
    <w:p w14:paraId="0C5E95B6" w14:textId="77777777" w:rsidR="001235A8" w:rsidRPr="001235A8" w:rsidRDefault="001235A8" w:rsidP="000038EC">
      <w:pPr>
        <w:rPr>
          <w:rFonts w:ascii="Arial" w:hAnsi="Arial" w:cs="Arial"/>
        </w:rPr>
      </w:pPr>
      <w:r w:rsidRPr="001235A8">
        <w:rPr>
          <w:rFonts w:ascii="Arial" w:hAnsi="Arial" w:cs="Arial" w:hint="eastAsia"/>
        </w:rPr>
        <w:t>1.</w:t>
      </w:r>
      <w:r>
        <w:rPr>
          <w:rFonts w:ascii="Arial" w:hAnsi="Arial" w:cs="Arial" w:hint="eastAsia"/>
        </w:rPr>
        <w:t xml:space="preserve"> Does, does</w:t>
      </w:r>
    </w:p>
    <w:p w14:paraId="23A212A7" w14:textId="77777777" w:rsidR="001235A8" w:rsidRPr="001235A8" w:rsidRDefault="001235A8" w:rsidP="000038EC">
      <w:pPr>
        <w:rPr>
          <w:rFonts w:ascii="Arial" w:hAnsi="Arial" w:cs="Arial"/>
        </w:rPr>
      </w:pPr>
      <w:r w:rsidRPr="001235A8">
        <w:rPr>
          <w:rFonts w:ascii="Arial" w:hAnsi="Arial" w:cs="Arial" w:hint="eastAsia"/>
        </w:rPr>
        <w:t>2.</w:t>
      </w:r>
      <w:r>
        <w:rPr>
          <w:rFonts w:ascii="Arial" w:hAnsi="Arial" w:cs="Arial" w:hint="eastAsia"/>
        </w:rPr>
        <w:t xml:space="preserve"> Does, does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</w:t>
      </w:r>
    </w:p>
    <w:p w14:paraId="1BB2589A" w14:textId="77777777" w:rsidR="001235A8" w:rsidRPr="001235A8" w:rsidRDefault="001235A8" w:rsidP="000038EC">
      <w:pPr>
        <w:rPr>
          <w:rFonts w:ascii="Arial" w:hAnsi="Arial" w:cs="Arial"/>
        </w:rPr>
      </w:pPr>
      <w:r w:rsidRPr="001235A8">
        <w:rPr>
          <w:rFonts w:ascii="Arial" w:hAnsi="Arial" w:cs="Arial" w:hint="eastAsia"/>
        </w:rPr>
        <w:t>3.</w:t>
      </w:r>
      <w:r>
        <w:rPr>
          <w:rFonts w:ascii="Arial" w:hAnsi="Arial" w:cs="Arial" w:hint="eastAsia"/>
        </w:rPr>
        <w:t xml:space="preserve"> Do, do</w:t>
      </w:r>
    </w:p>
    <w:p w14:paraId="23FDCDCF" w14:textId="77777777" w:rsidR="001235A8" w:rsidRDefault="001235A8" w:rsidP="000038EC">
      <w:pPr>
        <w:rPr>
          <w:rFonts w:ascii="Arial" w:hAnsi="Arial" w:cs="Arial"/>
        </w:rPr>
      </w:pPr>
      <w:r w:rsidRPr="001235A8">
        <w:rPr>
          <w:rFonts w:ascii="Arial" w:hAnsi="Arial" w:cs="Arial" w:hint="eastAsia"/>
        </w:rPr>
        <w:t>4.</w:t>
      </w:r>
      <w:r>
        <w:rPr>
          <w:rFonts w:ascii="Arial" w:hAnsi="Arial" w:cs="Arial" w:hint="eastAsia"/>
        </w:rPr>
        <w:t xml:space="preserve"> Do, do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</w:t>
      </w:r>
    </w:p>
    <w:p w14:paraId="5ACD4B13" w14:textId="77777777" w:rsidR="001235A8" w:rsidRDefault="001235A8" w:rsidP="000038EC">
      <w:pPr>
        <w:rPr>
          <w:rFonts w:ascii="Arial" w:hAnsi="Arial" w:cs="Arial"/>
        </w:rPr>
      </w:pPr>
    </w:p>
    <w:p w14:paraId="10C5FFAE" w14:textId="77777777" w:rsidR="001235A8" w:rsidRDefault="001235A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16EE7FA5" w14:textId="77777777" w:rsidR="001235A8" w:rsidRDefault="001235A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c- do</w:t>
      </w:r>
    </w:p>
    <w:p w14:paraId="56A390B7" w14:textId="77777777" w:rsidR="001235A8" w:rsidRDefault="001235A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b- does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</w:t>
      </w:r>
    </w:p>
    <w:p w14:paraId="5BF3AA06" w14:textId="77777777" w:rsidR="001235A8" w:rsidRDefault="001235A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a- do</w:t>
      </w:r>
    </w:p>
    <w:p w14:paraId="2DCE9773" w14:textId="77777777" w:rsidR="001235A8" w:rsidRDefault="001235A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d- does</w:t>
      </w:r>
    </w:p>
    <w:p w14:paraId="6994E680" w14:textId="77777777" w:rsidR="001235A8" w:rsidRDefault="001235A8" w:rsidP="000038EC">
      <w:pPr>
        <w:rPr>
          <w:rFonts w:ascii="Arial" w:hAnsi="Arial" w:cs="Arial"/>
        </w:rPr>
      </w:pPr>
    </w:p>
    <w:p w14:paraId="105BA088" w14:textId="77777777" w:rsidR="001235A8" w:rsidRPr="001B6587" w:rsidRDefault="001235A8" w:rsidP="000038E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Vocabulary</w:t>
      </w:r>
    </w:p>
    <w:p w14:paraId="262A47B1" w14:textId="77777777" w:rsidR="001235A8" w:rsidRDefault="001235A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3F0D1350" w14:textId="77777777" w:rsidR="001235A8" w:rsidRDefault="001235A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rice</w:t>
      </w:r>
    </w:p>
    <w:p w14:paraId="73AABEDF" w14:textId="77777777" w:rsidR="001235A8" w:rsidRDefault="001235A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milk</w:t>
      </w:r>
    </w:p>
    <w:p w14:paraId="786976E8" w14:textId="77777777" w:rsidR="001235A8" w:rsidRDefault="001235A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yogurt</w:t>
      </w:r>
    </w:p>
    <w:p w14:paraId="010392E7" w14:textId="77777777" w:rsidR="001235A8" w:rsidRDefault="001235A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bananas</w:t>
      </w:r>
    </w:p>
    <w:p w14:paraId="01275BB3" w14:textId="77777777" w:rsidR="001235A8" w:rsidRDefault="001235A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apples</w:t>
      </w:r>
    </w:p>
    <w:p w14:paraId="5DF582D8" w14:textId="77777777" w:rsidR="001235A8" w:rsidRDefault="001235A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6. soup</w:t>
      </w:r>
    </w:p>
    <w:p w14:paraId="2EA9933D" w14:textId="77777777" w:rsidR="001235A8" w:rsidRDefault="001235A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7. cereal</w:t>
      </w:r>
    </w:p>
    <w:p w14:paraId="3A825291" w14:textId="77777777" w:rsidR="001235A8" w:rsidRDefault="001235A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 xml:space="preserve">8. </w:t>
      </w:r>
      <w:r w:rsidR="008C3E39">
        <w:rPr>
          <w:rFonts w:ascii="Arial" w:hAnsi="Arial" w:cs="Arial" w:hint="eastAsia"/>
        </w:rPr>
        <w:t>tomatoes</w:t>
      </w:r>
    </w:p>
    <w:p w14:paraId="34A6627D" w14:textId="77777777" w:rsidR="008C3E39" w:rsidRDefault="008C3E39" w:rsidP="000038EC">
      <w:pPr>
        <w:rPr>
          <w:rFonts w:ascii="Arial" w:hAnsi="Arial" w:cs="Arial"/>
        </w:rPr>
      </w:pPr>
    </w:p>
    <w:p w14:paraId="6E1D18C5" w14:textId="77777777" w:rsidR="008C3E39" w:rsidRPr="001B6587" w:rsidRDefault="008C3E39" w:rsidP="000038E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Speaking</w:t>
      </w:r>
    </w:p>
    <w:p w14:paraId="6D4C22B8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1CDCCF14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He likes milk</w:t>
      </w:r>
    </w:p>
    <w:p w14:paraId="5E00EAD6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I do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 like apples</w:t>
      </w:r>
    </w:p>
    <w:p w14:paraId="643DF2E6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He </w:t>
      </w:r>
      <w:r>
        <w:rPr>
          <w:rFonts w:ascii="Arial" w:hAnsi="Arial" w:cs="Arial"/>
        </w:rPr>
        <w:t>doesn’t</w:t>
      </w:r>
      <w:r>
        <w:rPr>
          <w:rFonts w:ascii="Arial" w:hAnsi="Arial" w:cs="Arial" w:hint="eastAsia"/>
        </w:rPr>
        <w:t xml:space="preserve"> like soup</w:t>
      </w:r>
    </w:p>
    <w:p w14:paraId="379C559F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She likes bananas</w:t>
      </w:r>
    </w:p>
    <w:p w14:paraId="038D761A" w14:textId="77777777" w:rsidR="008C3E39" w:rsidRDefault="008C3E39" w:rsidP="000038EC">
      <w:pPr>
        <w:rPr>
          <w:rFonts w:ascii="Arial" w:hAnsi="Arial" w:cs="Arial"/>
        </w:rPr>
      </w:pPr>
    </w:p>
    <w:p w14:paraId="64F885E8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2D35F38B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does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 like, Neither</w:t>
      </w:r>
    </w:p>
    <w:p w14:paraId="09CCE24F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likes, So</w:t>
      </w:r>
    </w:p>
    <w:p w14:paraId="141296C4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like, So</w:t>
      </w:r>
    </w:p>
    <w:p w14:paraId="282E9B2C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do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 like, Neither</w:t>
      </w:r>
    </w:p>
    <w:p w14:paraId="1F03A2C8" w14:textId="77777777" w:rsidR="008C3E39" w:rsidRDefault="008C3E39" w:rsidP="000038EC">
      <w:pPr>
        <w:rPr>
          <w:rFonts w:ascii="Arial" w:hAnsi="Arial" w:cs="Arial"/>
        </w:rPr>
      </w:pPr>
    </w:p>
    <w:p w14:paraId="6988842F" w14:textId="77777777" w:rsidR="008C3E39" w:rsidRPr="001B6587" w:rsidRDefault="008C3E39" w:rsidP="000038E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Connect</w:t>
      </w:r>
    </w:p>
    <w:p w14:paraId="3543DB63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0744366A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Yes</w:t>
      </w:r>
    </w:p>
    <w:p w14:paraId="5EE844FE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No</w:t>
      </w:r>
    </w:p>
    <w:p w14:paraId="0FAB9EDD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</w:t>
      </w:r>
    </w:p>
    <w:p w14:paraId="45FA4EEA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No</w:t>
      </w:r>
    </w:p>
    <w:p w14:paraId="2EB23D8D" w14:textId="77777777" w:rsidR="00EC01C5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br/>
        <w:t xml:space="preserve">C. </w:t>
      </w:r>
    </w:p>
    <w:p w14:paraId="06F01C33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</w:t>
      </w:r>
    </w:p>
    <w:p w14:paraId="44767910" w14:textId="77777777" w:rsidR="00EC01C5" w:rsidRDefault="00EC01C5" w:rsidP="000038EC">
      <w:pPr>
        <w:rPr>
          <w:rFonts w:ascii="Arial" w:hAnsi="Arial" w:cs="Arial"/>
        </w:rPr>
      </w:pPr>
    </w:p>
    <w:p w14:paraId="100F3EEC" w14:textId="77777777" w:rsidR="008C3E39" w:rsidRPr="001B6587" w:rsidRDefault="008C3E39" w:rsidP="000038E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Phonics</w:t>
      </w:r>
    </w:p>
    <w:p w14:paraId="33ED8AA0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3AEBDA04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a, </w:t>
      </w:r>
      <w:r w:rsidRPr="00EC01C5">
        <w:rPr>
          <w:rFonts w:ascii="Arial" w:hAnsi="Arial" w:cs="Arial" w:hint="eastAsia"/>
          <w:u w:val="single"/>
        </w:rPr>
        <w:t>gr</w:t>
      </w:r>
      <w:r w:rsidR="00EC01C5">
        <w:rPr>
          <w:rFonts w:ascii="Arial" w:hAnsi="Arial" w:cs="Arial" w:hint="eastAsia"/>
        </w:rPr>
        <w:t>apes</w:t>
      </w:r>
    </w:p>
    <w:p w14:paraId="0517A6A5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a, </w:t>
      </w:r>
      <w:r w:rsidRPr="00EC01C5">
        <w:rPr>
          <w:rFonts w:ascii="Arial" w:hAnsi="Arial" w:cs="Arial" w:hint="eastAsia"/>
          <w:u w:val="single"/>
        </w:rPr>
        <w:t>pr</w:t>
      </w:r>
      <w:r w:rsidR="00EC01C5">
        <w:rPr>
          <w:rFonts w:ascii="Arial" w:hAnsi="Arial" w:cs="Arial" w:hint="eastAsia"/>
        </w:rPr>
        <w:t>incess</w:t>
      </w:r>
    </w:p>
    <w:p w14:paraId="7760BD96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b, </w:t>
      </w:r>
      <w:r w:rsidRPr="00EC01C5">
        <w:rPr>
          <w:rFonts w:ascii="Arial" w:hAnsi="Arial" w:cs="Arial" w:hint="eastAsia"/>
          <w:u w:val="single"/>
        </w:rPr>
        <w:t>fr</w:t>
      </w:r>
      <w:r w:rsidR="00EC01C5">
        <w:rPr>
          <w:rFonts w:ascii="Arial" w:hAnsi="Arial" w:cs="Arial" w:hint="eastAsia"/>
        </w:rPr>
        <w:t>iends</w:t>
      </w:r>
    </w:p>
    <w:p w14:paraId="555625CB" w14:textId="77777777" w:rsidR="008C3E39" w:rsidRDefault="008C3E39" w:rsidP="000038EC">
      <w:pPr>
        <w:rPr>
          <w:rFonts w:ascii="Arial" w:hAnsi="Arial" w:cs="Arial"/>
        </w:rPr>
      </w:pPr>
    </w:p>
    <w:p w14:paraId="64F4B1CA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1A557272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drawing</w:t>
      </w:r>
    </w:p>
    <w:p w14:paraId="5B142DA5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frog</w:t>
      </w:r>
    </w:p>
    <w:p w14:paraId="3027EF8E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</w:t>
      </w:r>
      <w:r w:rsidR="00D309FD">
        <w:rPr>
          <w:rFonts w:ascii="Arial" w:hAnsi="Arial" w:cs="Arial"/>
        </w:rPr>
        <w:t>breakfast</w:t>
      </w:r>
    </w:p>
    <w:p w14:paraId="071DE18C" w14:textId="77777777" w:rsidR="008C3E39" w:rsidRDefault="008C3E39" w:rsidP="000038EC">
      <w:pPr>
        <w:rPr>
          <w:rFonts w:ascii="Arial" w:hAnsi="Arial" w:cs="Arial"/>
        </w:rPr>
      </w:pPr>
    </w:p>
    <w:p w14:paraId="20626BDD" w14:textId="77777777" w:rsidR="000038EC" w:rsidRPr="008C3E39" w:rsidRDefault="008C3E39" w:rsidP="000038EC">
      <w:pPr>
        <w:shd w:val="clear" w:color="auto" w:fill="D9D9D9" w:themeFill="background1" w:themeFillShade="D9"/>
        <w:rPr>
          <w:rFonts w:ascii="Arial" w:hAnsi="Arial" w:cs="Arial"/>
          <w:b/>
        </w:rPr>
      </w:pPr>
      <w:r w:rsidRPr="008C3E39">
        <w:rPr>
          <w:rFonts w:ascii="Arial" w:hAnsi="Arial" w:cs="Arial" w:hint="eastAsia"/>
          <w:b/>
        </w:rPr>
        <w:t>Unit 2</w:t>
      </w:r>
    </w:p>
    <w:p w14:paraId="7AD0B301" w14:textId="77777777" w:rsidR="000038EC" w:rsidRPr="008C3E39" w:rsidRDefault="008C3E39" w:rsidP="000038EC">
      <w:pPr>
        <w:rPr>
          <w:rFonts w:ascii="Arial" w:hAnsi="Arial" w:cs="Arial"/>
        </w:rPr>
      </w:pPr>
      <w:r w:rsidRPr="008C3E39">
        <w:rPr>
          <w:rFonts w:ascii="Arial" w:hAnsi="Arial" w:cs="Arial" w:hint="eastAsia"/>
        </w:rPr>
        <w:t>B.</w:t>
      </w:r>
    </w:p>
    <w:p w14:paraId="337036A2" w14:textId="77777777" w:rsidR="000038EC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is</w:t>
      </w:r>
    </w:p>
    <w:p w14:paraId="72ECB5B2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</w:t>
      </w:r>
      <w:r w:rsidR="00993692">
        <w:rPr>
          <w:rFonts w:ascii="Arial" w:hAnsi="Arial" w:cs="Arial" w:hint="eastAsia"/>
        </w:rPr>
        <w:t>wearing</w:t>
      </w:r>
    </w:p>
    <w:p w14:paraId="7E036D7D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993692">
        <w:rPr>
          <w:rFonts w:ascii="Arial" w:hAnsi="Arial" w:cs="Arial" w:hint="eastAsia"/>
        </w:rPr>
        <w:t xml:space="preserve"> is</w:t>
      </w:r>
    </w:p>
    <w:p w14:paraId="648C501D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993692">
        <w:rPr>
          <w:rFonts w:ascii="Arial" w:hAnsi="Arial" w:cs="Arial" w:hint="eastAsia"/>
        </w:rPr>
        <w:t xml:space="preserve"> is</w:t>
      </w:r>
    </w:p>
    <w:p w14:paraId="75EA648A" w14:textId="77777777" w:rsidR="008C3E39" w:rsidRDefault="008C3E3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993692">
        <w:rPr>
          <w:rFonts w:ascii="Arial" w:hAnsi="Arial" w:cs="Arial" w:hint="eastAsia"/>
        </w:rPr>
        <w:t xml:space="preserve"> is</w:t>
      </w:r>
    </w:p>
    <w:p w14:paraId="3C1FF393" w14:textId="77777777" w:rsidR="00993692" w:rsidRDefault="00993692" w:rsidP="000038EC">
      <w:pPr>
        <w:rPr>
          <w:rFonts w:ascii="Arial" w:hAnsi="Arial" w:cs="Arial"/>
        </w:rPr>
      </w:pPr>
    </w:p>
    <w:p w14:paraId="30D0288B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3CB023AE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boots</w:t>
      </w:r>
    </w:p>
    <w:p w14:paraId="4C55931E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shoes</w:t>
      </w:r>
    </w:p>
    <w:p w14:paraId="09F9B5A0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jacket</w:t>
      </w:r>
    </w:p>
    <w:p w14:paraId="4BB978CA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shirt</w:t>
      </w:r>
    </w:p>
    <w:p w14:paraId="255BCA08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watch</w:t>
      </w:r>
    </w:p>
    <w:p w14:paraId="4D6256EB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6. pants</w:t>
      </w:r>
    </w:p>
    <w:p w14:paraId="50AD502F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7. skirt</w:t>
      </w:r>
    </w:p>
    <w:p w14:paraId="23E9FA9C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8. ring</w:t>
      </w:r>
    </w:p>
    <w:p w14:paraId="623FFCD9" w14:textId="77777777" w:rsidR="00993692" w:rsidRDefault="00993692" w:rsidP="000038EC">
      <w:pPr>
        <w:rPr>
          <w:rFonts w:ascii="Arial" w:hAnsi="Arial" w:cs="Arial"/>
        </w:rPr>
      </w:pPr>
    </w:p>
    <w:p w14:paraId="4BD40A4A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209BA395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No</w:t>
      </w:r>
    </w:p>
    <w:p w14:paraId="0DDF57C9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No</w:t>
      </w:r>
    </w:p>
    <w:p w14:paraId="4C376687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</w:t>
      </w:r>
    </w:p>
    <w:p w14:paraId="04651ED7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Yes</w:t>
      </w:r>
    </w:p>
    <w:p w14:paraId="365CD0C2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No</w:t>
      </w:r>
    </w:p>
    <w:p w14:paraId="21C1743A" w14:textId="77777777" w:rsidR="00993692" w:rsidRPr="001B6587" w:rsidRDefault="00993692" w:rsidP="000038E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lastRenderedPageBreak/>
        <w:t>Listening</w:t>
      </w:r>
    </w:p>
    <w:p w14:paraId="15948F11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7F414947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b</w:t>
      </w:r>
    </w:p>
    <w:p w14:paraId="06A51B4A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c</w:t>
      </w:r>
    </w:p>
    <w:p w14:paraId="071487FB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a</w:t>
      </w:r>
    </w:p>
    <w:p w14:paraId="39B14E19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a</w:t>
      </w:r>
    </w:p>
    <w:p w14:paraId="620DEB79" w14:textId="77777777" w:rsidR="00993692" w:rsidRDefault="00993692" w:rsidP="000038EC">
      <w:pPr>
        <w:rPr>
          <w:rFonts w:ascii="Arial" w:hAnsi="Arial" w:cs="Arial"/>
        </w:rPr>
      </w:pPr>
    </w:p>
    <w:p w14:paraId="4B0F6B5B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29965934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yellow shirt</w:t>
      </w:r>
    </w:p>
    <w:p w14:paraId="07E8DCE3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white shirt</w:t>
      </w:r>
    </w:p>
    <w:p w14:paraId="0B6E9E66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blue jacket</w:t>
      </w:r>
    </w:p>
    <w:p w14:paraId="2DBF6FCB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yellow boots</w:t>
      </w:r>
    </w:p>
    <w:p w14:paraId="24309630" w14:textId="77777777" w:rsidR="00993692" w:rsidRDefault="00993692" w:rsidP="000038EC">
      <w:pPr>
        <w:rPr>
          <w:rFonts w:ascii="Arial" w:hAnsi="Arial" w:cs="Arial"/>
        </w:rPr>
      </w:pPr>
    </w:p>
    <w:p w14:paraId="76FE884D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1DBFDC26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He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 wearing</w:t>
      </w:r>
    </w:p>
    <w:p w14:paraId="646D601D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She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 wearing</w:t>
      </w:r>
    </w:p>
    <w:p w14:paraId="530D2F39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2D4428">
        <w:rPr>
          <w:rFonts w:ascii="Arial" w:hAnsi="Arial" w:cs="Arial" w:hint="eastAsia"/>
        </w:rPr>
        <w:t xml:space="preserve"> jacket</w:t>
      </w:r>
    </w:p>
    <w:p w14:paraId="3BD96CC2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2D4428">
        <w:rPr>
          <w:rFonts w:ascii="Arial" w:hAnsi="Arial" w:cs="Arial" w:hint="eastAsia"/>
        </w:rPr>
        <w:t xml:space="preserve"> ring</w:t>
      </w:r>
    </w:p>
    <w:p w14:paraId="1F2E1A28" w14:textId="77777777" w:rsidR="00993692" w:rsidRDefault="00993692" w:rsidP="000038EC">
      <w:pPr>
        <w:rPr>
          <w:rFonts w:ascii="Arial" w:hAnsi="Arial" w:cs="Arial"/>
        </w:rPr>
      </w:pPr>
    </w:p>
    <w:p w14:paraId="46AE358A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Writing</w:t>
      </w:r>
    </w:p>
    <w:p w14:paraId="2448D423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18FF16DD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a b</w:t>
      </w:r>
      <w:r w:rsidR="002D4428">
        <w:rPr>
          <w:rFonts w:ascii="Arial" w:hAnsi="Arial" w:cs="Arial" w:hint="eastAsia"/>
        </w:rPr>
        <w:t>lue shirt, wearing brown pants</w:t>
      </w:r>
    </w:p>
    <w:p w14:paraId="0D1CCF17" w14:textId="77777777" w:rsidR="00993692" w:rsidRDefault="0099369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2D4428">
        <w:rPr>
          <w:rFonts w:ascii="Arial" w:hAnsi="Arial" w:cs="Arial" w:hint="eastAsia"/>
        </w:rPr>
        <w:t xml:space="preserve"> wearing a white shirt, wearing a black skirt</w:t>
      </w:r>
    </w:p>
    <w:p w14:paraId="25415EAD" w14:textId="77777777" w:rsidR="002D4428" w:rsidRDefault="002D4428" w:rsidP="000038EC">
      <w:pPr>
        <w:rPr>
          <w:rFonts w:ascii="Arial" w:hAnsi="Arial" w:cs="Arial"/>
        </w:rPr>
      </w:pPr>
    </w:p>
    <w:p w14:paraId="57D9EAF6" w14:textId="77777777" w:rsidR="002D4428" w:rsidRDefault="002D442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5E17D095" w14:textId="77777777" w:rsidR="002D4428" w:rsidRDefault="002D442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She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 xml:space="preserve">s wearing </w:t>
      </w:r>
    </w:p>
    <w:p w14:paraId="52A9CF93" w14:textId="77777777" w:rsidR="002D4428" w:rsidRDefault="002D442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is he</w:t>
      </w:r>
    </w:p>
    <w:p w14:paraId="578D265F" w14:textId="77777777" w:rsidR="002D4428" w:rsidRDefault="002D442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I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m wearing</w:t>
      </w:r>
    </w:p>
    <w:p w14:paraId="5D0600E6" w14:textId="77777777" w:rsidR="002D4428" w:rsidRDefault="002D4428" w:rsidP="000038EC">
      <w:pPr>
        <w:rPr>
          <w:rFonts w:ascii="Arial" w:hAnsi="Arial" w:cs="Arial"/>
        </w:rPr>
      </w:pPr>
    </w:p>
    <w:p w14:paraId="4A5D5118" w14:textId="77777777" w:rsidR="002D4428" w:rsidRPr="001B6587" w:rsidRDefault="002D4428" w:rsidP="000038E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Speaking</w:t>
      </w:r>
    </w:p>
    <w:p w14:paraId="78FCE1E1" w14:textId="77777777" w:rsidR="002D4428" w:rsidRDefault="002D442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18725E9D" w14:textId="77777777" w:rsidR="002D4428" w:rsidRDefault="002D442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No, he is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.</w:t>
      </w:r>
    </w:p>
    <w:p w14:paraId="76A479D5" w14:textId="77777777" w:rsidR="002D4428" w:rsidRDefault="002D442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Yes, she is.</w:t>
      </w:r>
    </w:p>
    <w:p w14:paraId="1EE2E78D" w14:textId="77777777" w:rsidR="002D4428" w:rsidRDefault="002D442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, he is.</w:t>
      </w:r>
    </w:p>
    <w:p w14:paraId="01D9D9C7" w14:textId="77777777" w:rsidR="002D4428" w:rsidRDefault="002D442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No, she is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.</w:t>
      </w:r>
    </w:p>
    <w:p w14:paraId="1D845AB2" w14:textId="77777777" w:rsidR="00245A12" w:rsidRDefault="00245A12" w:rsidP="000038EC">
      <w:pPr>
        <w:rPr>
          <w:rFonts w:ascii="Arial" w:hAnsi="Arial" w:cs="Arial"/>
        </w:rPr>
      </w:pPr>
    </w:p>
    <w:p w14:paraId="7998295E" w14:textId="77777777" w:rsidR="00245A12" w:rsidRDefault="00245A1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5D77EFA9" w14:textId="77777777" w:rsidR="00245A12" w:rsidRDefault="00245A1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c</w:t>
      </w:r>
    </w:p>
    <w:p w14:paraId="5D32119E" w14:textId="77777777" w:rsidR="00245A12" w:rsidRDefault="00245A1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a</w:t>
      </w:r>
    </w:p>
    <w:p w14:paraId="64DAB177" w14:textId="77777777" w:rsidR="002D4428" w:rsidRDefault="00245A1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b</w:t>
      </w:r>
    </w:p>
    <w:p w14:paraId="34D6FE9E" w14:textId="77777777" w:rsidR="00FE329E" w:rsidRDefault="00FE329E" w:rsidP="000038EC">
      <w:pPr>
        <w:rPr>
          <w:rFonts w:ascii="Arial" w:hAnsi="Arial" w:cs="Arial"/>
          <w:b/>
        </w:rPr>
      </w:pPr>
    </w:p>
    <w:p w14:paraId="36F2CBD1" w14:textId="77777777" w:rsidR="002D4428" w:rsidRPr="001B6587" w:rsidRDefault="002D4428" w:rsidP="000038E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Connect</w:t>
      </w:r>
    </w:p>
    <w:p w14:paraId="1B81D14B" w14:textId="77777777" w:rsidR="002D4428" w:rsidRDefault="002D442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5E46DED8" w14:textId="77777777" w:rsidR="002D4428" w:rsidRDefault="002D442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Yes</w:t>
      </w:r>
    </w:p>
    <w:p w14:paraId="5FDFF1F0" w14:textId="77777777" w:rsidR="002D4428" w:rsidRDefault="002D442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No</w:t>
      </w:r>
    </w:p>
    <w:p w14:paraId="2D516C7D" w14:textId="77777777" w:rsidR="002D4428" w:rsidRDefault="002D442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</w:t>
      </w:r>
    </w:p>
    <w:p w14:paraId="27BBCB42" w14:textId="77777777" w:rsidR="002D4428" w:rsidRDefault="002D442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No</w:t>
      </w:r>
    </w:p>
    <w:p w14:paraId="6A716044" w14:textId="77777777" w:rsidR="002D4428" w:rsidRPr="001B6587" w:rsidRDefault="002D4428" w:rsidP="000038EC">
      <w:pPr>
        <w:rPr>
          <w:rFonts w:ascii="Arial" w:hAnsi="Arial" w:cs="Arial"/>
          <w:b/>
        </w:rPr>
      </w:pPr>
    </w:p>
    <w:p w14:paraId="1A8700E0" w14:textId="77777777" w:rsidR="002D4428" w:rsidRPr="001B6587" w:rsidRDefault="002D4428" w:rsidP="000038E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Phonics</w:t>
      </w:r>
    </w:p>
    <w:p w14:paraId="483941A1" w14:textId="77777777" w:rsidR="002D4428" w:rsidRDefault="002D442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5797966D" w14:textId="77777777" w:rsidR="002D4428" w:rsidRDefault="00FE329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ri</w:t>
      </w:r>
      <w:r w:rsidR="002D4428" w:rsidRPr="00FE329E">
        <w:rPr>
          <w:rFonts w:ascii="Arial" w:hAnsi="Arial" w:cs="Arial" w:hint="eastAsia"/>
          <w:u w:val="single"/>
        </w:rPr>
        <w:t>ng</w:t>
      </w:r>
    </w:p>
    <w:p w14:paraId="6D72C4BD" w14:textId="77777777" w:rsidR="002D4428" w:rsidRDefault="002D442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</w:t>
      </w:r>
      <w:r w:rsidR="00FE329E">
        <w:rPr>
          <w:rFonts w:ascii="Arial" w:hAnsi="Arial" w:cs="Arial" w:hint="eastAsia"/>
        </w:rPr>
        <w:t>dr</w:t>
      </w:r>
      <w:r w:rsidR="00FE329E" w:rsidRPr="00FE329E">
        <w:rPr>
          <w:rFonts w:ascii="Arial" w:hAnsi="Arial" w:cs="Arial" w:hint="eastAsia"/>
          <w:u w:val="single"/>
        </w:rPr>
        <w:t>i</w:t>
      </w:r>
      <w:r w:rsidRPr="00FE329E">
        <w:rPr>
          <w:rFonts w:ascii="Arial" w:hAnsi="Arial" w:cs="Arial" w:hint="eastAsia"/>
          <w:u w:val="single"/>
        </w:rPr>
        <w:t>nk</w:t>
      </w:r>
    </w:p>
    <w:p w14:paraId="66F26B23" w14:textId="77777777" w:rsidR="002D4428" w:rsidRDefault="002D442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</w:t>
      </w:r>
      <w:r w:rsidR="00FE329E">
        <w:rPr>
          <w:rFonts w:ascii="Arial" w:hAnsi="Arial" w:cs="Arial" w:hint="eastAsia"/>
        </w:rPr>
        <w:t>ba</w:t>
      </w:r>
      <w:r w:rsidRPr="00FE329E">
        <w:rPr>
          <w:rFonts w:ascii="Arial" w:hAnsi="Arial" w:cs="Arial" w:hint="eastAsia"/>
          <w:u w:val="single"/>
        </w:rPr>
        <w:t>nk</w:t>
      </w:r>
    </w:p>
    <w:p w14:paraId="7D050DE1" w14:textId="77777777" w:rsidR="002D4428" w:rsidRDefault="002D442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4. </w:t>
      </w:r>
      <w:r w:rsidR="00FE329E">
        <w:rPr>
          <w:rFonts w:ascii="Arial" w:hAnsi="Arial" w:cs="Arial" w:hint="eastAsia"/>
        </w:rPr>
        <w:t>si</w:t>
      </w:r>
      <w:r w:rsidRPr="00FE329E">
        <w:rPr>
          <w:rFonts w:ascii="Arial" w:hAnsi="Arial" w:cs="Arial" w:hint="eastAsia"/>
          <w:u w:val="single"/>
        </w:rPr>
        <w:t>ng</w:t>
      </w:r>
    </w:p>
    <w:p w14:paraId="45F26DB8" w14:textId="77777777" w:rsidR="002D4428" w:rsidRDefault="002D442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5. </w:t>
      </w:r>
      <w:r w:rsidR="00FE329E">
        <w:rPr>
          <w:rFonts w:ascii="Arial" w:hAnsi="Arial" w:cs="Arial" w:hint="eastAsia"/>
        </w:rPr>
        <w:t>pai</w:t>
      </w:r>
      <w:r w:rsidRPr="00FE329E">
        <w:rPr>
          <w:rFonts w:ascii="Arial" w:hAnsi="Arial" w:cs="Arial" w:hint="eastAsia"/>
          <w:u w:val="single"/>
        </w:rPr>
        <w:t>nt</w:t>
      </w:r>
    </w:p>
    <w:p w14:paraId="006804CA" w14:textId="77777777" w:rsidR="002D4428" w:rsidRDefault="002D442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6. </w:t>
      </w:r>
      <w:r w:rsidR="00FE329E">
        <w:rPr>
          <w:rFonts w:ascii="Arial" w:hAnsi="Arial" w:cs="Arial" w:hint="eastAsia"/>
        </w:rPr>
        <w:t>wa</w:t>
      </w:r>
      <w:r w:rsidRPr="00FE329E">
        <w:rPr>
          <w:rFonts w:ascii="Arial" w:hAnsi="Arial" w:cs="Arial" w:hint="eastAsia"/>
          <w:u w:val="single"/>
        </w:rPr>
        <w:t>nd</w:t>
      </w:r>
    </w:p>
    <w:p w14:paraId="318C5DCD" w14:textId="77777777" w:rsidR="002D4428" w:rsidRDefault="002D442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7. </w:t>
      </w:r>
      <w:r w:rsidR="00FE329E">
        <w:rPr>
          <w:rFonts w:ascii="Arial" w:hAnsi="Arial" w:cs="Arial" w:hint="eastAsia"/>
        </w:rPr>
        <w:t>ha</w:t>
      </w:r>
      <w:r w:rsidRPr="00FE329E">
        <w:rPr>
          <w:rFonts w:ascii="Arial" w:hAnsi="Arial" w:cs="Arial" w:hint="eastAsia"/>
          <w:u w:val="single"/>
        </w:rPr>
        <w:t xml:space="preserve">nd </w:t>
      </w:r>
    </w:p>
    <w:p w14:paraId="70F73F96" w14:textId="77777777" w:rsidR="002D4428" w:rsidRDefault="002D4428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8. </w:t>
      </w:r>
      <w:r w:rsidR="00FE329E">
        <w:rPr>
          <w:rFonts w:ascii="Arial" w:hAnsi="Arial" w:cs="Arial" w:hint="eastAsia"/>
        </w:rPr>
        <w:t>p</w:t>
      </w:r>
      <w:r w:rsidR="00FE329E" w:rsidRPr="00FE329E">
        <w:rPr>
          <w:rFonts w:ascii="Arial" w:hAnsi="Arial" w:cs="Arial" w:hint="eastAsia"/>
          <w:u w:val="single"/>
        </w:rPr>
        <w:t>a</w:t>
      </w:r>
      <w:r w:rsidRPr="00FE329E">
        <w:rPr>
          <w:rFonts w:ascii="Arial" w:hAnsi="Arial" w:cs="Arial" w:hint="eastAsia"/>
          <w:u w:val="single"/>
        </w:rPr>
        <w:t>n</w:t>
      </w:r>
      <w:r>
        <w:rPr>
          <w:rFonts w:ascii="Arial" w:hAnsi="Arial" w:cs="Arial" w:hint="eastAsia"/>
        </w:rPr>
        <w:t>t</w:t>
      </w:r>
      <w:r w:rsidR="00FE329E">
        <w:rPr>
          <w:rFonts w:ascii="Arial" w:hAnsi="Arial" w:cs="Arial" w:hint="eastAsia"/>
        </w:rPr>
        <w:t>s</w:t>
      </w:r>
    </w:p>
    <w:p w14:paraId="584F5BF8" w14:textId="77777777" w:rsidR="005F781C" w:rsidRDefault="005F781C" w:rsidP="000038EC">
      <w:pPr>
        <w:rPr>
          <w:rFonts w:ascii="Arial" w:hAnsi="Arial" w:cs="Arial"/>
        </w:rPr>
      </w:pPr>
    </w:p>
    <w:p w14:paraId="77882A4F" w14:textId="77777777" w:rsidR="005F781C" w:rsidRDefault="005F78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B.</w:t>
      </w:r>
    </w:p>
    <w:p w14:paraId="3DCC0426" w14:textId="77777777" w:rsidR="005F781C" w:rsidRDefault="005F78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bank</w:t>
      </w:r>
    </w:p>
    <w:p w14:paraId="56C7EB90" w14:textId="77777777" w:rsidR="005F781C" w:rsidRDefault="005F78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singing, pants</w:t>
      </w:r>
    </w:p>
    <w:p w14:paraId="4EA4D146" w14:textId="77777777" w:rsidR="000038EC" w:rsidRDefault="000038EC" w:rsidP="000038EC">
      <w:pPr>
        <w:rPr>
          <w:rFonts w:ascii="Arial" w:hAnsi="Arial" w:cs="Arial"/>
        </w:rPr>
      </w:pPr>
    </w:p>
    <w:p w14:paraId="23FD3BBB" w14:textId="77777777" w:rsidR="000038EC" w:rsidRPr="00D53441" w:rsidRDefault="005F781C" w:rsidP="000038EC">
      <w:pPr>
        <w:shd w:val="clear" w:color="auto" w:fill="D9D9D9" w:themeFill="background1" w:themeFillShade="D9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Unit 3</w:t>
      </w:r>
    </w:p>
    <w:p w14:paraId="44E92B7B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/>
        </w:rPr>
        <w:t>B.</w:t>
      </w:r>
    </w:p>
    <w:p w14:paraId="4035F084" w14:textId="77777777" w:rsidR="000038EC" w:rsidRDefault="000038EC" w:rsidP="005F781C">
      <w:pPr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5F781C">
        <w:rPr>
          <w:rFonts w:ascii="Arial" w:hAnsi="Arial" w:cs="Arial" w:hint="eastAsia"/>
        </w:rPr>
        <w:t>want</w:t>
      </w:r>
    </w:p>
    <w:p w14:paraId="7058C1D4" w14:textId="77777777" w:rsidR="005F781C" w:rsidRDefault="005F781C" w:rsidP="005F781C">
      <w:pPr>
        <w:rPr>
          <w:rFonts w:ascii="Arial" w:hAnsi="Arial" w:cs="Arial"/>
        </w:rPr>
      </w:pPr>
      <w:r>
        <w:rPr>
          <w:rFonts w:ascii="Arial" w:hAnsi="Arial" w:cs="Arial" w:hint="eastAsia"/>
        </w:rPr>
        <w:t>2. wants</w:t>
      </w:r>
    </w:p>
    <w:p w14:paraId="1810E5F8" w14:textId="77777777" w:rsidR="005F781C" w:rsidRDefault="005F781C" w:rsidP="005F781C">
      <w:pPr>
        <w:rPr>
          <w:rFonts w:ascii="Arial" w:hAnsi="Arial" w:cs="Arial"/>
        </w:rPr>
      </w:pPr>
      <w:r>
        <w:rPr>
          <w:rFonts w:ascii="Arial" w:hAnsi="Arial" w:cs="Arial" w:hint="eastAsia"/>
        </w:rPr>
        <w:t>3. wants</w:t>
      </w:r>
    </w:p>
    <w:p w14:paraId="5B53099F" w14:textId="77777777" w:rsidR="005F781C" w:rsidRDefault="005F781C" w:rsidP="005F781C">
      <w:pPr>
        <w:rPr>
          <w:rFonts w:ascii="Arial" w:hAnsi="Arial" w:cs="Arial"/>
        </w:rPr>
      </w:pPr>
      <w:r>
        <w:rPr>
          <w:rFonts w:ascii="Arial" w:hAnsi="Arial" w:cs="Arial" w:hint="eastAsia"/>
        </w:rPr>
        <w:t>4. want</w:t>
      </w:r>
    </w:p>
    <w:p w14:paraId="1BA51140" w14:textId="77777777" w:rsidR="000038EC" w:rsidRDefault="005F78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wants</w:t>
      </w:r>
    </w:p>
    <w:p w14:paraId="26937ABA" w14:textId="77777777" w:rsidR="005F781C" w:rsidRDefault="005F781C" w:rsidP="000038EC">
      <w:pPr>
        <w:rPr>
          <w:rFonts w:ascii="Arial" w:hAnsi="Arial" w:cs="Arial"/>
        </w:rPr>
      </w:pPr>
    </w:p>
    <w:p w14:paraId="02D7E713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/>
        </w:rPr>
        <w:t>C.</w:t>
      </w:r>
    </w:p>
    <w:p w14:paraId="2FC86B8A" w14:textId="77777777" w:rsidR="000038EC" w:rsidRDefault="000038EC" w:rsidP="005F781C">
      <w:pPr>
        <w:rPr>
          <w:rFonts w:ascii="Arial" w:hAnsi="Arial" w:cs="Arial"/>
        </w:rPr>
      </w:pPr>
      <w:r>
        <w:rPr>
          <w:rFonts w:ascii="Arial" w:hAnsi="Arial" w:cs="Arial"/>
        </w:rPr>
        <w:t>1.</w:t>
      </w:r>
      <w:r w:rsidR="005F781C">
        <w:rPr>
          <w:rFonts w:ascii="Arial" w:hAnsi="Arial" w:cs="Arial" w:hint="eastAsia"/>
        </w:rPr>
        <w:t xml:space="preserve"> want</w:t>
      </w:r>
    </w:p>
    <w:p w14:paraId="36D26A59" w14:textId="77777777" w:rsidR="005F781C" w:rsidRDefault="005F781C" w:rsidP="005F781C">
      <w:pPr>
        <w:rPr>
          <w:rFonts w:ascii="Arial" w:hAnsi="Arial" w:cs="Arial"/>
        </w:rPr>
      </w:pPr>
      <w:r>
        <w:rPr>
          <w:rFonts w:ascii="Arial" w:hAnsi="Arial" w:cs="Arial" w:hint="eastAsia"/>
        </w:rPr>
        <w:t>2. wants</w:t>
      </w:r>
    </w:p>
    <w:p w14:paraId="4146A150" w14:textId="77777777" w:rsidR="005F781C" w:rsidRDefault="005F781C" w:rsidP="005F781C">
      <w:pPr>
        <w:rPr>
          <w:rFonts w:ascii="Arial" w:hAnsi="Arial" w:cs="Arial"/>
        </w:rPr>
      </w:pPr>
      <w:r>
        <w:rPr>
          <w:rFonts w:ascii="Arial" w:hAnsi="Arial" w:cs="Arial" w:hint="eastAsia"/>
        </w:rPr>
        <w:t>3. want</w:t>
      </w:r>
    </w:p>
    <w:p w14:paraId="4DA750C1" w14:textId="77777777" w:rsidR="005F781C" w:rsidRDefault="005F781C" w:rsidP="005F781C">
      <w:pPr>
        <w:rPr>
          <w:rFonts w:ascii="Arial" w:hAnsi="Arial" w:cs="Arial"/>
        </w:rPr>
      </w:pPr>
      <w:r>
        <w:rPr>
          <w:rFonts w:ascii="Arial" w:hAnsi="Arial" w:cs="Arial" w:hint="eastAsia"/>
        </w:rPr>
        <w:t>4. wants</w:t>
      </w:r>
    </w:p>
    <w:p w14:paraId="26D1DC06" w14:textId="77777777" w:rsidR="000038EC" w:rsidRDefault="000038EC" w:rsidP="000038EC">
      <w:pPr>
        <w:rPr>
          <w:rFonts w:ascii="Arial" w:hAnsi="Arial" w:cs="Arial"/>
        </w:rPr>
      </w:pPr>
    </w:p>
    <w:p w14:paraId="5BF298D6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/>
        </w:rPr>
        <w:t>D.</w:t>
      </w:r>
    </w:p>
    <w:p w14:paraId="04DE2E99" w14:textId="77777777" w:rsidR="000038EC" w:rsidRDefault="005F78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b</w:t>
      </w:r>
    </w:p>
    <w:p w14:paraId="5AAE69CA" w14:textId="77777777" w:rsidR="005F781C" w:rsidRDefault="005F78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a</w:t>
      </w:r>
    </w:p>
    <w:p w14:paraId="701D4BC9" w14:textId="77777777" w:rsidR="005F781C" w:rsidRDefault="005F78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c</w:t>
      </w:r>
    </w:p>
    <w:p w14:paraId="2EF16351" w14:textId="77777777" w:rsidR="005F781C" w:rsidRDefault="005F78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d</w:t>
      </w:r>
    </w:p>
    <w:p w14:paraId="7D7BF9A8" w14:textId="77777777" w:rsidR="005F781C" w:rsidRDefault="005F78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5. </w:t>
      </w:r>
      <w:r w:rsidR="009C754A">
        <w:rPr>
          <w:rFonts w:ascii="Arial" w:hAnsi="Arial" w:cs="Arial" w:hint="eastAsia"/>
        </w:rPr>
        <w:t>g</w:t>
      </w:r>
    </w:p>
    <w:p w14:paraId="18259D11" w14:textId="77777777" w:rsidR="005F781C" w:rsidRDefault="005F78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9C754A">
        <w:rPr>
          <w:rFonts w:ascii="Arial" w:hAnsi="Arial" w:cs="Arial" w:hint="eastAsia"/>
        </w:rPr>
        <w:t xml:space="preserve"> h</w:t>
      </w:r>
    </w:p>
    <w:p w14:paraId="7607528A" w14:textId="77777777" w:rsidR="005F781C" w:rsidRDefault="005F78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7.</w:t>
      </w:r>
      <w:r w:rsidR="009C754A">
        <w:rPr>
          <w:rFonts w:ascii="Arial" w:hAnsi="Arial" w:cs="Arial" w:hint="eastAsia"/>
        </w:rPr>
        <w:t xml:space="preserve"> e</w:t>
      </w:r>
    </w:p>
    <w:p w14:paraId="11F66F46" w14:textId="77777777" w:rsidR="005F781C" w:rsidRDefault="005F78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8.</w:t>
      </w:r>
      <w:r w:rsidR="009C754A">
        <w:rPr>
          <w:rFonts w:ascii="Arial" w:hAnsi="Arial" w:cs="Arial" w:hint="eastAsia"/>
        </w:rPr>
        <w:t xml:space="preserve"> f</w:t>
      </w:r>
    </w:p>
    <w:p w14:paraId="36177CB7" w14:textId="77777777" w:rsidR="009C754A" w:rsidRDefault="009C754A" w:rsidP="000038EC">
      <w:pPr>
        <w:rPr>
          <w:rFonts w:ascii="Arial" w:hAnsi="Arial" w:cs="Arial"/>
        </w:rPr>
      </w:pPr>
    </w:p>
    <w:p w14:paraId="3E18395E" w14:textId="77777777" w:rsidR="009C754A" w:rsidRPr="001B6587" w:rsidRDefault="009C754A" w:rsidP="000038E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Listening</w:t>
      </w:r>
    </w:p>
    <w:p w14:paraId="425DB087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1F49FBAB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No</w:t>
      </w:r>
    </w:p>
    <w:p w14:paraId="744893AD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No</w:t>
      </w:r>
    </w:p>
    <w:p w14:paraId="1F565BC5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No</w:t>
      </w:r>
    </w:p>
    <w:p w14:paraId="4F0B5B39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Yes</w:t>
      </w:r>
    </w:p>
    <w:p w14:paraId="01B77E91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Yes</w:t>
      </w:r>
    </w:p>
    <w:p w14:paraId="777F2084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6. No</w:t>
      </w:r>
    </w:p>
    <w:p w14:paraId="630F6FB9" w14:textId="77777777" w:rsidR="009C754A" w:rsidRDefault="009C754A" w:rsidP="000038EC">
      <w:pPr>
        <w:rPr>
          <w:rFonts w:ascii="Arial" w:hAnsi="Arial" w:cs="Arial"/>
        </w:rPr>
      </w:pPr>
    </w:p>
    <w:p w14:paraId="623E0238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7FE7FB67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d</w:t>
      </w:r>
    </w:p>
    <w:p w14:paraId="01A48F30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a</w:t>
      </w:r>
    </w:p>
    <w:p w14:paraId="2115E627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b</w:t>
      </w:r>
    </w:p>
    <w:p w14:paraId="602B251B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c</w:t>
      </w:r>
    </w:p>
    <w:p w14:paraId="723B7853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e</w:t>
      </w:r>
    </w:p>
    <w:p w14:paraId="6E8405E1" w14:textId="77777777" w:rsidR="009C754A" w:rsidRDefault="009C754A" w:rsidP="000038EC">
      <w:pPr>
        <w:rPr>
          <w:rFonts w:ascii="Arial" w:hAnsi="Arial" w:cs="Arial"/>
        </w:rPr>
      </w:pPr>
    </w:p>
    <w:p w14:paraId="59E28126" w14:textId="77777777" w:rsidR="009C754A" w:rsidRPr="001B6587" w:rsidRDefault="009C754A" w:rsidP="000038E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Writing</w:t>
      </w:r>
    </w:p>
    <w:p w14:paraId="618164BF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3C02DA57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wants</w:t>
      </w:r>
    </w:p>
    <w:p w14:paraId="547F051C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do</w:t>
      </w:r>
    </w:p>
    <w:p w14:paraId="27F3E448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want</w:t>
      </w:r>
    </w:p>
    <w:p w14:paraId="52896137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do</w:t>
      </w:r>
    </w:p>
    <w:p w14:paraId="7B636A9F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does</w:t>
      </w:r>
    </w:p>
    <w:p w14:paraId="2FFE4854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6. want</w:t>
      </w:r>
    </w:p>
    <w:p w14:paraId="49298E04" w14:textId="77777777" w:rsidR="009C754A" w:rsidRDefault="009C754A" w:rsidP="000038EC">
      <w:pPr>
        <w:rPr>
          <w:rFonts w:ascii="Arial" w:hAnsi="Arial" w:cs="Arial"/>
        </w:rPr>
      </w:pPr>
    </w:p>
    <w:p w14:paraId="5A39FE93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7DE84668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fish</w:t>
      </w:r>
    </w:p>
    <w:p w14:paraId="52E21165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She wants</w:t>
      </w:r>
    </w:p>
    <w:p w14:paraId="45C23538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salad</w:t>
      </w:r>
    </w:p>
    <w:p w14:paraId="468083E7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does he</w:t>
      </w:r>
    </w:p>
    <w:p w14:paraId="4B511799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orange juice</w:t>
      </w:r>
    </w:p>
    <w:p w14:paraId="01032AE4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6.  I want</w:t>
      </w:r>
    </w:p>
    <w:p w14:paraId="71912C4A" w14:textId="77777777" w:rsidR="009C754A" w:rsidRDefault="009C754A" w:rsidP="000038EC">
      <w:pPr>
        <w:rPr>
          <w:rFonts w:ascii="Arial" w:hAnsi="Arial" w:cs="Arial"/>
        </w:rPr>
      </w:pPr>
    </w:p>
    <w:p w14:paraId="695D0D51" w14:textId="77777777" w:rsidR="009C754A" w:rsidRPr="001B6587" w:rsidRDefault="009C754A" w:rsidP="000038E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Speaking</w:t>
      </w:r>
    </w:p>
    <w:p w14:paraId="31D4BA2A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48F699A6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No, it does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.</w:t>
      </w:r>
    </w:p>
    <w:p w14:paraId="37715E94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Yes, it does.</w:t>
      </w:r>
    </w:p>
    <w:p w14:paraId="1346357A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, it does.</w:t>
      </w:r>
    </w:p>
    <w:p w14:paraId="077E3768" w14:textId="77777777" w:rsidR="009C754A" w:rsidRDefault="009C754A" w:rsidP="000038EC">
      <w:pPr>
        <w:rPr>
          <w:rFonts w:ascii="Arial" w:hAnsi="Arial" w:cs="Arial"/>
        </w:rPr>
      </w:pPr>
    </w:p>
    <w:p w14:paraId="10203919" w14:textId="77777777" w:rsidR="009C754A" w:rsidRDefault="009C754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3F3B1CEB" w14:textId="77777777" w:rsidR="001B6587" w:rsidRDefault="001B6587" w:rsidP="007D3B78">
      <w:pPr>
        <w:rPr>
          <w:rFonts w:ascii="Arial" w:hAnsi="Arial" w:cs="Arial"/>
        </w:rPr>
      </w:pPr>
      <w:r w:rsidRPr="001B6587">
        <w:rPr>
          <w:rFonts w:ascii="Arial" w:hAnsi="Arial" w:cs="Arial"/>
        </w:rPr>
        <w:t>Answers will vary.</w:t>
      </w:r>
    </w:p>
    <w:p w14:paraId="59D13CFC" w14:textId="77777777" w:rsidR="001B6587" w:rsidRDefault="001B6587" w:rsidP="007D3B78">
      <w:pPr>
        <w:rPr>
          <w:rFonts w:ascii="Arial" w:hAnsi="Arial" w:cs="Arial"/>
          <w:b/>
        </w:rPr>
      </w:pPr>
    </w:p>
    <w:p w14:paraId="4B1D72AD" w14:textId="77777777" w:rsidR="007D3B78" w:rsidRPr="001B6587" w:rsidRDefault="007D3B78" w:rsidP="007D3B78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Connect</w:t>
      </w:r>
    </w:p>
    <w:p w14:paraId="43C53C9A" w14:textId="77777777" w:rsidR="007D3B78" w:rsidRDefault="007D3B78" w:rsidP="007D3B78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B. </w:t>
      </w:r>
    </w:p>
    <w:p w14:paraId="00B2AD0D" w14:textId="77777777" w:rsidR="007D3B78" w:rsidRDefault="007D3B78" w:rsidP="007D3B78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8A741E" w:rsidRPr="008A741E">
        <w:rPr>
          <w:rFonts w:ascii="Arial" w:hAnsi="Arial" w:cs="Arial" w:hint="eastAsia"/>
        </w:rPr>
        <w:t xml:space="preserve"> </w:t>
      </w:r>
      <w:r w:rsidR="008A741E">
        <w:rPr>
          <w:rFonts w:ascii="Arial" w:hAnsi="Arial" w:cs="Arial" w:hint="eastAsia"/>
        </w:rPr>
        <w:t>Yes, it does.</w:t>
      </w:r>
    </w:p>
    <w:p w14:paraId="61A57BAD" w14:textId="77777777" w:rsidR="007D3B78" w:rsidRDefault="007D3B78" w:rsidP="007D3B78">
      <w:pPr>
        <w:rPr>
          <w:rFonts w:ascii="Arial" w:hAnsi="Arial" w:cs="Arial"/>
        </w:rPr>
      </w:pPr>
      <w:r>
        <w:rPr>
          <w:rFonts w:ascii="Arial" w:hAnsi="Arial" w:cs="Arial" w:hint="eastAsia"/>
        </w:rPr>
        <w:t>2. No, it does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</w:t>
      </w:r>
    </w:p>
    <w:p w14:paraId="24867F48" w14:textId="77777777" w:rsidR="007D3B78" w:rsidRDefault="007D3B78" w:rsidP="007D3B78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</w:t>
      </w:r>
      <w:r w:rsidR="008A741E">
        <w:rPr>
          <w:rFonts w:ascii="Arial" w:hAnsi="Arial" w:cs="Arial" w:hint="eastAsia"/>
        </w:rPr>
        <w:t xml:space="preserve">No, it </w:t>
      </w:r>
      <w:r w:rsidR="008A741E">
        <w:rPr>
          <w:rFonts w:ascii="Arial" w:hAnsi="Arial" w:cs="Arial"/>
        </w:rPr>
        <w:t>doesn’t</w:t>
      </w:r>
    </w:p>
    <w:p w14:paraId="56CDAD85" w14:textId="77777777" w:rsidR="008A741E" w:rsidRPr="001B6587" w:rsidRDefault="007D3B78" w:rsidP="007D3B78">
      <w:pPr>
        <w:rPr>
          <w:rFonts w:ascii="Arial" w:hAnsi="Arial" w:cs="Arial"/>
        </w:rPr>
      </w:pPr>
      <w:r>
        <w:rPr>
          <w:rFonts w:ascii="Arial" w:hAnsi="Arial" w:cs="Arial" w:hint="eastAsia"/>
        </w:rPr>
        <w:t>4. Yes, it does.</w:t>
      </w:r>
    </w:p>
    <w:p w14:paraId="2B86A248" w14:textId="77777777" w:rsidR="00FE329E" w:rsidRDefault="00FE329E" w:rsidP="007D3B78">
      <w:pPr>
        <w:rPr>
          <w:rFonts w:ascii="Arial" w:hAnsi="Arial" w:cs="Arial"/>
          <w:b/>
        </w:rPr>
      </w:pPr>
    </w:p>
    <w:p w14:paraId="670C6B43" w14:textId="77777777" w:rsidR="008A741E" w:rsidRPr="001B6587" w:rsidRDefault="008A741E" w:rsidP="007D3B78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Phonics</w:t>
      </w:r>
    </w:p>
    <w:p w14:paraId="627BD1A3" w14:textId="77777777" w:rsidR="008A741E" w:rsidRDefault="008A741E" w:rsidP="007D3B78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4326546C" w14:textId="77777777" w:rsidR="008A741E" w:rsidRDefault="008A741E" w:rsidP="007D3B78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FE329E">
        <w:rPr>
          <w:rFonts w:ascii="Arial" w:hAnsi="Arial" w:cs="Arial" w:hint="eastAsia"/>
        </w:rPr>
        <w:t>lun</w:t>
      </w:r>
      <w:r w:rsidRPr="00FE329E">
        <w:rPr>
          <w:rFonts w:ascii="Arial" w:hAnsi="Arial" w:cs="Arial" w:hint="eastAsia"/>
          <w:u w:val="single"/>
        </w:rPr>
        <w:t>ch</w:t>
      </w:r>
      <w:r w:rsidR="00FE329E">
        <w:rPr>
          <w:rFonts w:ascii="Arial" w:hAnsi="Arial" w:cs="Arial" w:hint="eastAsia"/>
        </w:rPr>
        <w:t>box</w:t>
      </w:r>
    </w:p>
    <w:p w14:paraId="308196E4" w14:textId="77777777" w:rsidR="008A741E" w:rsidRDefault="008A741E" w:rsidP="007D3B78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</w:t>
      </w:r>
      <w:r w:rsidR="00FE329E">
        <w:rPr>
          <w:rFonts w:ascii="Arial" w:hAnsi="Arial" w:cs="Arial" w:hint="eastAsia"/>
        </w:rPr>
        <w:t>di</w:t>
      </w:r>
      <w:r w:rsidRPr="00FE329E">
        <w:rPr>
          <w:rFonts w:ascii="Arial" w:hAnsi="Arial" w:cs="Arial" w:hint="eastAsia"/>
          <w:u w:val="single"/>
        </w:rPr>
        <w:t>sh</w:t>
      </w:r>
      <w:r w:rsidR="00FE329E">
        <w:rPr>
          <w:rFonts w:ascii="Arial" w:hAnsi="Arial" w:cs="Arial" w:hint="eastAsia"/>
        </w:rPr>
        <w:t>es</w:t>
      </w:r>
    </w:p>
    <w:p w14:paraId="768672A1" w14:textId="77777777" w:rsidR="008A741E" w:rsidRDefault="008A741E" w:rsidP="007D3B78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</w:t>
      </w:r>
      <w:r w:rsidRPr="00FE329E">
        <w:rPr>
          <w:rFonts w:ascii="Arial" w:hAnsi="Arial" w:cs="Arial" w:hint="eastAsia"/>
          <w:u w:val="single"/>
        </w:rPr>
        <w:t>th</w:t>
      </w:r>
      <w:r w:rsidR="00FE329E">
        <w:rPr>
          <w:rFonts w:ascii="Arial" w:hAnsi="Arial" w:cs="Arial" w:hint="eastAsia"/>
        </w:rPr>
        <w:t>umb</w:t>
      </w:r>
    </w:p>
    <w:p w14:paraId="1EE88779" w14:textId="77777777" w:rsidR="008A741E" w:rsidRDefault="008A741E" w:rsidP="007D3B78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4. </w:t>
      </w:r>
      <w:r w:rsidRPr="00FE329E">
        <w:rPr>
          <w:rFonts w:ascii="Arial" w:hAnsi="Arial" w:cs="Arial" w:hint="eastAsia"/>
          <w:u w:val="single"/>
        </w:rPr>
        <w:t>ch</w:t>
      </w:r>
      <w:r w:rsidR="00FE329E">
        <w:rPr>
          <w:rFonts w:ascii="Arial" w:hAnsi="Arial" w:cs="Arial" w:hint="eastAsia"/>
        </w:rPr>
        <w:t>eese</w:t>
      </w:r>
    </w:p>
    <w:p w14:paraId="59A1DF88" w14:textId="77777777" w:rsidR="007D3B78" w:rsidRDefault="008A741E" w:rsidP="007D3B78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5. </w:t>
      </w:r>
      <w:r w:rsidRPr="00FE329E">
        <w:rPr>
          <w:rFonts w:ascii="Arial" w:hAnsi="Arial" w:cs="Arial" w:hint="eastAsia"/>
          <w:u w:val="single"/>
        </w:rPr>
        <w:t>ch</w:t>
      </w:r>
      <w:r w:rsidR="00FE329E">
        <w:rPr>
          <w:rFonts w:ascii="Arial" w:hAnsi="Arial" w:cs="Arial" w:hint="eastAsia"/>
        </w:rPr>
        <w:t>ips</w:t>
      </w:r>
    </w:p>
    <w:p w14:paraId="3209558D" w14:textId="77777777" w:rsidR="008A741E" w:rsidRDefault="008A741E" w:rsidP="007D3B78">
      <w:pPr>
        <w:rPr>
          <w:rFonts w:ascii="Arial" w:hAnsi="Arial" w:cs="Arial"/>
        </w:rPr>
      </w:pPr>
    </w:p>
    <w:p w14:paraId="2B23C057" w14:textId="77777777" w:rsidR="008A741E" w:rsidRDefault="008A741E" w:rsidP="007D3B78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15969356" w14:textId="77777777" w:rsidR="008A741E" w:rsidRDefault="008A741E" w:rsidP="007D3B78">
      <w:pPr>
        <w:rPr>
          <w:rFonts w:ascii="Arial" w:hAnsi="Arial" w:cs="Arial"/>
        </w:rPr>
      </w:pPr>
      <w:r>
        <w:rPr>
          <w:rFonts w:ascii="Arial" w:hAnsi="Arial" w:cs="Arial" w:hint="eastAsia"/>
        </w:rPr>
        <w:t>1. lunchbox</w:t>
      </w:r>
    </w:p>
    <w:p w14:paraId="4C9F19E4" w14:textId="77777777" w:rsidR="008A741E" w:rsidRDefault="008A741E" w:rsidP="007D3B78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cheese </w:t>
      </w:r>
    </w:p>
    <w:p w14:paraId="0EB11CE4" w14:textId="77777777" w:rsidR="008A741E" w:rsidRPr="007D3B78" w:rsidRDefault="008A741E" w:rsidP="007D3B78">
      <w:pPr>
        <w:rPr>
          <w:rFonts w:ascii="Arial" w:hAnsi="Arial" w:cs="Arial"/>
        </w:rPr>
      </w:pPr>
      <w:r>
        <w:rPr>
          <w:rFonts w:ascii="Arial" w:hAnsi="Arial" w:cs="Arial" w:hint="eastAsia"/>
        </w:rPr>
        <w:t>3. fish, chips</w:t>
      </w:r>
    </w:p>
    <w:p w14:paraId="3BAE213C" w14:textId="77777777" w:rsidR="000038EC" w:rsidRDefault="000038EC" w:rsidP="000038EC">
      <w:pPr>
        <w:rPr>
          <w:rFonts w:ascii="Arial" w:hAnsi="Arial" w:cs="Arial"/>
        </w:rPr>
      </w:pPr>
    </w:p>
    <w:p w14:paraId="223DBC70" w14:textId="77777777" w:rsidR="000038EC" w:rsidRPr="00D53441" w:rsidRDefault="008A741E" w:rsidP="000038EC">
      <w:pPr>
        <w:shd w:val="clear" w:color="auto" w:fill="D9D9D9" w:themeFill="background1" w:themeFillShade="D9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Unit 4</w:t>
      </w:r>
    </w:p>
    <w:p w14:paraId="3572CCA9" w14:textId="77777777" w:rsidR="000038EC" w:rsidRDefault="008A741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</w:t>
      </w:r>
    </w:p>
    <w:p w14:paraId="10223D2C" w14:textId="77777777" w:rsidR="000038EC" w:rsidRPr="008A741E" w:rsidRDefault="008A741E" w:rsidP="000038EC">
      <w:pPr>
        <w:rPr>
          <w:rFonts w:ascii="Arial" w:hAnsi="Arial" w:cs="Arial"/>
        </w:rPr>
      </w:pPr>
      <w:r w:rsidRPr="008A741E">
        <w:rPr>
          <w:rFonts w:ascii="Arial" w:hAnsi="Arial" w:cs="Arial" w:hint="eastAsia"/>
        </w:rPr>
        <w:t>1. has</w:t>
      </w:r>
    </w:p>
    <w:p w14:paraId="0C91894B" w14:textId="77777777" w:rsidR="008A741E" w:rsidRPr="008A741E" w:rsidRDefault="008A741E" w:rsidP="000038EC">
      <w:pPr>
        <w:rPr>
          <w:rFonts w:ascii="Arial" w:hAnsi="Arial" w:cs="Arial"/>
        </w:rPr>
      </w:pPr>
      <w:r w:rsidRPr="008A741E">
        <w:rPr>
          <w:rFonts w:ascii="Arial" w:hAnsi="Arial" w:cs="Arial" w:hint="eastAsia"/>
        </w:rPr>
        <w:t>2. has</w:t>
      </w:r>
    </w:p>
    <w:p w14:paraId="464CC096" w14:textId="77777777" w:rsidR="008A741E" w:rsidRPr="008A741E" w:rsidRDefault="008A741E" w:rsidP="000038EC">
      <w:pPr>
        <w:rPr>
          <w:rFonts w:ascii="Arial" w:hAnsi="Arial" w:cs="Arial"/>
        </w:rPr>
      </w:pPr>
      <w:r w:rsidRPr="008A741E">
        <w:rPr>
          <w:rFonts w:ascii="Arial" w:hAnsi="Arial" w:cs="Arial" w:hint="eastAsia"/>
        </w:rPr>
        <w:t>3. have</w:t>
      </w:r>
    </w:p>
    <w:p w14:paraId="09851921" w14:textId="77777777" w:rsidR="008A741E" w:rsidRDefault="008A741E" w:rsidP="000038EC">
      <w:pPr>
        <w:rPr>
          <w:rFonts w:ascii="Arial" w:hAnsi="Arial" w:cs="Arial"/>
        </w:rPr>
      </w:pPr>
      <w:r w:rsidRPr="008A741E">
        <w:rPr>
          <w:rFonts w:ascii="Arial" w:hAnsi="Arial" w:cs="Arial" w:hint="eastAsia"/>
        </w:rPr>
        <w:t>4. have</w:t>
      </w:r>
    </w:p>
    <w:p w14:paraId="5221CA46" w14:textId="77777777" w:rsidR="008A741E" w:rsidRDefault="008A741E" w:rsidP="000038EC">
      <w:pPr>
        <w:rPr>
          <w:rFonts w:ascii="Arial" w:hAnsi="Arial" w:cs="Arial"/>
        </w:rPr>
      </w:pPr>
    </w:p>
    <w:p w14:paraId="7559BD9D" w14:textId="77777777" w:rsidR="008A741E" w:rsidRDefault="008A741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0ECC163E" w14:textId="77777777" w:rsidR="008A741E" w:rsidRDefault="008A741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math, geography</w:t>
      </w:r>
    </w:p>
    <w:p w14:paraId="467DF2B5" w14:textId="77777777" w:rsidR="008A741E" w:rsidRDefault="008A741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</w:t>
      </w:r>
      <w:r w:rsidR="00F068F0">
        <w:rPr>
          <w:rFonts w:ascii="Arial" w:hAnsi="Arial" w:cs="Arial" w:hint="eastAsia"/>
        </w:rPr>
        <w:t>English, math</w:t>
      </w:r>
    </w:p>
    <w:p w14:paraId="68D4EDB5" w14:textId="77777777" w:rsidR="008A741E" w:rsidRDefault="008A741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F068F0">
        <w:rPr>
          <w:rFonts w:ascii="Arial" w:hAnsi="Arial" w:cs="Arial" w:hint="eastAsia"/>
        </w:rPr>
        <w:t xml:space="preserve"> gym</w:t>
      </w:r>
    </w:p>
    <w:p w14:paraId="4BB01E6E" w14:textId="77777777" w:rsidR="008A741E" w:rsidRDefault="008A741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F068F0">
        <w:rPr>
          <w:rFonts w:ascii="Arial" w:hAnsi="Arial" w:cs="Arial" w:hint="eastAsia"/>
        </w:rPr>
        <w:t xml:space="preserve"> has computers and math</w:t>
      </w:r>
    </w:p>
    <w:p w14:paraId="3E8C4E75" w14:textId="77777777" w:rsidR="008A741E" w:rsidRDefault="008A741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F068F0">
        <w:rPr>
          <w:rFonts w:ascii="Arial" w:hAnsi="Arial" w:cs="Arial" w:hint="eastAsia"/>
        </w:rPr>
        <w:t xml:space="preserve"> has science and gym</w:t>
      </w:r>
    </w:p>
    <w:p w14:paraId="27AAB8F2" w14:textId="77777777" w:rsidR="00F068F0" w:rsidRDefault="00F068F0" w:rsidP="000038EC">
      <w:pPr>
        <w:rPr>
          <w:rFonts w:ascii="Arial" w:hAnsi="Arial" w:cs="Arial"/>
        </w:rPr>
      </w:pPr>
    </w:p>
    <w:p w14:paraId="5B85D89B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38D39118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T</w:t>
      </w:r>
    </w:p>
    <w:p w14:paraId="277216F1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F</w:t>
      </w:r>
    </w:p>
    <w:p w14:paraId="5EE6F17E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T</w:t>
      </w:r>
    </w:p>
    <w:p w14:paraId="5CCB55B9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T</w:t>
      </w:r>
    </w:p>
    <w:p w14:paraId="7FA48A12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T</w:t>
      </w:r>
    </w:p>
    <w:p w14:paraId="6651DC02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6. F</w:t>
      </w:r>
    </w:p>
    <w:p w14:paraId="6D722226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7. T</w:t>
      </w:r>
    </w:p>
    <w:p w14:paraId="4E94FB73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8. F</w:t>
      </w:r>
    </w:p>
    <w:p w14:paraId="447F3721" w14:textId="77777777" w:rsidR="00F068F0" w:rsidRDefault="00F068F0" w:rsidP="000038EC">
      <w:pPr>
        <w:rPr>
          <w:rFonts w:ascii="Arial" w:hAnsi="Arial" w:cs="Arial"/>
        </w:rPr>
      </w:pPr>
    </w:p>
    <w:p w14:paraId="5F72CA59" w14:textId="77777777" w:rsidR="00F068F0" w:rsidRPr="001B6587" w:rsidRDefault="00F068F0" w:rsidP="000038E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Listening</w:t>
      </w:r>
    </w:p>
    <w:p w14:paraId="51C99E9C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3ED69E30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c</w:t>
      </w:r>
    </w:p>
    <w:p w14:paraId="4A7F7745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b</w:t>
      </w:r>
    </w:p>
    <w:p w14:paraId="170F781F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e</w:t>
      </w:r>
    </w:p>
    <w:p w14:paraId="477FFFDF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a</w:t>
      </w:r>
    </w:p>
    <w:p w14:paraId="1487FA36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5. d</w:t>
      </w:r>
    </w:p>
    <w:p w14:paraId="3F96A82F" w14:textId="77777777" w:rsidR="00F068F0" w:rsidRDefault="00F068F0" w:rsidP="000038EC">
      <w:pPr>
        <w:rPr>
          <w:rFonts w:ascii="Arial" w:hAnsi="Arial" w:cs="Arial"/>
        </w:rPr>
      </w:pPr>
    </w:p>
    <w:p w14:paraId="11BEE041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62ADD489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art </w:t>
      </w:r>
    </w:p>
    <w:p w14:paraId="41BF6B14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music</w:t>
      </w:r>
    </w:p>
    <w:p w14:paraId="677BB9E7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science</w:t>
      </w:r>
    </w:p>
    <w:p w14:paraId="1097B261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geography</w:t>
      </w:r>
    </w:p>
    <w:p w14:paraId="26A2F673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gym</w:t>
      </w:r>
    </w:p>
    <w:p w14:paraId="54D570FE" w14:textId="77777777" w:rsidR="00F068F0" w:rsidRDefault="00F068F0" w:rsidP="000038EC">
      <w:pPr>
        <w:rPr>
          <w:rFonts w:ascii="Arial" w:hAnsi="Arial" w:cs="Arial"/>
        </w:rPr>
      </w:pPr>
    </w:p>
    <w:p w14:paraId="1B5CAA99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4D097FC1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I have art</w:t>
      </w:r>
    </w:p>
    <w:p w14:paraId="0076F698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I have science</w:t>
      </w:r>
    </w:p>
    <w:p w14:paraId="6EDED2C6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I have music</w:t>
      </w:r>
    </w:p>
    <w:p w14:paraId="7548E08D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geography and math</w:t>
      </w:r>
    </w:p>
    <w:p w14:paraId="07DB78E3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5. I have English </w:t>
      </w:r>
    </w:p>
    <w:p w14:paraId="09B95317" w14:textId="77777777" w:rsidR="00F068F0" w:rsidRDefault="00F068F0" w:rsidP="000038EC">
      <w:pPr>
        <w:rPr>
          <w:rFonts w:ascii="Arial" w:hAnsi="Arial" w:cs="Arial"/>
        </w:rPr>
      </w:pPr>
    </w:p>
    <w:p w14:paraId="25B55CCB" w14:textId="77777777" w:rsidR="00F068F0" w:rsidRPr="001B6587" w:rsidRDefault="00F068F0" w:rsidP="000038E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 xml:space="preserve">Writing </w:t>
      </w:r>
    </w:p>
    <w:p w14:paraId="39B59D81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07683BD4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72382C">
        <w:rPr>
          <w:rFonts w:ascii="Arial" w:hAnsi="Arial" w:cs="Arial" w:hint="eastAsia"/>
        </w:rPr>
        <w:t xml:space="preserve"> art </w:t>
      </w:r>
    </w:p>
    <w:p w14:paraId="44CBDEF3" w14:textId="77777777" w:rsidR="00F068F0" w:rsidRDefault="0072382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have, computers</w:t>
      </w:r>
    </w:p>
    <w:p w14:paraId="5C34ED30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72382C">
        <w:rPr>
          <w:rFonts w:ascii="Arial" w:hAnsi="Arial" w:cs="Arial" w:hint="eastAsia"/>
        </w:rPr>
        <w:t xml:space="preserve"> have, have geography</w:t>
      </w:r>
    </w:p>
    <w:p w14:paraId="757C2D44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72382C">
        <w:rPr>
          <w:rFonts w:ascii="Arial" w:hAnsi="Arial" w:cs="Arial" w:hint="eastAsia"/>
        </w:rPr>
        <w:t xml:space="preserve"> do you have, have science</w:t>
      </w:r>
    </w:p>
    <w:p w14:paraId="37E179F2" w14:textId="77777777" w:rsidR="00F068F0" w:rsidRDefault="00F068F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72382C">
        <w:rPr>
          <w:rFonts w:ascii="Arial" w:hAnsi="Arial" w:cs="Arial" w:hint="eastAsia"/>
        </w:rPr>
        <w:t xml:space="preserve"> do you have, have music</w:t>
      </w:r>
    </w:p>
    <w:p w14:paraId="601016A6" w14:textId="77777777" w:rsidR="00FE329E" w:rsidRDefault="00FE329E" w:rsidP="000038EC">
      <w:pPr>
        <w:rPr>
          <w:rFonts w:ascii="Arial" w:hAnsi="Arial" w:cs="Arial"/>
        </w:rPr>
      </w:pPr>
    </w:p>
    <w:p w14:paraId="6441C10F" w14:textId="77777777" w:rsidR="00FE329E" w:rsidRDefault="00FE329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499845B9" w14:textId="77777777" w:rsidR="00FE329E" w:rsidRDefault="00FE329E" w:rsidP="000038EC">
      <w:pPr>
        <w:rPr>
          <w:rFonts w:ascii="Arial" w:hAnsi="Arial" w:cs="Arial"/>
        </w:rPr>
      </w:pPr>
      <w:r>
        <w:rPr>
          <w:rFonts w:ascii="Arial" w:hAnsi="Arial" w:cs="Arial"/>
        </w:rPr>
        <w:t>Answers will vary.</w:t>
      </w:r>
    </w:p>
    <w:p w14:paraId="71B7ABE9" w14:textId="77777777" w:rsidR="00F068F0" w:rsidRPr="001B6587" w:rsidRDefault="00F068F0" w:rsidP="000038EC">
      <w:pPr>
        <w:rPr>
          <w:rFonts w:ascii="Arial" w:hAnsi="Arial" w:cs="Arial"/>
          <w:b/>
        </w:rPr>
      </w:pPr>
    </w:p>
    <w:p w14:paraId="2E4B0474" w14:textId="77777777" w:rsidR="00F268B9" w:rsidRPr="001B6587" w:rsidRDefault="00F268B9" w:rsidP="000038E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Speaking</w:t>
      </w:r>
    </w:p>
    <w:p w14:paraId="0EF6A4E5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272094FF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True</w:t>
      </w:r>
    </w:p>
    <w:p w14:paraId="2800D022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False</w:t>
      </w:r>
    </w:p>
    <w:p w14:paraId="423D657E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True</w:t>
      </w:r>
    </w:p>
    <w:p w14:paraId="486B7501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False</w:t>
      </w:r>
    </w:p>
    <w:p w14:paraId="5D748639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False</w:t>
      </w:r>
    </w:p>
    <w:p w14:paraId="5A4E10E5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6. True</w:t>
      </w:r>
    </w:p>
    <w:p w14:paraId="7FEB195F" w14:textId="77777777" w:rsidR="00F068F0" w:rsidRDefault="00F068F0" w:rsidP="000038EC">
      <w:pPr>
        <w:rPr>
          <w:rFonts w:ascii="Arial" w:hAnsi="Arial" w:cs="Arial"/>
        </w:rPr>
      </w:pPr>
    </w:p>
    <w:p w14:paraId="79395F33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290613F3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No, I do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.</w:t>
      </w:r>
    </w:p>
    <w:p w14:paraId="693824D2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Yes, I do.</w:t>
      </w:r>
    </w:p>
    <w:p w14:paraId="29E97A6F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No, I </w:t>
      </w:r>
      <w:r>
        <w:rPr>
          <w:rFonts w:ascii="Arial" w:hAnsi="Arial" w:cs="Arial"/>
        </w:rPr>
        <w:t>don’t</w:t>
      </w:r>
      <w:r>
        <w:rPr>
          <w:rFonts w:ascii="Arial" w:hAnsi="Arial" w:cs="Arial" w:hint="eastAsia"/>
        </w:rPr>
        <w:t>.</w:t>
      </w:r>
    </w:p>
    <w:p w14:paraId="7D0ACE9C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No, I do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.</w:t>
      </w:r>
    </w:p>
    <w:p w14:paraId="22A53228" w14:textId="77777777" w:rsidR="00F268B9" w:rsidRDefault="00F268B9" w:rsidP="000038EC">
      <w:pPr>
        <w:rPr>
          <w:rFonts w:ascii="Arial" w:hAnsi="Arial" w:cs="Arial"/>
        </w:rPr>
      </w:pPr>
    </w:p>
    <w:p w14:paraId="3681E932" w14:textId="77777777" w:rsidR="00F268B9" w:rsidRPr="001B6587" w:rsidRDefault="00F268B9" w:rsidP="000038E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Connect</w:t>
      </w:r>
    </w:p>
    <w:p w14:paraId="30DBF3A3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011E9134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computers</w:t>
      </w:r>
    </w:p>
    <w:p w14:paraId="0CB53B54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math</w:t>
      </w:r>
    </w:p>
    <w:p w14:paraId="1FB1CB47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calculator</w:t>
      </w:r>
    </w:p>
    <w:p w14:paraId="02D025E5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music</w:t>
      </w:r>
    </w:p>
    <w:p w14:paraId="064A7BC7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recorder</w:t>
      </w:r>
    </w:p>
    <w:p w14:paraId="727B3841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6. science</w:t>
      </w:r>
    </w:p>
    <w:p w14:paraId="7C29FC37" w14:textId="77777777" w:rsidR="00F268B9" w:rsidRDefault="00F268B9" w:rsidP="000038EC">
      <w:pPr>
        <w:rPr>
          <w:rFonts w:ascii="Arial" w:hAnsi="Arial" w:cs="Arial"/>
        </w:rPr>
      </w:pPr>
    </w:p>
    <w:p w14:paraId="71BDC4C9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18334823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Yes</w:t>
      </w:r>
    </w:p>
    <w:p w14:paraId="02631699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Yes</w:t>
      </w:r>
    </w:p>
    <w:p w14:paraId="2E66A1AF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</w:t>
      </w:r>
    </w:p>
    <w:p w14:paraId="32556F99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No</w:t>
      </w:r>
    </w:p>
    <w:p w14:paraId="12A713D5" w14:textId="77777777" w:rsidR="00FE329E" w:rsidRDefault="00FE329E" w:rsidP="000038EC">
      <w:pPr>
        <w:rPr>
          <w:rFonts w:ascii="Arial" w:hAnsi="Arial" w:cs="Arial"/>
        </w:rPr>
      </w:pPr>
    </w:p>
    <w:p w14:paraId="2EB07E4A" w14:textId="77777777" w:rsidR="00FE329E" w:rsidRPr="00FE329E" w:rsidRDefault="00FE329E" w:rsidP="000038EC">
      <w:pPr>
        <w:rPr>
          <w:rFonts w:ascii="Arial" w:hAnsi="Arial" w:cs="Arial"/>
          <w:b/>
        </w:rPr>
      </w:pPr>
      <w:r w:rsidRPr="00FE329E">
        <w:rPr>
          <w:rFonts w:ascii="Arial" w:hAnsi="Arial" w:cs="Arial" w:hint="eastAsia"/>
          <w:b/>
        </w:rPr>
        <w:t>Phonics</w:t>
      </w:r>
    </w:p>
    <w:p w14:paraId="43E9A14B" w14:textId="77777777" w:rsidR="008A741E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74DD8DDD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Pr="004050B1">
        <w:rPr>
          <w:rFonts w:ascii="Arial" w:hAnsi="Arial" w:cs="Arial" w:hint="eastAsia"/>
          <w:u w:val="single"/>
        </w:rPr>
        <w:t>s</w:t>
      </w:r>
      <w:r w:rsidR="00FE329E">
        <w:rPr>
          <w:rFonts w:ascii="Arial" w:hAnsi="Arial" w:cs="Arial" w:hint="eastAsia"/>
        </w:rPr>
        <w:t>occer</w:t>
      </w:r>
    </w:p>
    <w:p w14:paraId="72984C65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 xml:space="preserve">2. </w:t>
      </w:r>
      <w:r w:rsidRPr="004050B1">
        <w:rPr>
          <w:rFonts w:ascii="Arial" w:hAnsi="Arial" w:cs="Arial" w:hint="eastAsia"/>
          <w:u w:val="single"/>
        </w:rPr>
        <w:t>sc</w:t>
      </w:r>
      <w:r w:rsidR="00FE329E">
        <w:rPr>
          <w:rFonts w:ascii="Arial" w:hAnsi="Arial" w:cs="Arial" w:hint="eastAsia"/>
        </w:rPr>
        <w:t>issors</w:t>
      </w:r>
    </w:p>
    <w:p w14:paraId="57B7BB4C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</w:t>
      </w:r>
      <w:r w:rsidR="00FE329E">
        <w:rPr>
          <w:rFonts w:ascii="Arial" w:hAnsi="Arial" w:cs="Arial" w:hint="eastAsia"/>
        </w:rPr>
        <w:t>Engli</w:t>
      </w:r>
      <w:r w:rsidRPr="004050B1">
        <w:rPr>
          <w:rFonts w:ascii="Arial" w:hAnsi="Arial" w:cs="Arial" w:hint="eastAsia"/>
          <w:u w:val="single"/>
        </w:rPr>
        <w:t>sh</w:t>
      </w:r>
    </w:p>
    <w:p w14:paraId="3E992F25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4. </w:t>
      </w:r>
      <w:r w:rsidRPr="004050B1">
        <w:rPr>
          <w:rFonts w:ascii="Arial" w:hAnsi="Arial" w:cs="Arial" w:hint="eastAsia"/>
          <w:u w:val="single"/>
        </w:rPr>
        <w:t>sc</w:t>
      </w:r>
      <w:r w:rsidR="00FE329E">
        <w:rPr>
          <w:rFonts w:ascii="Arial" w:hAnsi="Arial" w:cs="Arial" w:hint="eastAsia"/>
        </w:rPr>
        <w:t>ience</w:t>
      </w:r>
    </w:p>
    <w:p w14:paraId="15B284CC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5. </w:t>
      </w:r>
      <w:r w:rsidRPr="004050B1">
        <w:rPr>
          <w:rFonts w:ascii="Arial" w:hAnsi="Arial" w:cs="Arial" w:hint="eastAsia"/>
          <w:u w:val="single"/>
        </w:rPr>
        <w:t>sh</w:t>
      </w:r>
      <w:r w:rsidR="00FE329E">
        <w:rPr>
          <w:rFonts w:ascii="Arial" w:hAnsi="Arial" w:cs="Arial" w:hint="eastAsia"/>
        </w:rPr>
        <w:t>orts</w:t>
      </w:r>
    </w:p>
    <w:p w14:paraId="7C9D3E3A" w14:textId="77777777" w:rsidR="00F268B9" w:rsidRDefault="00F268B9" w:rsidP="000038EC">
      <w:pPr>
        <w:rPr>
          <w:rFonts w:ascii="Arial" w:hAnsi="Arial" w:cs="Arial"/>
        </w:rPr>
      </w:pPr>
    </w:p>
    <w:p w14:paraId="37693926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5AC226DE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4050B1">
        <w:rPr>
          <w:rFonts w:ascii="Arial" w:hAnsi="Arial" w:cs="Arial"/>
        </w:rPr>
        <w:t>soccer</w:t>
      </w:r>
    </w:p>
    <w:p w14:paraId="6559F819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scissors</w:t>
      </w:r>
    </w:p>
    <w:p w14:paraId="478FD509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shorts</w:t>
      </w:r>
    </w:p>
    <w:p w14:paraId="73ECA111" w14:textId="77777777" w:rsidR="008A741E" w:rsidRDefault="008A741E" w:rsidP="000038EC">
      <w:pPr>
        <w:rPr>
          <w:rFonts w:ascii="Arial" w:hAnsi="Arial" w:cs="Arial"/>
        </w:rPr>
      </w:pPr>
    </w:p>
    <w:p w14:paraId="57EC1178" w14:textId="77777777" w:rsidR="000038EC" w:rsidRDefault="00F268B9" w:rsidP="000038EC">
      <w:pPr>
        <w:shd w:val="clear" w:color="auto" w:fill="BFBFBF" w:themeFill="background1" w:themeFillShade="BF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Unit 5</w:t>
      </w:r>
    </w:p>
    <w:p w14:paraId="16671205" w14:textId="77777777" w:rsidR="000038EC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</w:t>
      </w:r>
      <w:r w:rsidR="000038EC">
        <w:rPr>
          <w:rFonts w:ascii="Arial" w:hAnsi="Arial" w:cs="Arial"/>
        </w:rPr>
        <w:t>.</w:t>
      </w:r>
    </w:p>
    <w:p w14:paraId="0B2B131A" w14:textId="77777777" w:rsidR="000038EC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soap is in</w:t>
      </w:r>
    </w:p>
    <w:p w14:paraId="0E88724A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are on</w:t>
      </w:r>
    </w:p>
    <w:p w14:paraId="239529F2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is on</w:t>
      </w:r>
    </w:p>
    <w:p w14:paraId="2C76F112" w14:textId="77777777" w:rsidR="00F268B9" w:rsidRDefault="00F268B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4. is on </w:t>
      </w:r>
    </w:p>
    <w:p w14:paraId="6A0B164E" w14:textId="77777777" w:rsidR="004050B1" w:rsidRDefault="004050B1" w:rsidP="000038EC">
      <w:pPr>
        <w:rPr>
          <w:rFonts w:ascii="Arial" w:hAnsi="Arial" w:cs="Arial"/>
        </w:rPr>
      </w:pPr>
    </w:p>
    <w:p w14:paraId="46639536" w14:textId="77777777" w:rsidR="00F268B9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75602184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Yes</w:t>
      </w:r>
    </w:p>
    <w:p w14:paraId="03F2AA2F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No</w:t>
      </w:r>
    </w:p>
    <w:p w14:paraId="0F778FD7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</w:t>
      </w:r>
    </w:p>
    <w:p w14:paraId="78D5D882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Yes</w:t>
      </w:r>
    </w:p>
    <w:p w14:paraId="3EDFF647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No</w:t>
      </w:r>
    </w:p>
    <w:p w14:paraId="30F7CFCB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6. Yes</w:t>
      </w:r>
    </w:p>
    <w:p w14:paraId="2DEB7BF5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7. No</w:t>
      </w:r>
    </w:p>
    <w:p w14:paraId="3DFF3E58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8. No</w:t>
      </w:r>
    </w:p>
    <w:p w14:paraId="040795BB" w14:textId="77777777" w:rsidR="00836662" w:rsidRDefault="00836662" w:rsidP="000038EC">
      <w:pPr>
        <w:rPr>
          <w:rFonts w:ascii="Arial" w:hAnsi="Arial" w:cs="Arial"/>
        </w:rPr>
      </w:pPr>
    </w:p>
    <w:p w14:paraId="3207DFA8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731BF6C3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on, counter</w:t>
      </w:r>
    </w:p>
    <w:p w14:paraId="12D682AA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under, sink</w:t>
      </w:r>
    </w:p>
    <w:p w14:paraId="4A5F75EB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on, counter</w:t>
      </w:r>
    </w:p>
    <w:p w14:paraId="4B3BA11F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on, floor</w:t>
      </w:r>
    </w:p>
    <w:p w14:paraId="49A0F98E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in, wastebasket</w:t>
      </w:r>
    </w:p>
    <w:p w14:paraId="3F928784" w14:textId="77777777" w:rsidR="00836662" w:rsidRDefault="00836662" w:rsidP="000038EC">
      <w:pPr>
        <w:rPr>
          <w:rFonts w:ascii="Arial" w:hAnsi="Arial" w:cs="Arial"/>
        </w:rPr>
      </w:pPr>
    </w:p>
    <w:p w14:paraId="73659F01" w14:textId="77777777" w:rsidR="00836662" w:rsidRPr="001B6587" w:rsidRDefault="00836662" w:rsidP="000038E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Listening</w:t>
      </w:r>
    </w:p>
    <w:p w14:paraId="1C91D137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2113FB88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a</w:t>
      </w:r>
    </w:p>
    <w:p w14:paraId="16A54E00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b</w:t>
      </w:r>
    </w:p>
    <w:p w14:paraId="5EAE1550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a</w:t>
      </w:r>
    </w:p>
    <w:p w14:paraId="57748A8F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a</w:t>
      </w:r>
    </w:p>
    <w:p w14:paraId="2CF46A64" w14:textId="77777777" w:rsidR="00836662" w:rsidRDefault="00836662" w:rsidP="000038EC">
      <w:pPr>
        <w:rPr>
          <w:rFonts w:ascii="Arial" w:hAnsi="Arial" w:cs="Arial"/>
        </w:rPr>
      </w:pPr>
    </w:p>
    <w:p w14:paraId="37A23B05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65BF0D99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on the sink</w:t>
      </w:r>
    </w:p>
    <w:p w14:paraId="6D799E2A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on the counter</w:t>
      </w:r>
    </w:p>
    <w:p w14:paraId="6DB5AD90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in his hand</w:t>
      </w:r>
    </w:p>
    <w:p w14:paraId="6DD05456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under the sink</w:t>
      </w:r>
    </w:p>
    <w:p w14:paraId="6C405E27" w14:textId="77777777" w:rsidR="00836662" w:rsidRDefault="00836662" w:rsidP="000038EC">
      <w:pPr>
        <w:rPr>
          <w:rFonts w:ascii="Arial" w:hAnsi="Arial" w:cs="Arial"/>
        </w:rPr>
      </w:pPr>
    </w:p>
    <w:p w14:paraId="7C68E232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5EBA84E2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b</w:t>
      </w:r>
    </w:p>
    <w:p w14:paraId="3488C185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a</w:t>
      </w:r>
    </w:p>
    <w:p w14:paraId="7D74E8F9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d</w:t>
      </w:r>
    </w:p>
    <w:p w14:paraId="091A9A9C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c</w:t>
      </w:r>
    </w:p>
    <w:p w14:paraId="5CAA19C7" w14:textId="77777777" w:rsidR="00836662" w:rsidRDefault="00836662" w:rsidP="000038EC">
      <w:pPr>
        <w:rPr>
          <w:rFonts w:ascii="Arial" w:hAnsi="Arial" w:cs="Arial"/>
        </w:rPr>
      </w:pPr>
    </w:p>
    <w:p w14:paraId="04ABCF99" w14:textId="77777777" w:rsidR="00836662" w:rsidRPr="001B6587" w:rsidRDefault="00836662" w:rsidP="000038E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Writing</w:t>
      </w:r>
    </w:p>
    <w:p w14:paraId="4E47CE10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33B91F78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A4232A">
        <w:rPr>
          <w:rFonts w:ascii="Arial" w:hAnsi="Arial" w:cs="Arial" w:hint="eastAsia"/>
        </w:rPr>
        <w:t>in</w:t>
      </w:r>
    </w:p>
    <w:p w14:paraId="5FF90866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A4232A">
        <w:rPr>
          <w:rFonts w:ascii="Arial" w:hAnsi="Arial" w:cs="Arial" w:hint="eastAsia"/>
        </w:rPr>
        <w:t xml:space="preserve"> on</w:t>
      </w:r>
    </w:p>
    <w:p w14:paraId="6FC407AB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A4232A">
        <w:rPr>
          <w:rFonts w:ascii="Arial" w:hAnsi="Arial" w:cs="Arial" w:hint="eastAsia"/>
        </w:rPr>
        <w:t xml:space="preserve"> on</w:t>
      </w:r>
    </w:p>
    <w:p w14:paraId="4E672A6C" w14:textId="77777777" w:rsidR="00836662" w:rsidRDefault="0083666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A4232A">
        <w:rPr>
          <w:rFonts w:ascii="Arial" w:hAnsi="Arial" w:cs="Arial" w:hint="eastAsia"/>
        </w:rPr>
        <w:t xml:space="preserve"> under</w:t>
      </w:r>
    </w:p>
    <w:p w14:paraId="66D36273" w14:textId="77777777" w:rsidR="00A4232A" w:rsidRDefault="00A4232A" w:rsidP="000038EC">
      <w:pPr>
        <w:rPr>
          <w:rFonts w:ascii="Arial" w:hAnsi="Arial" w:cs="Arial"/>
        </w:rPr>
      </w:pPr>
    </w:p>
    <w:p w14:paraId="5674C139" w14:textId="77777777" w:rsidR="00A4232A" w:rsidRDefault="00A4232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B.</w:t>
      </w:r>
    </w:p>
    <w:p w14:paraId="582593AD" w14:textId="77777777" w:rsidR="00A4232A" w:rsidRDefault="00A4232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nswers will vary.</w:t>
      </w:r>
    </w:p>
    <w:p w14:paraId="349F4A3C" w14:textId="77777777" w:rsidR="00A4232A" w:rsidRDefault="00A4232A" w:rsidP="000038EC">
      <w:pPr>
        <w:rPr>
          <w:rFonts w:ascii="Arial" w:hAnsi="Arial" w:cs="Arial"/>
        </w:rPr>
      </w:pPr>
    </w:p>
    <w:p w14:paraId="5DEFB956" w14:textId="77777777" w:rsidR="00A4232A" w:rsidRPr="001B6587" w:rsidRDefault="00A4232A" w:rsidP="000038E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Vocabulary</w:t>
      </w:r>
    </w:p>
    <w:p w14:paraId="50A5F467" w14:textId="77777777" w:rsidR="00A4232A" w:rsidRDefault="00A4232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099DFD4C" w14:textId="77777777" w:rsidR="00A4232A" w:rsidRDefault="00A4232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swing set</w:t>
      </w:r>
    </w:p>
    <w:p w14:paraId="0D0AF2FA" w14:textId="77777777" w:rsidR="00A4232A" w:rsidRDefault="00A4232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ball</w:t>
      </w:r>
    </w:p>
    <w:p w14:paraId="7818144B" w14:textId="77777777" w:rsidR="00A4232A" w:rsidRDefault="00A4232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bucket</w:t>
      </w:r>
    </w:p>
    <w:p w14:paraId="4ECF7948" w14:textId="77777777" w:rsidR="00A4232A" w:rsidRDefault="00A4232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bush</w:t>
      </w:r>
    </w:p>
    <w:p w14:paraId="086C98B3" w14:textId="77777777" w:rsidR="00A4232A" w:rsidRDefault="00A4232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porch</w:t>
      </w:r>
    </w:p>
    <w:p w14:paraId="492AC0D3" w14:textId="77777777" w:rsidR="00A4232A" w:rsidRDefault="00A4232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6. rope</w:t>
      </w:r>
    </w:p>
    <w:p w14:paraId="08344888" w14:textId="77777777" w:rsidR="00A4232A" w:rsidRDefault="00A4232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7. shovel</w:t>
      </w:r>
    </w:p>
    <w:p w14:paraId="58CF2FC5" w14:textId="77777777" w:rsidR="00A4232A" w:rsidRDefault="00A4232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8. yard</w:t>
      </w:r>
    </w:p>
    <w:p w14:paraId="1F687268" w14:textId="77777777" w:rsidR="00CB44E9" w:rsidRDefault="004050B1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A: </w:t>
      </w:r>
      <w:r w:rsidR="00CB44E9">
        <w:rPr>
          <w:rFonts w:ascii="Arial" w:hAnsi="Arial" w:cs="Arial" w:hint="eastAsia"/>
        </w:rPr>
        <w:t>on your head</w:t>
      </w:r>
    </w:p>
    <w:p w14:paraId="04F9D175" w14:textId="77777777" w:rsidR="00CB44E9" w:rsidRDefault="00CB44E9" w:rsidP="000038EC">
      <w:pPr>
        <w:rPr>
          <w:rFonts w:ascii="Arial" w:hAnsi="Arial" w:cs="Arial"/>
        </w:rPr>
      </w:pPr>
    </w:p>
    <w:p w14:paraId="7EE52887" w14:textId="77777777" w:rsidR="00CB44E9" w:rsidRPr="001B6587" w:rsidRDefault="00CB44E9" w:rsidP="000038E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Speaking</w:t>
      </w:r>
    </w:p>
    <w:p w14:paraId="3850B7A2" w14:textId="77777777" w:rsidR="00CB44E9" w:rsidRDefault="00CB44E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0BA18D9C" w14:textId="77777777" w:rsidR="00CB44E9" w:rsidRDefault="00CB44E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Yes, it is.</w:t>
      </w:r>
    </w:p>
    <w:p w14:paraId="4FC23F49" w14:textId="77777777" w:rsidR="00CB44E9" w:rsidRDefault="00CB44E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No, it is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. I</w:t>
      </w:r>
      <w:r>
        <w:rPr>
          <w:rFonts w:ascii="Arial" w:hAnsi="Arial" w:cs="Arial"/>
        </w:rPr>
        <w:t>t’</w:t>
      </w:r>
      <w:r>
        <w:rPr>
          <w:rFonts w:ascii="Arial" w:hAnsi="Arial" w:cs="Arial" w:hint="eastAsia"/>
        </w:rPr>
        <w:t>s under a porch.</w:t>
      </w:r>
    </w:p>
    <w:p w14:paraId="6A02B466" w14:textId="77777777" w:rsidR="00CB44E9" w:rsidRDefault="00CB44E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, it is.</w:t>
      </w:r>
    </w:p>
    <w:p w14:paraId="04CFA7F1" w14:textId="77777777" w:rsidR="00CB44E9" w:rsidRDefault="00CB44E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Yes, he is.</w:t>
      </w:r>
    </w:p>
    <w:p w14:paraId="2D6A77D5" w14:textId="77777777" w:rsidR="00CB44E9" w:rsidRDefault="00CB44E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No, it is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. It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 in a yard.</w:t>
      </w:r>
    </w:p>
    <w:p w14:paraId="6883F174" w14:textId="77777777" w:rsidR="00CB44E9" w:rsidRDefault="00CB44E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6. No, they are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. They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re on a porch.</w:t>
      </w:r>
    </w:p>
    <w:p w14:paraId="28D2EF7F" w14:textId="77777777" w:rsidR="00CB44E9" w:rsidRPr="001B6587" w:rsidRDefault="00CB44E9" w:rsidP="000038EC">
      <w:pPr>
        <w:rPr>
          <w:rFonts w:ascii="Arial" w:hAnsi="Arial" w:cs="Arial"/>
          <w:b/>
        </w:rPr>
      </w:pPr>
    </w:p>
    <w:p w14:paraId="3F3A9462" w14:textId="77777777" w:rsidR="00CB44E9" w:rsidRPr="001B6587" w:rsidRDefault="00CB44E9" w:rsidP="000038E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Connect</w:t>
      </w:r>
    </w:p>
    <w:p w14:paraId="455B44C0" w14:textId="77777777" w:rsidR="00CB44E9" w:rsidRDefault="00CB44E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596948B9" w14:textId="77777777" w:rsidR="00CB44E9" w:rsidRDefault="00CB44E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in</w:t>
      </w:r>
    </w:p>
    <w:p w14:paraId="3717CC48" w14:textId="77777777" w:rsidR="00CB44E9" w:rsidRDefault="00CB44E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under</w:t>
      </w:r>
    </w:p>
    <w:p w14:paraId="2704AF4A" w14:textId="77777777" w:rsidR="00CB44E9" w:rsidRDefault="00CB44E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under</w:t>
      </w:r>
    </w:p>
    <w:p w14:paraId="79C56825" w14:textId="77777777" w:rsidR="00CB44E9" w:rsidRDefault="00CB44E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under</w:t>
      </w:r>
    </w:p>
    <w:p w14:paraId="25395179" w14:textId="77777777" w:rsidR="00CB44E9" w:rsidRDefault="00CB44E9" w:rsidP="000038EC">
      <w:pPr>
        <w:rPr>
          <w:rFonts w:ascii="Arial" w:hAnsi="Arial" w:cs="Arial"/>
        </w:rPr>
      </w:pPr>
    </w:p>
    <w:p w14:paraId="22F75684" w14:textId="77777777" w:rsidR="00CB44E9" w:rsidRDefault="00CB44E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05BECB57" w14:textId="77777777" w:rsidR="00CB44E9" w:rsidRDefault="00CB44E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Turkey</w:t>
      </w:r>
    </w:p>
    <w:p w14:paraId="038B83BA" w14:textId="77777777" w:rsidR="00CB44E9" w:rsidRDefault="00CB44E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under</w:t>
      </w:r>
    </w:p>
    <w:p w14:paraId="1A49361D" w14:textId="77777777" w:rsidR="00CB44E9" w:rsidRDefault="00CB44E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caves</w:t>
      </w:r>
    </w:p>
    <w:p w14:paraId="05ADAB37" w14:textId="77777777" w:rsidR="00CB44E9" w:rsidRDefault="00CB44E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up in the air</w:t>
      </w:r>
    </w:p>
    <w:p w14:paraId="728E04B1" w14:textId="77777777" w:rsidR="00CB44E9" w:rsidRDefault="00CB44E9" w:rsidP="000038EC">
      <w:pPr>
        <w:rPr>
          <w:rFonts w:ascii="Arial" w:hAnsi="Arial" w:cs="Arial"/>
        </w:rPr>
      </w:pPr>
    </w:p>
    <w:p w14:paraId="4D56DE7B" w14:textId="77777777" w:rsidR="00CB44E9" w:rsidRPr="001B6587" w:rsidRDefault="00CB44E9" w:rsidP="000038EC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Phonics</w:t>
      </w:r>
    </w:p>
    <w:p w14:paraId="18A1E8FB" w14:textId="77777777" w:rsidR="00CB44E9" w:rsidRDefault="00CB44E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1673A5ED" w14:textId="77777777" w:rsidR="00CB44E9" w:rsidRDefault="00CB44E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Pr="008879C6">
        <w:rPr>
          <w:rFonts w:ascii="Arial" w:hAnsi="Arial" w:cs="Arial" w:hint="eastAsia"/>
          <w:u w:val="single"/>
        </w:rPr>
        <w:t>l</w:t>
      </w:r>
      <w:r w:rsidR="008879C6">
        <w:rPr>
          <w:rFonts w:ascii="Arial" w:hAnsi="Arial" w:cs="Arial" w:hint="eastAsia"/>
        </w:rPr>
        <w:t>ake -d</w:t>
      </w:r>
    </w:p>
    <w:p w14:paraId="6DB1262C" w14:textId="77777777" w:rsidR="00CB44E9" w:rsidRDefault="00CB44E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</w:t>
      </w:r>
      <w:r w:rsidRPr="008879C6">
        <w:rPr>
          <w:rFonts w:ascii="Arial" w:hAnsi="Arial" w:cs="Arial" w:hint="eastAsia"/>
          <w:u w:val="single"/>
        </w:rPr>
        <w:t>r</w:t>
      </w:r>
      <w:r w:rsidR="008879C6">
        <w:rPr>
          <w:rFonts w:ascii="Arial" w:hAnsi="Arial" w:cs="Arial" w:hint="eastAsia"/>
        </w:rPr>
        <w:t>ight -c</w:t>
      </w:r>
    </w:p>
    <w:p w14:paraId="40126537" w14:textId="77777777" w:rsidR="00CB44E9" w:rsidRDefault="00CB44E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8879C6">
        <w:rPr>
          <w:rFonts w:ascii="Arial" w:hAnsi="Arial" w:cs="Arial" w:hint="eastAsia"/>
        </w:rPr>
        <w:t xml:space="preserve"> toi</w:t>
      </w:r>
      <w:r w:rsidR="008879C6" w:rsidRPr="008879C6">
        <w:rPr>
          <w:rFonts w:ascii="Arial" w:hAnsi="Arial" w:cs="Arial" w:hint="eastAsia"/>
          <w:u w:val="single"/>
        </w:rPr>
        <w:t>l</w:t>
      </w:r>
      <w:r w:rsidR="008879C6">
        <w:rPr>
          <w:rFonts w:ascii="Arial" w:hAnsi="Arial" w:cs="Arial" w:hint="eastAsia"/>
        </w:rPr>
        <w:t>et -a</w:t>
      </w:r>
    </w:p>
    <w:p w14:paraId="1CC1B2F1" w14:textId="77777777" w:rsidR="00CB44E9" w:rsidRDefault="00CB44E9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8879C6">
        <w:rPr>
          <w:rFonts w:ascii="Arial" w:hAnsi="Arial" w:cs="Arial" w:hint="eastAsia"/>
        </w:rPr>
        <w:t xml:space="preserve"> </w:t>
      </w:r>
      <w:r w:rsidR="008879C6" w:rsidRPr="008879C6">
        <w:rPr>
          <w:rFonts w:ascii="Arial" w:hAnsi="Arial" w:cs="Arial" w:hint="eastAsia"/>
          <w:u w:val="single"/>
        </w:rPr>
        <w:t>r</w:t>
      </w:r>
      <w:r w:rsidR="008879C6">
        <w:rPr>
          <w:rFonts w:ascii="Arial" w:hAnsi="Arial" w:cs="Arial" w:hint="eastAsia"/>
        </w:rPr>
        <w:t xml:space="preserve">ope </w:t>
      </w:r>
      <w:r w:rsidR="008879C6">
        <w:rPr>
          <w:rFonts w:ascii="Arial" w:hAnsi="Arial" w:cs="Arial"/>
        </w:rPr>
        <w:t>–</w:t>
      </w:r>
      <w:r w:rsidR="008879C6">
        <w:rPr>
          <w:rFonts w:ascii="Arial" w:hAnsi="Arial" w:cs="Arial" w:hint="eastAsia"/>
        </w:rPr>
        <w:t>b</w:t>
      </w:r>
    </w:p>
    <w:p w14:paraId="4DFA97B9" w14:textId="77777777" w:rsidR="008879C6" w:rsidRDefault="008879C6" w:rsidP="000038EC">
      <w:pPr>
        <w:rPr>
          <w:rFonts w:ascii="Arial" w:hAnsi="Arial" w:cs="Arial"/>
        </w:rPr>
      </w:pPr>
    </w:p>
    <w:p w14:paraId="219B7BAF" w14:textId="77777777" w:rsidR="008879C6" w:rsidRDefault="008879C6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64E4BC7E" w14:textId="77777777" w:rsidR="008879C6" w:rsidRDefault="008879C6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lake, yard</w:t>
      </w:r>
    </w:p>
    <w:p w14:paraId="36201866" w14:textId="77777777" w:rsidR="008879C6" w:rsidRDefault="008879C6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ball, toilet</w:t>
      </w:r>
    </w:p>
    <w:p w14:paraId="0854C6BE" w14:textId="77777777" w:rsidR="008879C6" w:rsidRDefault="008879C6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rope, bush</w:t>
      </w:r>
    </w:p>
    <w:p w14:paraId="375917A7" w14:textId="77777777" w:rsidR="000038EC" w:rsidRDefault="000038EC" w:rsidP="000038EC">
      <w:pPr>
        <w:rPr>
          <w:rFonts w:ascii="Arial" w:hAnsi="Arial" w:cs="Arial"/>
        </w:rPr>
      </w:pPr>
    </w:p>
    <w:p w14:paraId="6FED3715" w14:textId="77777777" w:rsidR="000038EC" w:rsidRDefault="00B46790" w:rsidP="000038EC">
      <w:pPr>
        <w:shd w:val="clear" w:color="auto" w:fill="BFBFBF" w:themeFill="background1" w:themeFillShade="BF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Unit </w:t>
      </w:r>
      <w:r>
        <w:rPr>
          <w:rFonts w:ascii="Arial" w:hAnsi="Arial" w:cs="Arial" w:hint="eastAsia"/>
          <w:b/>
        </w:rPr>
        <w:t>6</w:t>
      </w:r>
    </w:p>
    <w:p w14:paraId="7A672387" w14:textId="77777777" w:rsidR="000038EC" w:rsidRDefault="00B46790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</w:t>
      </w:r>
      <w:r w:rsidR="000038EC">
        <w:rPr>
          <w:rFonts w:ascii="Arial" w:hAnsi="Arial" w:cs="Arial"/>
        </w:rPr>
        <w:t xml:space="preserve">. </w:t>
      </w:r>
    </w:p>
    <w:p w14:paraId="61CAD878" w14:textId="77777777" w:rsidR="000038EC" w:rsidRDefault="000038EC" w:rsidP="00B46790">
      <w:pPr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B46790">
        <w:rPr>
          <w:rFonts w:ascii="Arial" w:hAnsi="Arial" w:cs="Arial" w:hint="eastAsia"/>
        </w:rPr>
        <w:t>hot</w:t>
      </w:r>
    </w:p>
    <w:p w14:paraId="3DDF591F" w14:textId="77777777" w:rsidR="00B46790" w:rsidRDefault="00B46790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2. sunny</w:t>
      </w:r>
    </w:p>
    <w:p w14:paraId="3C6AD8D2" w14:textId="77777777" w:rsidR="00B46790" w:rsidRDefault="00B46790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3. wet</w:t>
      </w:r>
    </w:p>
    <w:p w14:paraId="6A0CD2F8" w14:textId="77777777" w:rsidR="00B46790" w:rsidRDefault="00B46790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4. dry</w:t>
      </w:r>
    </w:p>
    <w:p w14:paraId="09065667" w14:textId="77777777" w:rsidR="00B46790" w:rsidRDefault="00B46790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5. windy</w:t>
      </w:r>
    </w:p>
    <w:p w14:paraId="532D6CE2" w14:textId="77777777" w:rsidR="00B46790" w:rsidRDefault="00B46790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6. cold</w:t>
      </w:r>
    </w:p>
    <w:p w14:paraId="10B6EE2D" w14:textId="77777777" w:rsidR="00B46790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7. </w:t>
      </w:r>
      <w:r w:rsidR="00B46790">
        <w:rPr>
          <w:rFonts w:ascii="Arial" w:hAnsi="Arial" w:cs="Arial" w:hint="eastAsia"/>
        </w:rPr>
        <w:t>foggy</w:t>
      </w:r>
    </w:p>
    <w:p w14:paraId="54DBE02E" w14:textId="77777777" w:rsidR="00B46790" w:rsidRDefault="00B46790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8.</w:t>
      </w:r>
      <w:r w:rsidR="00CE4277">
        <w:rPr>
          <w:rFonts w:ascii="Arial" w:hAnsi="Arial" w:cs="Arial" w:hint="eastAsia"/>
        </w:rPr>
        <w:t xml:space="preserve"> </w:t>
      </w:r>
      <w:r>
        <w:rPr>
          <w:rFonts w:ascii="Arial" w:hAnsi="Arial" w:cs="Arial" w:hint="eastAsia"/>
        </w:rPr>
        <w:t>cloudy</w:t>
      </w:r>
    </w:p>
    <w:p w14:paraId="12342885" w14:textId="77777777" w:rsidR="00CE4277" w:rsidRDefault="00CE4277" w:rsidP="00B46790">
      <w:pPr>
        <w:rPr>
          <w:rFonts w:ascii="Arial" w:hAnsi="Arial" w:cs="Arial"/>
        </w:rPr>
      </w:pPr>
    </w:p>
    <w:p w14:paraId="760327B1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B.</w:t>
      </w:r>
    </w:p>
    <w:p w14:paraId="7216A609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1. It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</w:t>
      </w:r>
    </w:p>
    <w:p w14:paraId="69ECA778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2. How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</w:t>
      </w:r>
    </w:p>
    <w:p w14:paraId="36E19EB4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3. It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</w:t>
      </w:r>
    </w:p>
    <w:p w14:paraId="08923FC1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4. How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</w:t>
      </w:r>
    </w:p>
    <w:p w14:paraId="6DA472DA" w14:textId="77777777" w:rsidR="00CE4277" w:rsidRDefault="00CE4277" w:rsidP="00B46790">
      <w:pPr>
        <w:rPr>
          <w:rFonts w:ascii="Arial" w:hAnsi="Arial" w:cs="Arial"/>
        </w:rPr>
      </w:pPr>
    </w:p>
    <w:p w14:paraId="58D707AF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4C4EB365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1. sunny</w:t>
      </w:r>
    </w:p>
    <w:p w14:paraId="0244F5F9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2. windy</w:t>
      </w:r>
    </w:p>
    <w:p w14:paraId="2A9D017D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3. cold</w:t>
      </w:r>
    </w:p>
    <w:p w14:paraId="644EDC72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4. cloudy</w:t>
      </w:r>
    </w:p>
    <w:p w14:paraId="406BEF8F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5. wet</w:t>
      </w:r>
    </w:p>
    <w:p w14:paraId="07D21B3E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6. hot</w:t>
      </w:r>
    </w:p>
    <w:p w14:paraId="226BC848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7. dry</w:t>
      </w:r>
    </w:p>
    <w:p w14:paraId="1BEF32D2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8. foggy</w:t>
      </w:r>
    </w:p>
    <w:p w14:paraId="427D72C3" w14:textId="77777777" w:rsidR="00CE4277" w:rsidRDefault="00CE4277" w:rsidP="00B46790">
      <w:pPr>
        <w:rPr>
          <w:rFonts w:ascii="Arial" w:hAnsi="Arial" w:cs="Arial"/>
        </w:rPr>
      </w:pPr>
    </w:p>
    <w:p w14:paraId="61A87FD3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183CAB74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1. hot</w:t>
      </w:r>
    </w:p>
    <w:p w14:paraId="6A8A46E6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2. wet</w:t>
      </w:r>
    </w:p>
    <w:p w14:paraId="55CEC384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3. windy</w:t>
      </w:r>
    </w:p>
    <w:p w14:paraId="782F703F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4. cold</w:t>
      </w:r>
    </w:p>
    <w:p w14:paraId="4EF22429" w14:textId="77777777" w:rsidR="00CE4277" w:rsidRDefault="00CE4277" w:rsidP="00B46790">
      <w:pPr>
        <w:rPr>
          <w:rFonts w:ascii="Arial" w:hAnsi="Arial" w:cs="Arial"/>
        </w:rPr>
      </w:pPr>
    </w:p>
    <w:p w14:paraId="3A621BBA" w14:textId="77777777" w:rsidR="00CE4277" w:rsidRPr="001B6587" w:rsidRDefault="00CE4277" w:rsidP="00B46790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Listening</w:t>
      </w:r>
    </w:p>
    <w:p w14:paraId="60CE7873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6BEFB15C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1. It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 hot</w:t>
      </w:r>
    </w:p>
    <w:p w14:paraId="6574119A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2. It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 windy</w:t>
      </w:r>
    </w:p>
    <w:p w14:paraId="30D43277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Pr="00CE4277">
        <w:rPr>
          <w:rFonts w:ascii="Arial" w:hAnsi="Arial" w:cs="Arial" w:hint="eastAsia"/>
        </w:rPr>
        <w:t xml:space="preserve"> </w:t>
      </w:r>
      <w:r>
        <w:rPr>
          <w:rFonts w:ascii="Arial" w:hAnsi="Arial" w:cs="Arial" w:hint="eastAsia"/>
        </w:rPr>
        <w:t>It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 cold</w:t>
      </w:r>
    </w:p>
    <w:p w14:paraId="57A0B9D3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4. It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 sunny</w:t>
      </w:r>
    </w:p>
    <w:p w14:paraId="4C05AF24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5. It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 cloudy</w:t>
      </w:r>
    </w:p>
    <w:p w14:paraId="111CC99A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6. It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 wet</w:t>
      </w:r>
    </w:p>
    <w:p w14:paraId="186EE467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7. It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 foggy</w:t>
      </w:r>
    </w:p>
    <w:p w14:paraId="713CF385" w14:textId="77777777" w:rsidR="00CE4277" w:rsidRDefault="00CE4277" w:rsidP="00B46790">
      <w:pPr>
        <w:rPr>
          <w:rFonts w:ascii="Arial" w:hAnsi="Arial" w:cs="Arial"/>
        </w:rPr>
      </w:pPr>
    </w:p>
    <w:p w14:paraId="4A5726AF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0C73DAAC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1. g</w:t>
      </w:r>
    </w:p>
    <w:p w14:paraId="5398BCD1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2. b</w:t>
      </w:r>
    </w:p>
    <w:p w14:paraId="259090F1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3. f</w:t>
      </w:r>
    </w:p>
    <w:p w14:paraId="3615406C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4. a</w:t>
      </w:r>
    </w:p>
    <w:p w14:paraId="68554506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5. c</w:t>
      </w:r>
    </w:p>
    <w:p w14:paraId="2A45F68F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6. e</w:t>
      </w:r>
    </w:p>
    <w:p w14:paraId="59109DB2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7. d</w:t>
      </w:r>
    </w:p>
    <w:p w14:paraId="6D7E9605" w14:textId="77777777" w:rsidR="00CE4277" w:rsidRDefault="00CE4277" w:rsidP="00B46790">
      <w:pPr>
        <w:rPr>
          <w:rFonts w:ascii="Arial" w:hAnsi="Arial" w:cs="Arial"/>
        </w:rPr>
      </w:pPr>
    </w:p>
    <w:p w14:paraId="2C4E2E49" w14:textId="77777777" w:rsidR="00CE4277" w:rsidRPr="001B6587" w:rsidRDefault="00CE4277" w:rsidP="00B46790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Writing</w:t>
      </w:r>
    </w:p>
    <w:p w14:paraId="4E5272B9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4C07F2A1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1. cl</w:t>
      </w:r>
      <w:r w:rsidRPr="00CE4277">
        <w:rPr>
          <w:rFonts w:ascii="Arial" w:hAnsi="Arial" w:cs="Arial" w:hint="eastAsia"/>
          <w:u w:val="single"/>
        </w:rPr>
        <w:t>oudy</w:t>
      </w:r>
      <w:r>
        <w:rPr>
          <w:rFonts w:ascii="Arial" w:hAnsi="Arial" w:cs="Arial" w:hint="eastAsia"/>
        </w:rPr>
        <w:t>, wi</w:t>
      </w:r>
      <w:r w:rsidRPr="00CE4277">
        <w:rPr>
          <w:rFonts w:ascii="Arial" w:hAnsi="Arial" w:cs="Arial" w:hint="eastAsia"/>
          <w:u w:val="single"/>
        </w:rPr>
        <w:t>ndy</w:t>
      </w:r>
    </w:p>
    <w:p w14:paraId="67F3F901" w14:textId="77777777" w:rsidR="00CE4277" w:rsidRDefault="00CE427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2. we</w:t>
      </w:r>
      <w:r w:rsidRPr="00CE4277">
        <w:rPr>
          <w:rFonts w:ascii="Arial" w:hAnsi="Arial" w:cs="Arial" w:hint="eastAsia"/>
          <w:u w:val="single"/>
        </w:rPr>
        <w:t>t</w:t>
      </w:r>
      <w:r>
        <w:rPr>
          <w:rFonts w:ascii="Arial" w:hAnsi="Arial" w:cs="Arial" w:hint="eastAsia"/>
        </w:rPr>
        <w:t>, co</w:t>
      </w:r>
      <w:r w:rsidRPr="00CE4277">
        <w:rPr>
          <w:rFonts w:ascii="Arial" w:hAnsi="Arial" w:cs="Arial" w:hint="eastAsia"/>
          <w:u w:val="single"/>
        </w:rPr>
        <w:t>ld</w:t>
      </w:r>
    </w:p>
    <w:p w14:paraId="15A4987F" w14:textId="77777777" w:rsidR="00CE4277" w:rsidRDefault="00CE4277" w:rsidP="00B46790">
      <w:pPr>
        <w:rPr>
          <w:rFonts w:ascii="Arial" w:hAnsi="Arial" w:cs="Arial"/>
          <w:u w:val="single"/>
        </w:rPr>
      </w:pPr>
      <w:r>
        <w:rPr>
          <w:rFonts w:ascii="Arial" w:hAnsi="Arial" w:cs="Arial" w:hint="eastAsia"/>
        </w:rPr>
        <w:t>3. h</w:t>
      </w:r>
      <w:r w:rsidRPr="00CE4277">
        <w:rPr>
          <w:rFonts w:ascii="Arial" w:hAnsi="Arial" w:cs="Arial" w:hint="eastAsia"/>
          <w:u w:val="single"/>
        </w:rPr>
        <w:t>ot</w:t>
      </w:r>
      <w:r>
        <w:rPr>
          <w:rFonts w:ascii="Arial" w:hAnsi="Arial" w:cs="Arial" w:hint="eastAsia"/>
        </w:rPr>
        <w:t>, d</w:t>
      </w:r>
      <w:r w:rsidRPr="00CE4277">
        <w:rPr>
          <w:rFonts w:ascii="Arial" w:hAnsi="Arial" w:cs="Arial" w:hint="eastAsia"/>
          <w:u w:val="single"/>
        </w:rPr>
        <w:t>ry</w:t>
      </w:r>
    </w:p>
    <w:p w14:paraId="667B00A6" w14:textId="77777777" w:rsidR="004050B1" w:rsidRDefault="004050B1" w:rsidP="00B46790">
      <w:pPr>
        <w:rPr>
          <w:rFonts w:ascii="Arial" w:hAnsi="Arial" w:cs="Arial"/>
        </w:rPr>
      </w:pPr>
    </w:p>
    <w:p w14:paraId="17D4C935" w14:textId="77777777" w:rsidR="00CE4277" w:rsidRDefault="00CE4277" w:rsidP="00B46790">
      <w:pPr>
        <w:rPr>
          <w:rFonts w:ascii="Arial" w:hAnsi="Arial" w:cs="Arial"/>
        </w:rPr>
      </w:pPr>
      <w:r w:rsidRPr="00CE4277">
        <w:rPr>
          <w:rFonts w:ascii="Arial" w:hAnsi="Arial" w:cs="Arial" w:hint="eastAsia"/>
        </w:rPr>
        <w:t>B.</w:t>
      </w:r>
    </w:p>
    <w:p w14:paraId="5937B51E" w14:textId="77777777" w:rsidR="00CE4277" w:rsidRDefault="00CE4277" w:rsidP="00CE4277">
      <w:pPr>
        <w:rPr>
          <w:rFonts w:ascii="Arial" w:hAnsi="Arial" w:cs="Arial"/>
        </w:rPr>
      </w:pPr>
      <w:r>
        <w:rPr>
          <w:rFonts w:ascii="Arial" w:hAnsi="Arial" w:cs="Arial" w:hint="eastAsia"/>
        </w:rPr>
        <w:t>Answers will vary.</w:t>
      </w:r>
    </w:p>
    <w:p w14:paraId="492C28F3" w14:textId="77777777" w:rsidR="00CE4277" w:rsidRDefault="00CE4277" w:rsidP="00B46790">
      <w:pPr>
        <w:rPr>
          <w:rFonts w:ascii="Arial" w:hAnsi="Arial" w:cs="Arial"/>
        </w:rPr>
      </w:pPr>
    </w:p>
    <w:p w14:paraId="3E2BBF14" w14:textId="77777777" w:rsidR="001B6587" w:rsidRPr="001B6587" w:rsidRDefault="001B6587" w:rsidP="00B46790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Vocabulary</w:t>
      </w:r>
    </w:p>
    <w:p w14:paraId="2F4E4313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686FFD73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1. baseball cap</w:t>
      </w:r>
    </w:p>
    <w:p w14:paraId="2B5B24E8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2. sunscreen</w:t>
      </w:r>
    </w:p>
    <w:p w14:paraId="62A3A2FC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3. sunglasses</w:t>
      </w:r>
    </w:p>
    <w:p w14:paraId="3AB07B0F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4. snowsuit</w:t>
      </w:r>
    </w:p>
    <w:p w14:paraId="1F6DBC4D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5. sweater</w:t>
      </w:r>
    </w:p>
    <w:p w14:paraId="4FDDA53F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6. raincoat</w:t>
      </w:r>
    </w:p>
    <w:p w14:paraId="05194279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7. scarf</w:t>
      </w:r>
    </w:p>
    <w:p w14:paraId="3517D49B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8. pants</w:t>
      </w:r>
    </w:p>
    <w:p w14:paraId="6E43FE12" w14:textId="77777777" w:rsidR="001B6587" w:rsidRDefault="001B6587" w:rsidP="00B46790">
      <w:pPr>
        <w:rPr>
          <w:rFonts w:ascii="Arial" w:hAnsi="Arial" w:cs="Arial"/>
        </w:rPr>
      </w:pPr>
    </w:p>
    <w:p w14:paraId="4176E87B" w14:textId="77777777" w:rsidR="001B6587" w:rsidRPr="001B6587" w:rsidRDefault="001B6587" w:rsidP="00B46790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Speaking</w:t>
      </w:r>
    </w:p>
    <w:p w14:paraId="09C19EEA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63FA1D85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1. Put on</w:t>
      </w:r>
    </w:p>
    <w:p w14:paraId="0D4B5F18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2. Put on</w:t>
      </w:r>
    </w:p>
    <w:p w14:paraId="1F8BE527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3. Put on</w:t>
      </w:r>
    </w:p>
    <w:p w14:paraId="54E2BCF1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4. Do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</w:t>
      </w:r>
    </w:p>
    <w:p w14:paraId="19775719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5. Do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 xml:space="preserve">t put on </w:t>
      </w:r>
    </w:p>
    <w:p w14:paraId="125522FE" w14:textId="77777777" w:rsidR="001B6587" w:rsidRPr="001B6587" w:rsidRDefault="001B6587" w:rsidP="00B46790">
      <w:pPr>
        <w:rPr>
          <w:rFonts w:ascii="Arial" w:hAnsi="Arial" w:cs="Arial"/>
          <w:b/>
        </w:rPr>
      </w:pPr>
    </w:p>
    <w:p w14:paraId="672C13A2" w14:textId="77777777" w:rsidR="001B6587" w:rsidRPr="001B6587" w:rsidRDefault="001B6587" w:rsidP="00B46790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 xml:space="preserve">Connect </w:t>
      </w:r>
    </w:p>
    <w:p w14:paraId="20FA11E2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348CD163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1. wet</w:t>
      </w:r>
    </w:p>
    <w:p w14:paraId="194984FB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2. sunny</w:t>
      </w:r>
    </w:p>
    <w:p w14:paraId="347F45A2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3. hot</w:t>
      </w:r>
    </w:p>
    <w:p w14:paraId="119F3763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4. raincoat</w:t>
      </w:r>
    </w:p>
    <w:p w14:paraId="241C9B25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5. sunglasses</w:t>
      </w:r>
    </w:p>
    <w:p w14:paraId="7878AD89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6. sunscreen</w:t>
      </w:r>
    </w:p>
    <w:p w14:paraId="48A64B78" w14:textId="77777777" w:rsidR="001B6587" w:rsidRDefault="001B6587" w:rsidP="00B46790">
      <w:pPr>
        <w:rPr>
          <w:rFonts w:ascii="Arial" w:hAnsi="Arial" w:cs="Arial"/>
        </w:rPr>
      </w:pPr>
    </w:p>
    <w:p w14:paraId="2EAA073F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4BE4CEC2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1. No</w:t>
      </w:r>
    </w:p>
    <w:p w14:paraId="23DCBE46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2. Yes</w:t>
      </w:r>
    </w:p>
    <w:p w14:paraId="667C3614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3. No</w:t>
      </w:r>
    </w:p>
    <w:p w14:paraId="46339560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4. Yes</w:t>
      </w:r>
    </w:p>
    <w:p w14:paraId="43F6643C" w14:textId="77777777" w:rsidR="001B6587" w:rsidRDefault="001B6587" w:rsidP="00B46790">
      <w:pPr>
        <w:rPr>
          <w:rFonts w:ascii="Arial" w:hAnsi="Arial" w:cs="Arial"/>
        </w:rPr>
      </w:pPr>
    </w:p>
    <w:p w14:paraId="5E701BE6" w14:textId="77777777" w:rsidR="001B6587" w:rsidRPr="004050B1" w:rsidRDefault="001B6587" w:rsidP="00B46790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Phonics</w:t>
      </w:r>
    </w:p>
    <w:p w14:paraId="0DEB390C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13F849D1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6103E2">
        <w:rPr>
          <w:rFonts w:ascii="Arial" w:hAnsi="Arial" w:cs="Arial" w:hint="eastAsia"/>
        </w:rPr>
        <w:t xml:space="preserve"> </w:t>
      </w:r>
      <w:proofErr w:type="spellStart"/>
      <w:r w:rsidR="006103E2">
        <w:rPr>
          <w:rFonts w:ascii="Arial" w:hAnsi="Arial" w:cs="Arial" w:hint="eastAsia"/>
        </w:rPr>
        <w:t>gl</w:t>
      </w:r>
      <w:proofErr w:type="spellEnd"/>
    </w:p>
    <w:p w14:paraId="3734A334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6103E2">
        <w:rPr>
          <w:rFonts w:ascii="Arial" w:hAnsi="Arial" w:cs="Arial" w:hint="eastAsia"/>
        </w:rPr>
        <w:t xml:space="preserve"> bl</w:t>
      </w:r>
    </w:p>
    <w:p w14:paraId="7965D848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6103E2">
        <w:rPr>
          <w:rFonts w:ascii="Arial" w:hAnsi="Arial" w:cs="Arial" w:hint="eastAsia"/>
        </w:rPr>
        <w:t xml:space="preserve"> </w:t>
      </w:r>
      <w:proofErr w:type="spellStart"/>
      <w:r w:rsidR="006103E2">
        <w:rPr>
          <w:rFonts w:ascii="Arial" w:hAnsi="Arial" w:cs="Arial" w:hint="eastAsia"/>
        </w:rPr>
        <w:t>sl</w:t>
      </w:r>
      <w:proofErr w:type="spellEnd"/>
    </w:p>
    <w:p w14:paraId="53272C8E" w14:textId="77777777" w:rsidR="001B6587" w:rsidRDefault="001B6587" w:rsidP="00B46790">
      <w:pPr>
        <w:rPr>
          <w:rFonts w:ascii="Arial" w:hAnsi="Arial" w:cs="Arial"/>
        </w:rPr>
      </w:pPr>
    </w:p>
    <w:p w14:paraId="20E51ABB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103F34EE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6103E2">
        <w:rPr>
          <w:rFonts w:ascii="Arial" w:hAnsi="Arial" w:cs="Arial" w:hint="eastAsia"/>
        </w:rPr>
        <w:t xml:space="preserve"> </w:t>
      </w:r>
      <w:r w:rsidR="006103E2" w:rsidRPr="006103E2">
        <w:rPr>
          <w:rFonts w:ascii="Arial" w:hAnsi="Arial" w:cs="Arial" w:hint="eastAsia"/>
          <w:u w:val="single"/>
        </w:rPr>
        <w:t>cl</w:t>
      </w:r>
      <w:r w:rsidR="006103E2">
        <w:rPr>
          <w:rFonts w:ascii="Arial" w:hAnsi="Arial" w:cs="Arial" w:hint="eastAsia"/>
        </w:rPr>
        <w:t>oudy</w:t>
      </w:r>
    </w:p>
    <w:p w14:paraId="63DE3C64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6103E2">
        <w:rPr>
          <w:rFonts w:ascii="Arial" w:hAnsi="Arial" w:cs="Arial" w:hint="eastAsia"/>
        </w:rPr>
        <w:t xml:space="preserve"> </w:t>
      </w:r>
      <w:r w:rsidR="006103E2" w:rsidRPr="006103E2">
        <w:rPr>
          <w:rFonts w:ascii="Arial" w:hAnsi="Arial" w:cs="Arial" w:hint="eastAsia"/>
          <w:u w:val="single"/>
        </w:rPr>
        <w:t>bl</w:t>
      </w:r>
      <w:r w:rsidR="006103E2">
        <w:rPr>
          <w:rFonts w:ascii="Arial" w:hAnsi="Arial" w:cs="Arial" w:hint="eastAsia"/>
        </w:rPr>
        <w:t>ue</w:t>
      </w:r>
    </w:p>
    <w:p w14:paraId="5FBFAF6E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6103E2">
        <w:rPr>
          <w:rFonts w:ascii="Arial" w:hAnsi="Arial" w:cs="Arial" w:hint="eastAsia"/>
        </w:rPr>
        <w:t xml:space="preserve"> </w:t>
      </w:r>
      <w:r w:rsidR="006103E2" w:rsidRPr="006103E2">
        <w:rPr>
          <w:rFonts w:ascii="Arial" w:hAnsi="Arial" w:cs="Arial" w:hint="eastAsia"/>
          <w:u w:val="single"/>
        </w:rPr>
        <w:t>fl</w:t>
      </w:r>
      <w:r w:rsidR="006103E2">
        <w:rPr>
          <w:rFonts w:ascii="Arial" w:hAnsi="Arial" w:cs="Arial" w:hint="eastAsia"/>
        </w:rPr>
        <w:t>ag</w:t>
      </w:r>
    </w:p>
    <w:p w14:paraId="57B9E667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6103E2">
        <w:rPr>
          <w:rFonts w:ascii="Arial" w:hAnsi="Arial" w:cs="Arial" w:hint="eastAsia"/>
        </w:rPr>
        <w:t xml:space="preserve"> </w:t>
      </w:r>
      <w:r w:rsidR="006103E2" w:rsidRPr="006103E2">
        <w:rPr>
          <w:rFonts w:ascii="Arial" w:hAnsi="Arial" w:cs="Arial" w:hint="eastAsia"/>
          <w:u w:val="single"/>
        </w:rPr>
        <w:t>gl</w:t>
      </w:r>
      <w:r w:rsidR="006103E2">
        <w:rPr>
          <w:rFonts w:ascii="Arial" w:hAnsi="Arial" w:cs="Arial" w:hint="eastAsia"/>
        </w:rPr>
        <w:t>oves</w:t>
      </w:r>
    </w:p>
    <w:p w14:paraId="11C8D649" w14:textId="77777777" w:rsidR="001B6587" w:rsidRDefault="001B6587" w:rsidP="00B46790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6103E2">
        <w:rPr>
          <w:rFonts w:ascii="Arial" w:hAnsi="Arial" w:cs="Arial" w:hint="eastAsia"/>
        </w:rPr>
        <w:t xml:space="preserve"> </w:t>
      </w:r>
      <w:r w:rsidR="006103E2" w:rsidRPr="006103E2">
        <w:rPr>
          <w:rFonts w:ascii="Arial" w:hAnsi="Arial" w:cs="Arial" w:hint="eastAsia"/>
          <w:u w:val="single"/>
        </w:rPr>
        <w:t>sl</w:t>
      </w:r>
      <w:r w:rsidR="006103E2">
        <w:rPr>
          <w:rFonts w:ascii="Arial" w:hAnsi="Arial" w:cs="Arial" w:hint="eastAsia"/>
        </w:rPr>
        <w:t>ippers</w:t>
      </w:r>
    </w:p>
    <w:p w14:paraId="60D17254" w14:textId="77777777" w:rsidR="000038EC" w:rsidRDefault="000038EC" w:rsidP="000038EC">
      <w:pPr>
        <w:rPr>
          <w:rFonts w:ascii="Arial" w:hAnsi="Arial" w:cs="Arial"/>
        </w:rPr>
      </w:pPr>
    </w:p>
    <w:p w14:paraId="5E1BE91D" w14:textId="77777777" w:rsidR="000038EC" w:rsidRDefault="006103E2" w:rsidP="000038EC">
      <w:pPr>
        <w:shd w:val="clear" w:color="auto" w:fill="D9D9D9" w:themeFill="background1" w:themeFillShade="D9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Unit 7</w:t>
      </w:r>
    </w:p>
    <w:p w14:paraId="6FCAED40" w14:textId="77777777" w:rsidR="000038EC" w:rsidRPr="00E544AC" w:rsidRDefault="006103E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</w:t>
      </w:r>
      <w:r w:rsidR="000038EC" w:rsidRPr="00E544AC">
        <w:rPr>
          <w:rFonts w:ascii="Arial" w:hAnsi="Arial" w:cs="Arial"/>
        </w:rPr>
        <w:t>.</w:t>
      </w:r>
    </w:p>
    <w:p w14:paraId="56FCA9C8" w14:textId="77777777" w:rsidR="000038EC" w:rsidRDefault="000038EC" w:rsidP="006103E2">
      <w:pPr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6103E2">
        <w:rPr>
          <w:rFonts w:ascii="Arial" w:hAnsi="Arial" w:cs="Arial" w:hint="eastAsia"/>
        </w:rPr>
        <w:t>make a snowman</w:t>
      </w:r>
    </w:p>
    <w:p w14:paraId="360A4F79" w14:textId="77777777" w:rsidR="000038EC" w:rsidRDefault="006103E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</w:t>
      </w:r>
      <w:r w:rsidR="00CB2294">
        <w:rPr>
          <w:rFonts w:ascii="Arial" w:hAnsi="Arial" w:cs="Arial" w:hint="eastAsia"/>
        </w:rPr>
        <w:t xml:space="preserve">goes </w:t>
      </w:r>
      <w:r>
        <w:rPr>
          <w:rFonts w:ascii="Arial" w:hAnsi="Arial" w:cs="Arial" w:hint="eastAsia"/>
        </w:rPr>
        <w:t>sled</w:t>
      </w:r>
      <w:r w:rsidR="00CB2294">
        <w:rPr>
          <w:rFonts w:ascii="Arial" w:hAnsi="Arial" w:cs="Arial" w:hint="eastAsia"/>
        </w:rPr>
        <w:t>ding</w:t>
      </w:r>
    </w:p>
    <w:p w14:paraId="4497AB6D" w14:textId="77777777" w:rsidR="006103E2" w:rsidRDefault="006103E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</w:t>
      </w:r>
      <w:r w:rsidR="00CB2294">
        <w:rPr>
          <w:rFonts w:ascii="Arial" w:hAnsi="Arial" w:cs="Arial" w:hint="eastAsia"/>
        </w:rPr>
        <w:t>play baseball</w:t>
      </w:r>
    </w:p>
    <w:p w14:paraId="09983F9B" w14:textId="77777777" w:rsidR="006103E2" w:rsidRDefault="006103E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goes to the beach</w:t>
      </w:r>
    </w:p>
    <w:p w14:paraId="30CCC9F8" w14:textId="77777777" w:rsidR="006103E2" w:rsidRDefault="006103E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5. </w:t>
      </w:r>
      <w:r w:rsidR="00CB2294">
        <w:rPr>
          <w:rFonts w:ascii="Arial" w:hAnsi="Arial" w:cs="Arial" w:hint="eastAsia"/>
        </w:rPr>
        <w:t>start school</w:t>
      </w:r>
    </w:p>
    <w:p w14:paraId="3B6CEC76" w14:textId="77777777" w:rsidR="006103E2" w:rsidRDefault="006103E2" w:rsidP="000038EC">
      <w:pPr>
        <w:rPr>
          <w:rFonts w:ascii="Arial" w:hAnsi="Arial" w:cs="Arial"/>
        </w:rPr>
      </w:pPr>
    </w:p>
    <w:p w14:paraId="5CB83BA3" w14:textId="77777777" w:rsidR="006103E2" w:rsidRDefault="006103E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22D4D514" w14:textId="77777777" w:rsidR="006103E2" w:rsidRDefault="006103E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T</w:t>
      </w:r>
    </w:p>
    <w:p w14:paraId="59FF1337" w14:textId="77777777" w:rsidR="006103E2" w:rsidRDefault="006103E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CB2294">
        <w:rPr>
          <w:rFonts w:ascii="Arial" w:hAnsi="Arial" w:cs="Arial" w:hint="eastAsia"/>
        </w:rPr>
        <w:t xml:space="preserve"> F</w:t>
      </w:r>
    </w:p>
    <w:p w14:paraId="2991129A" w14:textId="77777777" w:rsidR="006103E2" w:rsidRDefault="006103E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CB2294">
        <w:rPr>
          <w:rFonts w:ascii="Arial" w:hAnsi="Arial" w:cs="Arial" w:hint="eastAsia"/>
        </w:rPr>
        <w:t xml:space="preserve"> F</w:t>
      </w:r>
    </w:p>
    <w:p w14:paraId="3D836DD2" w14:textId="77777777" w:rsidR="006103E2" w:rsidRDefault="006103E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CB2294">
        <w:rPr>
          <w:rFonts w:ascii="Arial" w:hAnsi="Arial" w:cs="Arial" w:hint="eastAsia"/>
        </w:rPr>
        <w:t xml:space="preserve"> F</w:t>
      </w:r>
    </w:p>
    <w:p w14:paraId="7618DCE4" w14:textId="77777777" w:rsidR="006103E2" w:rsidRDefault="006103E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CB2294">
        <w:rPr>
          <w:rFonts w:ascii="Arial" w:hAnsi="Arial" w:cs="Arial" w:hint="eastAsia"/>
        </w:rPr>
        <w:t xml:space="preserve"> T</w:t>
      </w:r>
    </w:p>
    <w:p w14:paraId="32DEFB3C" w14:textId="77777777" w:rsidR="006103E2" w:rsidRDefault="006103E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CB2294">
        <w:rPr>
          <w:rFonts w:ascii="Arial" w:hAnsi="Arial" w:cs="Arial" w:hint="eastAsia"/>
        </w:rPr>
        <w:t xml:space="preserve"> T</w:t>
      </w:r>
    </w:p>
    <w:p w14:paraId="2F58EF8F" w14:textId="77777777" w:rsidR="006103E2" w:rsidRDefault="006103E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7.</w:t>
      </w:r>
      <w:r w:rsidR="00CB2294">
        <w:rPr>
          <w:rFonts w:ascii="Arial" w:hAnsi="Arial" w:cs="Arial" w:hint="eastAsia"/>
        </w:rPr>
        <w:t xml:space="preserve"> F</w:t>
      </w:r>
    </w:p>
    <w:p w14:paraId="01EB14B9" w14:textId="77777777" w:rsidR="006103E2" w:rsidRDefault="006103E2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8.</w:t>
      </w:r>
      <w:r w:rsidR="00CB2294">
        <w:rPr>
          <w:rFonts w:ascii="Arial" w:hAnsi="Arial" w:cs="Arial" w:hint="eastAsia"/>
        </w:rPr>
        <w:t xml:space="preserve"> T</w:t>
      </w:r>
    </w:p>
    <w:p w14:paraId="3286B388" w14:textId="77777777" w:rsidR="00CB2294" w:rsidRDefault="00CB2294" w:rsidP="000038EC">
      <w:pPr>
        <w:rPr>
          <w:rFonts w:ascii="Arial" w:hAnsi="Arial" w:cs="Arial"/>
        </w:rPr>
      </w:pPr>
    </w:p>
    <w:p w14:paraId="74A23655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0E0B4821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plays</w:t>
      </w:r>
    </w:p>
    <w:p w14:paraId="61DAC72B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make</w:t>
      </w:r>
    </w:p>
    <w:p w14:paraId="2117AAC5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picks</w:t>
      </w:r>
    </w:p>
    <w:p w14:paraId="23FEFB7E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start</w:t>
      </w:r>
    </w:p>
    <w:p w14:paraId="0802E5E5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5. go</w:t>
      </w:r>
    </w:p>
    <w:p w14:paraId="723A42DA" w14:textId="77777777" w:rsidR="00CB2294" w:rsidRDefault="00CB2294" w:rsidP="000038EC">
      <w:pPr>
        <w:rPr>
          <w:rFonts w:ascii="Arial" w:hAnsi="Arial" w:cs="Arial"/>
        </w:rPr>
      </w:pPr>
    </w:p>
    <w:p w14:paraId="40239C08" w14:textId="77777777" w:rsidR="00CB2294" w:rsidRPr="004050B1" w:rsidRDefault="00CB2294" w:rsidP="000038E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Listening</w:t>
      </w:r>
    </w:p>
    <w:p w14:paraId="3125BC0B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0FABC35F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Yes</w:t>
      </w:r>
    </w:p>
    <w:p w14:paraId="4B72D107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Yes</w:t>
      </w:r>
    </w:p>
    <w:p w14:paraId="0EC9D841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No</w:t>
      </w:r>
    </w:p>
    <w:p w14:paraId="7079FFDD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No</w:t>
      </w:r>
    </w:p>
    <w:p w14:paraId="1359C1B7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No</w:t>
      </w:r>
    </w:p>
    <w:p w14:paraId="756949D7" w14:textId="77777777" w:rsidR="00CB2294" w:rsidRDefault="00CB2294" w:rsidP="000038EC">
      <w:pPr>
        <w:rPr>
          <w:rFonts w:ascii="Arial" w:hAnsi="Arial" w:cs="Arial"/>
        </w:rPr>
      </w:pPr>
    </w:p>
    <w:p w14:paraId="6342BE6E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12906F96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c</w:t>
      </w:r>
    </w:p>
    <w:p w14:paraId="4A157701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b</w:t>
      </w:r>
    </w:p>
    <w:p w14:paraId="34832CF8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a</w:t>
      </w:r>
    </w:p>
    <w:p w14:paraId="2760E423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d</w:t>
      </w:r>
    </w:p>
    <w:p w14:paraId="4B1CD57A" w14:textId="77777777" w:rsidR="00CB2294" w:rsidRDefault="00CB2294" w:rsidP="000038EC">
      <w:pPr>
        <w:rPr>
          <w:rFonts w:ascii="Arial" w:hAnsi="Arial" w:cs="Arial"/>
        </w:rPr>
      </w:pPr>
    </w:p>
    <w:p w14:paraId="2C367D17" w14:textId="77777777" w:rsidR="00CB2294" w:rsidRPr="004050B1" w:rsidRDefault="00CB2294" w:rsidP="000038E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Writing</w:t>
      </w:r>
    </w:p>
    <w:p w14:paraId="4169B80B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0FC64BED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go sledding</w:t>
      </w:r>
    </w:p>
    <w:p w14:paraId="455B72FA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plant flowers</w:t>
      </w:r>
    </w:p>
    <w:p w14:paraId="6056BD48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go to the beach</w:t>
      </w:r>
    </w:p>
    <w:p w14:paraId="7AA85289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pick apples</w:t>
      </w:r>
    </w:p>
    <w:p w14:paraId="26735ABE" w14:textId="77777777" w:rsidR="00CB2294" w:rsidRDefault="00CB2294" w:rsidP="000038EC">
      <w:pPr>
        <w:rPr>
          <w:rFonts w:ascii="Arial" w:hAnsi="Arial" w:cs="Arial"/>
        </w:rPr>
      </w:pPr>
    </w:p>
    <w:p w14:paraId="326CE000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15DA2397" w14:textId="77777777" w:rsidR="00CB2294" w:rsidRDefault="00CB2294" w:rsidP="000038EC">
      <w:pPr>
        <w:rPr>
          <w:rFonts w:ascii="Arial" w:hAnsi="Arial" w:cs="Arial"/>
        </w:rPr>
      </w:pPr>
      <w:r w:rsidRPr="00CB2294">
        <w:rPr>
          <w:rFonts w:ascii="Arial" w:hAnsi="Arial" w:cs="Arial"/>
        </w:rPr>
        <w:t>Answers will vary.</w:t>
      </w:r>
    </w:p>
    <w:p w14:paraId="6C94052F" w14:textId="77777777" w:rsidR="00CB2294" w:rsidRDefault="00CB2294" w:rsidP="000038EC">
      <w:pPr>
        <w:rPr>
          <w:rFonts w:ascii="Arial" w:hAnsi="Arial" w:cs="Arial"/>
        </w:rPr>
      </w:pPr>
    </w:p>
    <w:p w14:paraId="0597D829" w14:textId="77777777" w:rsidR="00CB2294" w:rsidRPr="004050B1" w:rsidRDefault="00CB2294" w:rsidP="000038E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Vocabulary</w:t>
      </w:r>
    </w:p>
    <w:p w14:paraId="2D4C4894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62892BA2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leaves</w:t>
      </w:r>
    </w:p>
    <w:p w14:paraId="435BC5D6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walk</w:t>
      </w:r>
    </w:p>
    <w:p w14:paraId="32C1705E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skating</w:t>
      </w:r>
    </w:p>
    <w:p w14:paraId="4200A6E2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4. camping </w:t>
      </w:r>
    </w:p>
    <w:p w14:paraId="2E0EF2AF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ice cream</w:t>
      </w:r>
    </w:p>
    <w:p w14:paraId="0E810176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6. house</w:t>
      </w:r>
    </w:p>
    <w:p w14:paraId="0621D633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7. snowballs</w:t>
      </w:r>
    </w:p>
    <w:p w14:paraId="5B231D32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8. tennis</w:t>
      </w:r>
    </w:p>
    <w:p w14:paraId="6D23E99E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: All the time</w:t>
      </w:r>
    </w:p>
    <w:p w14:paraId="15C6462A" w14:textId="77777777" w:rsidR="00CB2294" w:rsidRDefault="00CB2294" w:rsidP="000038EC">
      <w:pPr>
        <w:rPr>
          <w:rFonts w:ascii="Arial" w:hAnsi="Arial" w:cs="Arial"/>
        </w:rPr>
      </w:pPr>
    </w:p>
    <w:p w14:paraId="727E8528" w14:textId="77777777" w:rsidR="00CB2294" w:rsidRPr="004050B1" w:rsidRDefault="00CB2294" w:rsidP="000038E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Speaking</w:t>
      </w:r>
    </w:p>
    <w:p w14:paraId="7AC74FCE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4B4D90D7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Do you </w:t>
      </w:r>
    </w:p>
    <w:p w14:paraId="79BA5D72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they do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</w:t>
      </w:r>
    </w:p>
    <w:p w14:paraId="7D9FDA58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Do you</w:t>
      </w:r>
    </w:p>
    <w:p w14:paraId="78884C97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they do</w:t>
      </w:r>
    </w:p>
    <w:p w14:paraId="1FEF28FB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Does she</w:t>
      </w:r>
    </w:p>
    <w:p w14:paraId="3503DCDB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6. he does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</w:t>
      </w:r>
    </w:p>
    <w:p w14:paraId="703C95D2" w14:textId="77777777" w:rsidR="00CB2294" w:rsidRDefault="00CB2294" w:rsidP="000038EC">
      <w:pPr>
        <w:rPr>
          <w:rFonts w:ascii="Arial" w:hAnsi="Arial" w:cs="Arial"/>
        </w:rPr>
      </w:pPr>
    </w:p>
    <w:p w14:paraId="5F4C9871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18810A55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20471F">
        <w:rPr>
          <w:rFonts w:ascii="Arial" w:hAnsi="Arial" w:cs="Arial" w:hint="eastAsia"/>
        </w:rPr>
        <w:t xml:space="preserve"> make snowballs, he does</w:t>
      </w:r>
    </w:p>
    <w:p w14:paraId="29762C35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20471F">
        <w:rPr>
          <w:rFonts w:ascii="Arial" w:hAnsi="Arial" w:cs="Arial" w:hint="eastAsia"/>
        </w:rPr>
        <w:t xml:space="preserve"> </w:t>
      </w:r>
      <w:r w:rsidR="00D309FD">
        <w:rPr>
          <w:rFonts w:ascii="Arial" w:hAnsi="Arial" w:cs="Arial"/>
        </w:rPr>
        <w:t xml:space="preserve">go for a </w:t>
      </w:r>
      <w:r w:rsidR="0020471F">
        <w:rPr>
          <w:rFonts w:ascii="Arial" w:hAnsi="Arial" w:cs="Arial" w:hint="eastAsia"/>
        </w:rPr>
        <w:t>walk, she does</w:t>
      </w:r>
    </w:p>
    <w:p w14:paraId="358AB21D" w14:textId="77777777" w:rsidR="00CB2294" w:rsidRDefault="00CB2294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20471F">
        <w:rPr>
          <w:rFonts w:ascii="Arial" w:hAnsi="Arial" w:cs="Arial" w:hint="eastAsia"/>
        </w:rPr>
        <w:t xml:space="preserve"> Does she, she doesn</w:t>
      </w:r>
      <w:r w:rsidR="0020471F">
        <w:rPr>
          <w:rFonts w:ascii="Arial" w:hAnsi="Arial" w:cs="Arial"/>
        </w:rPr>
        <w:t>’</w:t>
      </w:r>
      <w:r w:rsidR="0020471F">
        <w:rPr>
          <w:rFonts w:ascii="Arial" w:hAnsi="Arial" w:cs="Arial" w:hint="eastAsia"/>
        </w:rPr>
        <w:t>t</w:t>
      </w:r>
    </w:p>
    <w:p w14:paraId="24DFD99B" w14:textId="77777777" w:rsidR="00CB2294" w:rsidRDefault="00CB2294" w:rsidP="000038EC">
      <w:pPr>
        <w:rPr>
          <w:rFonts w:ascii="Arial" w:hAnsi="Arial" w:cs="Arial"/>
        </w:rPr>
      </w:pPr>
    </w:p>
    <w:p w14:paraId="3AABC555" w14:textId="77777777" w:rsidR="0020471F" w:rsidRPr="004050B1" w:rsidRDefault="0020471F" w:rsidP="000038E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Connect</w:t>
      </w:r>
    </w:p>
    <w:p w14:paraId="6ABE264B" w14:textId="77777777" w:rsidR="0020471F" w:rsidRDefault="0020471F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1BCFF1FA" w14:textId="77777777" w:rsidR="0020471F" w:rsidRDefault="0020471F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beach</w:t>
      </w:r>
    </w:p>
    <w:p w14:paraId="1382B86C" w14:textId="77777777" w:rsidR="0020471F" w:rsidRDefault="0020471F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sandcastle</w:t>
      </w:r>
    </w:p>
    <w:p w14:paraId="18E9CE58" w14:textId="77777777" w:rsidR="0020471F" w:rsidRDefault="0020471F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walk</w:t>
      </w:r>
    </w:p>
    <w:p w14:paraId="5C9DC7E7" w14:textId="77777777" w:rsidR="0020471F" w:rsidRDefault="0020471F" w:rsidP="000038EC">
      <w:pPr>
        <w:rPr>
          <w:rFonts w:ascii="Arial" w:hAnsi="Arial" w:cs="Arial"/>
        </w:rPr>
      </w:pPr>
    </w:p>
    <w:p w14:paraId="2C0AE321" w14:textId="77777777" w:rsidR="0020471F" w:rsidRDefault="0020471F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38B82648" w14:textId="77777777" w:rsidR="0020471F" w:rsidRDefault="0020471F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Yes</w:t>
      </w:r>
    </w:p>
    <w:p w14:paraId="0BA161F7" w14:textId="77777777" w:rsidR="0020471F" w:rsidRDefault="0020471F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2. No</w:t>
      </w:r>
    </w:p>
    <w:p w14:paraId="4937F0FC" w14:textId="77777777" w:rsidR="0020471F" w:rsidRDefault="0020471F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</w:t>
      </w:r>
    </w:p>
    <w:p w14:paraId="0224CC7E" w14:textId="77777777" w:rsidR="0020471F" w:rsidRDefault="0020471F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4. Yes </w:t>
      </w:r>
    </w:p>
    <w:p w14:paraId="58C5A230" w14:textId="77777777" w:rsidR="0020471F" w:rsidRDefault="0020471F" w:rsidP="000038EC">
      <w:pPr>
        <w:rPr>
          <w:rFonts w:ascii="Arial" w:hAnsi="Arial" w:cs="Arial"/>
        </w:rPr>
      </w:pPr>
    </w:p>
    <w:p w14:paraId="30EBEFEC" w14:textId="77777777" w:rsidR="0020471F" w:rsidRPr="004050B1" w:rsidRDefault="0020471F" w:rsidP="000038E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Phonics</w:t>
      </w:r>
    </w:p>
    <w:p w14:paraId="665FEB1A" w14:textId="77777777" w:rsidR="0020471F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08CB3165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shopping, ring</w:t>
      </w:r>
    </w:p>
    <w:p w14:paraId="7632A736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camping, spring</w:t>
      </w:r>
    </w:p>
    <w:p w14:paraId="1045B350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sing</w:t>
      </w:r>
    </w:p>
    <w:p w14:paraId="5CFCBEBB" w14:textId="77777777" w:rsidR="000038EC" w:rsidRDefault="000038EC" w:rsidP="000038EC">
      <w:pPr>
        <w:rPr>
          <w:rFonts w:ascii="Arial" w:hAnsi="Arial" w:cs="Arial"/>
          <w:i/>
        </w:rPr>
      </w:pPr>
    </w:p>
    <w:p w14:paraId="672DEE63" w14:textId="08D02783" w:rsidR="000038EC" w:rsidRPr="00E544AC" w:rsidRDefault="00AC14FA" w:rsidP="000038EC">
      <w:pPr>
        <w:shd w:val="clear" w:color="auto" w:fill="D9D9D9" w:themeFill="background1" w:themeFillShade="D9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 xml:space="preserve">Unit </w:t>
      </w:r>
      <w:r w:rsidR="004F0544">
        <w:rPr>
          <w:rFonts w:ascii="Arial" w:hAnsi="Arial" w:cs="Arial"/>
          <w:b/>
        </w:rPr>
        <w:t>8</w:t>
      </w:r>
    </w:p>
    <w:p w14:paraId="681F3FBA" w14:textId="77777777" w:rsidR="000038EC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</w:t>
      </w:r>
      <w:r w:rsidR="000038EC">
        <w:rPr>
          <w:rFonts w:ascii="Arial" w:hAnsi="Arial" w:cs="Arial"/>
        </w:rPr>
        <w:t>.</w:t>
      </w:r>
    </w:p>
    <w:p w14:paraId="11DCB4C4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AC14FA">
        <w:rPr>
          <w:rFonts w:ascii="Arial" w:hAnsi="Arial" w:cs="Arial" w:hint="eastAsia"/>
        </w:rPr>
        <w:t>There is</w:t>
      </w:r>
    </w:p>
    <w:p w14:paraId="5B0F6FC9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="00AC14FA">
        <w:rPr>
          <w:rFonts w:ascii="Arial" w:hAnsi="Arial" w:cs="Arial" w:hint="eastAsia"/>
        </w:rPr>
        <w:t>. There are</w:t>
      </w:r>
    </w:p>
    <w:p w14:paraId="7A404EC7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There are</w:t>
      </w:r>
    </w:p>
    <w:p w14:paraId="101B238E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There are</w:t>
      </w:r>
    </w:p>
    <w:p w14:paraId="7C2FAA6A" w14:textId="77777777" w:rsidR="00AC14FA" w:rsidRDefault="00AC14FA" w:rsidP="000038EC">
      <w:pPr>
        <w:rPr>
          <w:rFonts w:ascii="Arial" w:hAnsi="Arial" w:cs="Arial"/>
        </w:rPr>
      </w:pPr>
    </w:p>
    <w:p w14:paraId="4BA9AEAD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479EFA97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T</w:t>
      </w:r>
    </w:p>
    <w:p w14:paraId="3900413B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T</w:t>
      </w:r>
    </w:p>
    <w:p w14:paraId="59D34E1F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F</w:t>
      </w:r>
    </w:p>
    <w:p w14:paraId="1A68E55D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T</w:t>
      </w:r>
    </w:p>
    <w:p w14:paraId="4533DC0E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T</w:t>
      </w:r>
    </w:p>
    <w:p w14:paraId="718DD28F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6. F</w:t>
      </w:r>
    </w:p>
    <w:p w14:paraId="68D3B11B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7. F</w:t>
      </w:r>
    </w:p>
    <w:p w14:paraId="1C3E4E13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8. T</w:t>
      </w:r>
    </w:p>
    <w:p w14:paraId="1D45ECA5" w14:textId="77777777" w:rsidR="00AC14FA" w:rsidRDefault="00AC14FA" w:rsidP="000038EC">
      <w:pPr>
        <w:rPr>
          <w:rFonts w:ascii="Arial" w:hAnsi="Arial" w:cs="Arial"/>
        </w:rPr>
      </w:pPr>
    </w:p>
    <w:p w14:paraId="1E944332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38E2930E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No</w:t>
      </w:r>
    </w:p>
    <w:p w14:paraId="67305B46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Yes</w:t>
      </w:r>
    </w:p>
    <w:p w14:paraId="452A6871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</w:t>
      </w:r>
    </w:p>
    <w:p w14:paraId="06F592FE" w14:textId="77777777" w:rsidR="00AC14FA" w:rsidRDefault="00AC14FA" w:rsidP="000038EC">
      <w:pPr>
        <w:rPr>
          <w:rFonts w:ascii="Arial" w:hAnsi="Arial" w:cs="Arial"/>
        </w:rPr>
      </w:pPr>
    </w:p>
    <w:p w14:paraId="1614C8E2" w14:textId="77777777" w:rsidR="00AC14FA" w:rsidRPr="004050B1" w:rsidRDefault="00AC14FA" w:rsidP="000038E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Listening</w:t>
      </w:r>
    </w:p>
    <w:p w14:paraId="366B38D4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4A6FF5BB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</w:t>
      </w:r>
    </w:p>
    <w:p w14:paraId="4432E32C" w14:textId="77777777" w:rsidR="00AC14FA" w:rsidRDefault="00AC14FA" w:rsidP="000038EC">
      <w:pPr>
        <w:rPr>
          <w:rFonts w:ascii="Arial" w:hAnsi="Arial" w:cs="Arial"/>
        </w:rPr>
      </w:pPr>
    </w:p>
    <w:p w14:paraId="6F41D976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4C4072D6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picture</w:t>
      </w:r>
    </w:p>
    <w:p w14:paraId="5F825607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lamps</w:t>
      </w:r>
    </w:p>
    <w:p w14:paraId="262B4607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table</w:t>
      </w:r>
    </w:p>
    <w:p w14:paraId="652A3B34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rug</w:t>
      </w:r>
    </w:p>
    <w:p w14:paraId="202E30BB" w14:textId="77777777" w:rsidR="00AC14FA" w:rsidRDefault="00AC14FA" w:rsidP="000038EC">
      <w:pPr>
        <w:rPr>
          <w:rFonts w:ascii="Arial" w:hAnsi="Arial" w:cs="Arial"/>
        </w:rPr>
      </w:pPr>
    </w:p>
    <w:p w14:paraId="27102C8F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328A2D63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are tables</w:t>
      </w:r>
    </w:p>
    <w:p w14:paraId="79FBF4B8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is a window</w:t>
      </w:r>
    </w:p>
    <w:p w14:paraId="51E83B2B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is a rug</w:t>
      </w:r>
    </w:p>
    <w:p w14:paraId="5532B211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are pictures</w:t>
      </w:r>
    </w:p>
    <w:p w14:paraId="14E62107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are two plants</w:t>
      </w:r>
    </w:p>
    <w:p w14:paraId="5B8DBDC4" w14:textId="77777777" w:rsidR="00AC14FA" w:rsidRDefault="00AC14FA" w:rsidP="000038EC">
      <w:pPr>
        <w:rPr>
          <w:rFonts w:ascii="Arial" w:hAnsi="Arial" w:cs="Arial"/>
        </w:rPr>
      </w:pPr>
    </w:p>
    <w:p w14:paraId="67B5F931" w14:textId="77777777" w:rsidR="00AC14FA" w:rsidRPr="004050B1" w:rsidRDefault="00AC14FA" w:rsidP="000038E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Writing</w:t>
      </w:r>
    </w:p>
    <w:p w14:paraId="4B25C9B5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03B7F6BB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window</w:t>
      </w:r>
    </w:p>
    <w:p w14:paraId="43810C78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lamp</w:t>
      </w:r>
    </w:p>
    <w:p w14:paraId="48C83BB3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sofa</w:t>
      </w:r>
    </w:p>
    <w:p w14:paraId="44A70F47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table</w:t>
      </w:r>
    </w:p>
    <w:p w14:paraId="5801FB0C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 rug</w:t>
      </w:r>
    </w:p>
    <w:p w14:paraId="5F08D68C" w14:textId="77777777" w:rsidR="00AC14FA" w:rsidRDefault="00AC14FA" w:rsidP="000038EC">
      <w:pPr>
        <w:rPr>
          <w:rFonts w:ascii="Arial" w:hAnsi="Arial" w:cs="Arial"/>
        </w:rPr>
      </w:pPr>
    </w:p>
    <w:p w14:paraId="711B94DE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4A2B0AF3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DF3F1C">
        <w:rPr>
          <w:rFonts w:ascii="Arial" w:hAnsi="Arial" w:cs="Arial" w:hint="eastAsia"/>
        </w:rPr>
        <w:t xml:space="preserve"> there isn</w:t>
      </w:r>
      <w:r w:rsidR="00DF3F1C">
        <w:rPr>
          <w:rFonts w:ascii="Arial" w:hAnsi="Arial" w:cs="Arial"/>
        </w:rPr>
        <w:t>’</w:t>
      </w:r>
      <w:r w:rsidR="00DF3F1C">
        <w:rPr>
          <w:rFonts w:ascii="Arial" w:hAnsi="Arial" w:cs="Arial" w:hint="eastAsia"/>
        </w:rPr>
        <w:t>t</w:t>
      </w:r>
    </w:p>
    <w:p w14:paraId="704FE151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DF3F1C">
        <w:rPr>
          <w:rFonts w:ascii="Arial" w:hAnsi="Arial" w:cs="Arial" w:hint="eastAsia"/>
        </w:rPr>
        <w:t xml:space="preserve"> there is</w:t>
      </w:r>
    </w:p>
    <w:p w14:paraId="4383E6D9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3.</w:t>
      </w:r>
      <w:r w:rsidR="00DF3F1C">
        <w:rPr>
          <w:rFonts w:ascii="Arial" w:hAnsi="Arial" w:cs="Arial" w:hint="eastAsia"/>
        </w:rPr>
        <w:t xml:space="preserve"> there is</w:t>
      </w:r>
    </w:p>
    <w:p w14:paraId="363BE794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DF3F1C">
        <w:rPr>
          <w:rFonts w:ascii="Arial" w:hAnsi="Arial" w:cs="Arial" w:hint="eastAsia"/>
        </w:rPr>
        <w:t xml:space="preserve"> there isn</w:t>
      </w:r>
      <w:r w:rsidR="00DF3F1C">
        <w:rPr>
          <w:rFonts w:ascii="Arial" w:hAnsi="Arial" w:cs="Arial"/>
        </w:rPr>
        <w:t>’</w:t>
      </w:r>
      <w:r w:rsidR="00DF3F1C">
        <w:rPr>
          <w:rFonts w:ascii="Arial" w:hAnsi="Arial" w:cs="Arial" w:hint="eastAsia"/>
        </w:rPr>
        <w:t>t</w:t>
      </w:r>
    </w:p>
    <w:p w14:paraId="332FDCF4" w14:textId="77777777" w:rsidR="00AC14FA" w:rsidRDefault="00AC14FA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DF3F1C">
        <w:rPr>
          <w:rFonts w:ascii="Arial" w:hAnsi="Arial" w:cs="Arial" w:hint="eastAsia"/>
        </w:rPr>
        <w:t xml:space="preserve"> there are</w:t>
      </w:r>
    </w:p>
    <w:p w14:paraId="4E3C3B5B" w14:textId="77777777" w:rsidR="00DF3F1C" w:rsidRDefault="00DF3F1C" w:rsidP="000038EC">
      <w:pPr>
        <w:rPr>
          <w:rFonts w:ascii="Arial" w:hAnsi="Arial" w:cs="Arial"/>
        </w:rPr>
      </w:pPr>
    </w:p>
    <w:p w14:paraId="77BDED2B" w14:textId="77777777" w:rsidR="00DF3F1C" w:rsidRPr="004050B1" w:rsidRDefault="00DF3F1C" w:rsidP="000038E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Vocabulary</w:t>
      </w:r>
    </w:p>
    <w:p w14:paraId="4C408607" w14:textId="4CF1517E" w:rsidR="00DF3F1C" w:rsidRDefault="00DF3F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60D033DA" w14:textId="70F03B48" w:rsidR="004F0544" w:rsidRDefault="004F0544" w:rsidP="000038EC">
      <w:pPr>
        <w:rPr>
          <w:rFonts w:ascii="Arial" w:hAnsi="Arial" w:cs="Arial"/>
        </w:rPr>
      </w:pPr>
      <w:r>
        <w:rPr>
          <w:rFonts w:ascii="Arial" w:hAnsi="Arial" w:cs="Arial"/>
        </w:rPr>
        <w:t>Across</w:t>
      </w:r>
    </w:p>
    <w:p w14:paraId="4B1F38C2" w14:textId="1DED367B" w:rsidR="004F0544" w:rsidRDefault="004F0544" w:rsidP="000038EC">
      <w:pPr>
        <w:rPr>
          <w:rFonts w:ascii="Arial" w:hAnsi="Arial" w:cs="Arial"/>
        </w:rPr>
      </w:pPr>
      <w:r>
        <w:rPr>
          <w:rFonts w:ascii="Arial" w:hAnsi="Arial" w:cs="Arial"/>
        </w:rPr>
        <w:t>2. stove</w:t>
      </w:r>
    </w:p>
    <w:p w14:paraId="304FD866" w14:textId="69FD5570" w:rsidR="004F0544" w:rsidRDefault="004F0544" w:rsidP="000038EC">
      <w:pPr>
        <w:rPr>
          <w:rFonts w:ascii="Arial" w:hAnsi="Arial" w:cs="Arial"/>
        </w:rPr>
      </w:pPr>
      <w:r>
        <w:rPr>
          <w:rFonts w:ascii="Arial" w:hAnsi="Arial" w:cs="Arial"/>
        </w:rPr>
        <w:t>4. bed</w:t>
      </w:r>
    </w:p>
    <w:p w14:paraId="36C38BEB" w14:textId="5887BB81" w:rsidR="004F0544" w:rsidRDefault="004F0544" w:rsidP="000038EC">
      <w:pPr>
        <w:rPr>
          <w:rFonts w:ascii="Arial" w:hAnsi="Arial" w:cs="Arial"/>
        </w:rPr>
      </w:pPr>
      <w:r>
        <w:rPr>
          <w:rFonts w:ascii="Arial" w:hAnsi="Arial" w:cs="Arial"/>
        </w:rPr>
        <w:t>5. television</w:t>
      </w:r>
    </w:p>
    <w:p w14:paraId="6A312FD5" w14:textId="37C73911" w:rsidR="004F0544" w:rsidRDefault="004F0544" w:rsidP="000038EC">
      <w:pPr>
        <w:rPr>
          <w:rFonts w:ascii="Arial" w:hAnsi="Arial" w:cs="Arial"/>
        </w:rPr>
      </w:pPr>
      <w:r>
        <w:rPr>
          <w:rFonts w:ascii="Arial" w:hAnsi="Arial" w:cs="Arial"/>
        </w:rPr>
        <w:t>6. chair</w:t>
      </w:r>
    </w:p>
    <w:p w14:paraId="70E52281" w14:textId="4EFAA4D4" w:rsidR="004F0544" w:rsidRDefault="004F0544" w:rsidP="000038EC">
      <w:pPr>
        <w:rPr>
          <w:rFonts w:ascii="Arial" w:hAnsi="Arial" w:cs="Arial"/>
        </w:rPr>
      </w:pPr>
      <w:r>
        <w:rPr>
          <w:rFonts w:ascii="Arial" w:hAnsi="Arial" w:cs="Arial"/>
        </w:rPr>
        <w:t>7. mirror</w:t>
      </w:r>
    </w:p>
    <w:p w14:paraId="6C2A0D5C" w14:textId="77777777" w:rsidR="004F0544" w:rsidRDefault="004F0544" w:rsidP="000038EC">
      <w:pPr>
        <w:rPr>
          <w:rFonts w:ascii="Arial" w:hAnsi="Arial" w:cs="Arial"/>
        </w:rPr>
      </w:pPr>
    </w:p>
    <w:p w14:paraId="7651FF11" w14:textId="7879BA62" w:rsidR="004F0544" w:rsidRDefault="004F0544" w:rsidP="000038EC">
      <w:pPr>
        <w:rPr>
          <w:rFonts w:ascii="Arial" w:hAnsi="Arial" w:cs="Arial" w:hint="eastAsia"/>
        </w:rPr>
      </w:pPr>
      <w:r>
        <w:rPr>
          <w:rFonts w:ascii="Arial" w:hAnsi="Arial" w:cs="Arial"/>
        </w:rPr>
        <w:t>Down</w:t>
      </w:r>
    </w:p>
    <w:p w14:paraId="62629AAD" w14:textId="77777777" w:rsidR="00DF3F1C" w:rsidRDefault="00DF3F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stereo</w:t>
      </w:r>
    </w:p>
    <w:p w14:paraId="750882FD" w14:textId="12F5D688" w:rsidR="00DF3F1C" w:rsidRDefault="004F0544" w:rsidP="000038EC">
      <w:pPr>
        <w:rPr>
          <w:rFonts w:ascii="Arial" w:hAnsi="Arial" w:cs="Arial"/>
        </w:rPr>
      </w:pPr>
      <w:r>
        <w:rPr>
          <w:rFonts w:ascii="Arial" w:hAnsi="Arial" w:cs="Arial"/>
        </w:rPr>
        <w:t>3. dresser</w:t>
      </w:r>
    </w:p>
    <w:p w14:paraId="7C33E948" w14:textId="04FC8704" w:rsidR="004F0544" w:rsidRDefault="004F0544" w:rsidP="000038EC">
      <w:pPr>
        <w:rPr>
          <w:rFonts w:ascii="Arial" w:hAnsi="Arial" w:cs="Arial"/>
        </w:rPr>
      </w:pPr>
      <w:r>
        <w:rPr>
          <w:rFonts w:ascii="Arial" w:hAnsi="Arial" w:cs="Arial"/>
        </w:rPr>
        <w:t>4. bookcase</w:t>
      </w:r>
    </w:p>
    <w:p w14:paraId="62962C5A" w14:textId="77777777" w:rsidR="00DF3F1C" w:rsidRDefault="00DF3F1C" w:rsidP="000038EC">
      <w:pPr>
        <w:rPr>
          <w:rFonts w:ascii="Arial" w:hAnsi="Arial" w:cs="Arial"/>
        </w:rPr>
      </w:pPr>
    </w:p>
    <w:p w14:paraId="3630700F" w14:textId="77777777" w:rsidR="00DF3F1C" w:rsidRPr="004050B1" w:rsidRDefault="00DF3F1C" w:rsidP="000038E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Speaking</w:t>
      </w:r>
    </w:p>
    <w:p w14:paraId="7B47B07C" w14:textId="77777777" w:rsidR="00DF3F1C" w:rsidRDefault="00DF3F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084A785E" w14:textId="77777777" w:rsidR="00DF3F1C" w:rsidRDefault="00DF3F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behind</w:t>
      </w:r>
    </w:p>
    <w:p w14:paraId="2BF8503E" w14:textId="77777777" w:rsidR="00DF3F1C" w:rsidRDefault="00DF3F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on</w:t>
      </w:r>
    </w:p>
    <w:p w14:paraId="702B26CC" w14:textId="77777777" w:rsidR="00DF3F1C" w:rsidRDefault="00DF3F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next to</w:t>
      </w:r>
    </w:p>
    <w:p w14:paraId="427C5CDD" w14:textId="77777777" w:rsidR="00DF3F1C" w:rsidRDefault="00DF3F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in front of</w:t>
      </w:r>
    </w:p>
    <w:p w14:paraId="380374C2" w14:textId="77777777" w:rsidR="00DF3F1C" w:rsidRDefault="00DF3F1C" w:rsidP="000038EC">
      <w:pPr>
        <w:rPr>
          <w:rFonts w:ascii="Arial" w:hAnsi="Arial" w:cs="Arial"/>
        </w:rPr>
      </w:pPr>
    </w:p>
    <w:p w14:paraId="77A31495" w14:textId="77777777" w:rsidR="00DF3F1C" w:rsidRDefault="00DF3F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46599DBA" w14:textId="77777777" w:rsidR="00DF3F1C" w:rsidRDefault="00DF3F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on</w:t>
      </w:r>
    </w:p>
    <w:p w14:paraId="7704BD50" w14:textId="77777777" w:rsidR="00DF3F1C" w:rsidRDefault="00DF3F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next to</w:t>
      </w:r>
    </w:p>
    <w:p w14:paraId="0BDF909D" w14:textId="77777777" w:rsidR="00DF3F1C" w:rsidRDefault="00DF3F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on</w:t>
      </w:r>
    </w:p>
    <w:p w14:paraId="1ABB95E7" w14:textId="77777777" w:rsidR="00DF3F1C" w:rsidRDefault="00DF3F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in front of</w:t>
      </w:r>
    </w:p>
    <w:p w14:paraId="2972819B" w14:textId="77777777" w:rsidR="00DF3F1C" w:rsidRDefault="00DF3F1C" w:rsidP="000038EC">
      <w:pPr>
        <w:rPr>
          <w:rFonts w:ascii="Arial" w:hAnsi="Arial" w:cs="Arial"/>
        </w:rPr>
      </w:pPr>
    </w:p>
    <w:p w14:paraId="28E2E41D" w14:textId="77777777" w:rsidR="00DF3F1C" w:rsidRPr="004050B1" w:rsidRDefault="00DF3F1C" w:rsidP="000038E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Connect</w:t>
      </w:r>
    </w:p>
    <w:p w14:paraId="2355E6FB" w14:textId="77777777" w:rsidR="00DF3F1C" w:rsidRDefault="00DF3F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318AF8BC" w14:textId="77777777" w:rsidR="00DF3F1C" w:rsidRDefault="00DF3F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on</w:t>
      </w:r>
    </w:p>
    <w:p w14:paraId="3B751E10" w14:textId="77777777" w:rsidR="00DF3F1C" w:rsidRDefault="00DF3F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door</w:t>
      </w:r>
    </w:p>
    <w:p w14:paraId="170F1685" w14:textId="77777777" w:rsidR="00DF3F1C" w:rsidRDefault="00DF3F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window</w:t>
      </w:r>
    </w:p>
    <w:p w14:paraId="38DFA377" w14:textId="77777777" w:rsidR="00DF3F1C" w:rsidRDefault="00DF3F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plants</w:t>
      </w:r>
    </w:p>
    <w:p w14:paraId="768EDA14" w14:textId="77777777" w:rsidR="00DF3F1C" w:rsidRDefault="00DF3F1C" w:rsidP="000038EC">
      <w:pPr>
        <w:rPr>
          <w:rFonts w:ascii="Arial" w:hAnsi="Arial" w:cs="Arial"/>
        </w:rPr>
      </w:pPr>
    </w:p>
    <w:p w14:paraId="615126E7" w14:textId="77777777" w:rsidR="00DF3F1C" w:rsidRDefault="00DF3F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014E4CA8" w14:textId="77777777" w:rsidR="00DF3F1C" w:rsidRDefault="00DF3F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No</w:t>
      </w:r>
    </w:p>
    <w:p w14:paraId="33DF6940" w14:textId="77777777" w:rsidR="00DF3F1C" w:rsidRDefault="00DF3F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No</w:t>
      </w:r>
    </w:p>
    <w:p w14:paraId="1CD59A24" w14:textId="77777777" w:rsidR="00DF3F1C" w:rsidRDefault="00DF3F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</w:t>
      </w:r>
    </w:p>
    <w:p w14:paraId="4987068C" w14:textId="77777777" w:rsidR="00DF3F1C" w:rsidRDefault="00DF3F1C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4. No</w:t>
      </w:r>
    </w:p>
    <w:p w14:paraId="5C12F22D" w14:textId="77777777" w:rsidR="00F10CFE" w:rsidRDefault="00F10CFE" w:rsidP="000038EC">
      <w:pPr>
        <w:rPr>
          <w:rFonts w:ascii="Arial" w:hAnsi="Arial" w:cs="Arial"/>
        </w:rPr>
      </w:pPr>
    </w:p>
    <w:p w14:paraId="5DE18B40" w14:textId="77777777" w:rsidR="00F10CFE" w:rsidRPr="004050B1" w:rsidRDefault="00F10CFE" w:rsidP="000038EC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Phonics</w:t>
      </w:r>
    </w:p>
    <w:p w14:paraId="30A80D76" w14:textId="77777777" w:rsidR="00F10CFE" w:rsidRDefault="00F10CF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3A194155" w14:textId="77777777" w:rsidR="00F10CFE" w:rsidRDefault="00F10CF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Pr="00F10CFE">
        <w:rPr>
          <w:rFonts w:ascii="Arial" w:hAnsi="Arial" w:cs="Arial" w:hint="eastAsia"/>
          <w:u w:val="single"/>
        </w:rPr>
        <w:t>st</w:t>
      </w:r>
      <w:r>
        <w:rPr>
          <w:rFonts w:ascii="Arial" w:hAnsi="Arial" w:cs="Arial" w:hint="eastAsia"/>
        </w:rPr>
        <w:t>ereo</w:t>
      </w:r>
    </w:p>
    <w:p w14:paraId="75EC2F12" w14:textId="77777777" w:rsidR="00F10CFE" w:rsidRDefault="00F10CF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</w:t>
      </w:r>
      <w:r w:rsidRPr="00F10CFE">
        <w:rPr>
          <w:rFonts w:ascii="Arial" w:hAnsi="Arial" w:cs="Arial" w:hint="eastAsia"/>
          <w:u w:val="single"/>
        </w:rPr>
        <w:t>s</w:t>
      </w:r>
      <w:r>
        <w:rPr>
          <w:rFonts w:ascii="Arial" w:hAnsi="Arial" w:cs="Arial" w:hint="eastAsia"/>
        </w:rPr>
        <w:t>occer ball</w:t>
      </w:r>
    </w:p>
    <w:p w14:paraId="00D6B38A" w14:textId="77777777" w:rsidR="00F10CFE" w:rsidRDefault="00F10CF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</w:t>
      </w:r>
      <w:r w:rsidRPr="00F10CFE">
        <w:rPr>
          <w:rFonts w:ascii="Arial" w:hAnsi="Arial" w:cs="Arial" w:hint="eastAsia"/>
          <w:u w:val="single"/>
        </w:rPr>
        <w:t>st</w:t>
      </w:r>
      <w:r>
        <w:rPr>
          <w:rFonts w:ascii="Arial" w:hAnsi="Arial" w:cs="Arial" w:hint="eastAsia"/>
        </w:rPr>
        <w:t>orybook</w:t>
      </w:r>
    </w:p>
    <w:p w14:paraId="47B25B1F" w14:textId="77777777" w:rsidR="00F10CFE" w:rsidRDefault="00F10CF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4. </w:t>
      </w:r>
      <w:r w:rsidRPr="00F10CFE">
        <w:rPr>
          <w:rFonts w:ascii="Arial" w:hAnsi="Arial" w:cs="Arial" w:hint="eastAsia"/>
          <w:u w:val="single"/>
        </w:rPr>
        <w:t>st</w:t>
      </w:r>
      <w:r>
        <w:rPr>
          <w:rFonts w:ascii="Arial" w:hAnsi="Arial" w:cs="Arial" w:hint="eastAsia"/>
        </w:rPr>
        <w:t>ove</w:t>
      </w:r>
    </w:p>
    <w:p w14:paraId="205E91A0" w14:textId="77777777" w:rsidR="00F10CFE" w:rsidRDefault="00F10CF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5. </w:t>
      </w:r>
      <w:r w:rsidRPr="00F10CFE">
        <w:rPr>
          <w:rFonts w:ascii="Arial" w:hAnsi="Arial" w:cs="Arial" w:hint="eastAsia"/>
          <w:u w:val="single"/>
        </w:rPr>
        <w:t>st</w:t>
      </w:r>
      <w:r>
        <w:rPr>
          <w:rFonts w:ascii="Arial" w:hAnsi="Arial" w:cs="Arial" w:hint="eastAsia"/>
        </w:rPr>
        <w:t>ar</w:t>
      </w:r>
    </w:p>
    <w:p w14:paraId="67057280" w14:textId="77777777" w:rsidR="00F10CFE" w:rsidRDefault="00F10CFE" w:rsidP="000038EC">
      <w:pPr>
        <w:rPr>
          <w:rFonts w:ascii="Arial" w:hAnsi="Arial" w:cs="Arial"/>
        </w:rPr>
      </w:pPr>
    </w:p>
    <w:p w14:paraId="57068E5C" w14:textId="77777777" w:rsidR="00F10CFE" w:rsidRDefault="00F10CF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319054E9" w14:textId="77777777" w:rsidR="00F10CFE" w:rsidRDefault="00F10CF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1. soccer ball</w:t>
      </w:r>
    </w:p>
    <w:p w14:paraId="0916414B" w14:textId="77777777" w:rsidR="00F10CFE" w:rsidRDefault="00F10CF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2. star</w:t>
      </w:r>
    </w:p>
    <w:p w14:paraId="35D39B23" w14:textId="77777777" w:rsidR="00F10CFE" w:rsidRDefault="00F10CFE" w:rsidP="000038EC">
      <w:pPr>
        <w:rPr>
          <w:rFonts w:ascii="Arial" w:hAnsi="Arial" w:cs="Arial"/>
        </w:rPr>
      </w:pPr>
      <w:r>
        <w:rPr>
          <w:rFonts w:ascii="Arial" w:hAnsi="Arial" w:cs="Arial" w:hint="eastAsia"/>
        </w:rPr>
        <w:t>3. stereo</w:t>
      </w:r>
    </w:p>
    <w:p w14:paraId="11F34CBC" w14:textId="77777777" w:rsidR="000038EC" w:rsidRDefault="000038EC" w:rsidP="000038EC">
      <w:pPr>
        <w:rPr>
          <w:rFonts w:ascii="Arial" w:hAnsi="Arial" w:cs="Arial"/>
        </w:rPr>
      </w:pPr>
    </w:p>
    <w:p w14:paraId="3DD3728F" w14:textId="77777777" w:rsidR="000038EC" w:rsidRPr="00D53441" w:rsidRDefault="00F10CFE" w:rsidP="000038EC">
      <w:pPr>
        <w:shd w:val="clear" w:color="auto" w:fill="D9D9D9" w:themeFill="background1" w:themeFillShade="D9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Unit 9</w:t>
      </w:r>
    </w:p>
    <w:p w14:paraId="73DE9C81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/>
        </w:rPr>
        <w:t>B.</w:t>
      </w:r>
    </w:p>
    <w:p w14:paraId="3E2708C9" w14:textId="77777777" w:rsidR="000038EC" w:rsidRDefault="000038EC" w:rsidP="00F10CFE">
      <w:pPr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F10CFE">
        <w:rPr>
          <w:rFonts w:ascii="Arial" w:hAnsi="Arial" w:cs="Arial" w:hint="eastAsia"/>
        </w:rPr>
        <w:t>was</w:t>
      </w:r>
    </w:p>
    <w:p w14:paraId="7A88CDAC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2. were</w:t>
      </w:r>
    </w:p>
    <w:p w14:paraId="6D474AB3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3. were</w:t>
      </w:r>
    </w:p>
    <w:p w14:paraId="6309A1BF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4. was</w:t>
      </w:r>
    </w:p>
    <w:p w14:paraId="038F0BCF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5. w</w:t>
      </w:r>
      <w:r w:rsidR="00267565">
        <w:rPr>
          <w:rFonts w:ascii="Arial" w:hAnsi="Arial" w:cs="Arial" w:hint="eastAsia"/>
        </w:rPr>
        <w:t>as</w:t>
      </w:r>
    </w:p>
    <w:p w14:paraId="21C4BB80" w14:textId="77777777" w:rsidR="00F10CFE" w:rsidRDefault="00F10CFE" w:rsidP="00F10CFE">
      <w:pPr>
        <w:rPr>
          <w:rFonts w:ascii="Arial" w:hAnsi="Arial" w:cs="Arial"/>
        </w:rPr>
      </w:pPr>
    </w:p>
    <w:p w14:paraId="1359D2ED" w14:textId="77777777" w:rsidR="000038EC" w:rsidRDefault="000038EC" w:rsidP="000038EC">
      <w:pPr>
        <w:rPr>
          <w:rFonts w:ascii="Arial" w:hAnsi="Arial" w:cs="Arial"/>
        </w:rPr>
      </w:pPr>
    </w:p>
    <w:p w14:paraId="77FD9520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/>
        </w:rPr>
        <w:t>C.</w:t>
      </w:r>
    </w:p>
    <w:p w14:paraId="564EF452" w14:textId="77777777" w:rsidR="000038EC" w:rsidRDefault="000038EC" w:rsidP="00F10CFE">
      <w:pPr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F10CFE">
        <w:rPr>
          <w:rFonts w:ascii="Arial" w:hAnsi="Arial" w:cs="Arial" w:hint="eastAsia"/>
        </w:rPr>
        <w:t>Yes</w:t>
      </w:r>
    </w:p>
    <w:p w14:paraId="2DFFC5D5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2. Yes</w:t>
      </w:r>
    </w:p>
    <w:p w14:paraId="48554044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</w:t>
      </w:r>
    </w:p>
    <w:p w14:paraId="098F39E9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4. Yes</w:t>
      </w:r>
    </w:p>
    <w:p w14:paraId="56AD64E1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5. Yes</w:t>
      </w:r>
    </w:p>
    <w:p w14:paraId="5503DF48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6. No</w:t>
      </w:r>
    </w:p>
    <w:p w14:paraId="1099BB4E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7. Yes</w:t>
      </w:r>
    </w:p>
    <w:p w14:paraId="74B35342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8. No</w:t>
      </w:r>
    </w:p>
    <w:p w14:paraId="1E8E0676" w14:textId="77777777" w:rsidR="000038EC" w:rsidRDefault="000038EC" w:rsidP="000038EC">
      <w:pPr>
        <w:rPr>
          <w:rFonts w:ascii="Arial" w:hAnsi="Arial" w:cs="Arial"/>
        </w:rPr>
      </w:pPr>
    </w:p>
    <w:p w14:paraId="499A9D88" w14:textId="77777777" w:rsidR="000038EC" w:rsidRDefault="000038EC" w:rsidP="000038EC">
      <w:pPr>
        <w:rPr>
          <w:rFonts w:ascii="Arial" w:hAnsi="Arial" w:cs="Arial"/>
        </w:rPr>
      </w:pPr>
      <w:r>
        <w:rPr>
          <w:rFonts w:ascii="Arial" w:hAnsi="Arial" w:cs="Arial"/>
        </w:rPr>
        <w:t>D.</w:t>
      </w:r>
    </w:p>
    <w:p w14:paraId="4B9A3AE1" w14:textId="77777777" w:rsidR="000038EC" w:rsidRDefault="000038EC" w:rsidP="00F10CFE">
      <w:pPr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F10CFE">
        <w:rPr>
          <w:rFonts w:ascii="Arial" w:hAnsi="Arial" w:cs="Arial" w:hint="eastAsia"/>
        </w:rPr>
        <w:t>were</w:t>
      </w:r>
    </w:p>
    <w:p w14:paraId="76D1A6B9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2. was</w:t>
      </w:r>
    </w:p>
    <w:p w14:paraId="63F5F101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3. There was</w:t>
      </w:r>
    </w:p>
    <w:p w14:paraId="6D2B9F7B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4. There were</w:t>
      </w:r>
    </w:p>
    <w:p w14:paraId="3D923602" w14:textId="77777777" w:rsidR="00F10CFE" w:rsidRDefault="00F10CFE" w:rsidP="00F10CFE">
      <w:pPr>
        <w:rPr>
          <w:rFonts w:ascii="Arial" w:hAnsi="Arial" w:cs="Arial"/>
        </w:rPr>
      </w:pPr>
    </w:p>
    <w:p w14:paraId="2D2EBC2D" w14:textId="77777777" w:rsidR="00F10CFE" w:rsidRPr="004050B1" w:rsidRDefault="00F10CFE" w:rsidP="00F10CFE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Listening</w:t>
      </w:r>
    </w:p>
    <w:p w14:paraId="74F5CED4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150C9BF8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4050B1">
        <w:rPr>
          <w:rFonts w:ascii="Arial" w:hAnsi="Arial" w:cs="Arial" w:hint="eastAsia"/>
        </w:rPr>
        <w:t xml:space="preserve"> </w:t>
      </w:r>
      <w:r>
        <w:rPr>
          <w:rFonts w:ascii="Arial" w:hAnsi="Arial" w:cs="Arial" w:hint="eastAsia"/>
        </w:rPr>
        <w:t>b- mountain</w:t>
      </w:r>
    </w:p>
    <w:p w14:paraId="1FC843CD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2. a- hills</w:t>
      </w:r>
    </w:p>
    <w:p w14:paraId="60DDC69E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a- lake </w:t>
      </w:r>
    </w:p>
    <w:p w14:paraId="37198F9D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4. a- trees</w:t>
      </w:r>
    </w:p>
    <w:p w14:paraId="6AA7494F" w14:textId="77777777" w:rsidR="00F10CFE" w:rsidRDefault="00F10CFE" w:rsidP="00F10CFE">
      <w:pPr>
        <w:rPr>
          <w:rFonts w:ascii="Arial" w:hAnsi="Arial" w:cs="Arial"/>
        </w:rPr>
      </w:pPr>
    </w:p>
    <w:p w14:paraId="2EB43C48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5379752A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1. Yes</w:t>
      </w:r>
    </w:p>
    <w:p w14:paraId="7590B262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2. Yes</w:t>
      </w:r>
    </w:p>
    <w:p w14:paraId="4B18498B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</w:t>
      </w:r>
    </w:p>
    <w:p w14:paraId="7DCA41B8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4. No</w:t>
      </w:r>
    </w:p>
    <w:p w14:paraId="53482315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5. Yes</w:t>
      </w:r>
    </w:p>
    <w:p w14:paraId="1176C48F" w14:textId="77777777" w:rsidR="00F10CFE" w:rsidRPr="004050B1" w:rsidRDefault="00F10CFE" w:rsidP="00F10CFE">
      <w:pPr>
        <w:rPr>
          <w:rFonts w:ascii="Arial" w:hAnsi="Arial" w:cs="Arial"/>
          <w:b/>
        </w:rPr>
      </w:pPr>
    </w:p>
    <w:p w14:paraId="145F52F5" w14:textId="77777777" w:rsidR="00F10CFE" w:rsidRPr="004050B1" w:rsidRDefault="00F10CFE" w:rsidP="00F10CFE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Writing</w:t>
      </w:r>
    </w:p>
    <w:p w14:paraId="27FE2C8A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5CFF7210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1. was</w:t>
      </w:r>
    </w:p>
    <w:p w14:paraId="4EC7B80A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2. were</w:t>
      </w:r>
      <w:r w:rsidR="00C13FB7">
        <w:rPr>
          <w:rFonts w:ascii="Arial" w:hAnsi="Arial" w:cs="Arial" w:hint="eastAsia"/>
        </w:rPr>
        <w:t xml:space="preserve"> some</w:t>
      </w:r>
    </w:p>
    <w:p w14:paraId="5EEC2482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3. There was</w:t>
      </w:r>
    </w:p>
    <w:p w14:paraId="24417701" w14:textId="77777777" w:rsidR="00F10CFE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4. There were</w:t>
      </w:r>
      <w:r w:rsidR="00C13FB7">
        <w:rPr>
          <w:rFonts w:ascii="Arial" w:hAnsi="Arial" w:cs="Arial" w:hint="eastAsia"/>
        </w:rPr>
        <w:t xml:space="preserve"> many</w:t>
      </w:r>
    </w:p>
    <w:p w14:paraId="7E7F2ACA" w14:textId="77777777" w:rsidR="00C13FB7" w:rsidRDefault="00F10CFE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C13FB7">
        <w:rPr>
          <w:rFonts w:ascii="Arial" w:hAnsi="Arial" w:cs="Arial" w:hint="eastAsia"/>
        </w:rPr>
        <w:t xml:space="preserve"> There was some </w:t>
      </w:r>
    </w:p>
    <w:p w14:paraId="6F9987E2" w14:textId="77777777" w:rsidR="00F10CFE" w:rsidRDefault="00F10CFE" w:rsidP="00F10CFE">
      <w:pPr>
        <w:rPr>
          <w:rFonts w:ascii="Arial" w:hAnsi="Arial" w:cs="Arial"/>
        </w:rPr>
      </w:pPr>
    </w:p>
    <w:p w14:paraId="6FFED6B8" w14:textId="77777777" w:rsidR="00F10CFE" w:rsidRDefault="00C13FB7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C</w:t>
      </w:r>
      <w:r w:rsidR="00F10CFE">
        <w:rPr>
          <w:rFonts w:ascii="Arial" w:hAnsi="Arial" w:cs="Arial" w:hint="eastAsia"/>
        </w:rPr>
        <w:t>.</w:t>
      </w:r>
    </w:p>
    <w:p w14:paraId="1E804728" w14:textId="77777777" w:rsidR="00F10CFE" w:rsidRDefault="00F10CFE" w:rsidP="00F10CFE">
      <w:pPr>
        <w:rPr>
          <w:rFonts w:ascii="Arial" w:hAnsi="Arial" w:cs="Arial"/>
        </w:rPr>
      </w:pPr>
      <w:r w:rsidRPr="00F10CFE">
        <w:rPr>
          <w:rFonts w:ascii="Arial" w:hAnsi="Arial" w:cs="Arial"/>
        </w:rPr>
        <w:t>Answers will vary.</w:t>
      </w:r>
    </w:p>
    <w:p w14:paraId="3A369C2E" w14:textId="77777777" w:rsidR="00C13FB7" w:rsidRPr="004050B1" w:rsidRDefault="00C13FB7" w:rsidP="00F10CFE">
      <w:pPr>
        <w:rPr>
          <w:rFonts w:ascii="Arial" w:hAnsi="Arial" w:cs="Arial"/>
          <w:b/>
        </w:rPr>
      </w:pPr>
    </w:p>
    <w:p w14:paraId="5C125199" w14:textId="77777777" w:rsidR="00C13FB7" w:rsidRPr="004050B1" w:rsidRDefault="00C13FB7" w:rsidP="00F10CFE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Speaking</w:t>
      </w:r>
    </w:p>
    <w:p w14:paraId="45D13FF6" w14:textId="77777777" w:rsidR="00C13FB7" w:rsidRDefault="00C13FB7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078F90FE" w14:textId="77777777" w:rsidR="00C13FB7" w:rsidRDefault="00C13FB7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267565">
        <w:rPr>
          <w:rFonts w:ascii="Arial" w:hAnsi="Arial" w:cs="Arial" w:hint="eastAsia"/>
        </w:rPr>
        <w:t xml:space="preserve"> high, Yes, they were.</w:t>
      </w:r>
    </w:p>
    <w:p w14:paraId="29BA24D6" w14:textId="77777777" w:rsidR="00C13FB7" w:rsidRDefault="00C13FB7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267565">
        <w:rPr>
          <w:rFonts w:ascii="Arial" w:hAnsi="Arial" w:cs="Arial" w:hint="eastAsia"/>
        </w:rPr>
        <w:t xml:space="preserve"> sandy, Yes, it was.</w:t>
      </w:r>
    </w:p>
    <w:p w14:paraId="6523E0EF" w14:textId="77777777" w:rsidR="00C13FB7" w:rsidRDefault="00C13FB7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267565">
        <w:rPr>
          <w:rFonts w:ascii="Arial" w:hAnsi="Arial" w:cs="Arial" w:hint="eastAsia"/>
        </w:rPr>
        <w:t xml:space="preserve"> tall, Yes, it was.</w:t>
      </w:r>
    </w:p>
    <w:p w14:paraId="2C791DB2" w14:textId="77777777" w:rsidR="00C13FB7" w:rsidRDefault="00C13FB7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267565">
        <w:rPr>
          <w:rFonts w:ascii="Arial" w:hAnsi="Arial" w:cs="Arial" w:hint="eastAsia"/>
        </w:rPr>
        <w:t xml:space="preserve"> deep, No, it wasn</w:t>
      </w:r>
      <w:r w:rsidR="00267565">
        <w:rPr>
          <w:rFonts w:ascii="Arial" w:hAnsi="Arial" w:cs="Arial"/>
        </w:rPr>
        <w:t>’</w:t>
      </w:r>
      <w:r w:rsidR="00267565">
        <w:rPr>
          <w:rFonts w:ascii="Arial" w:hAnsi="Arial" w:cs="Arial" w:hint="eastAsia"/>
        </w:rPr>
        <w:t>t.</w:t>
      </w:r>
    </w:p>
    <w:p w14:paraId="3D750C95" w14:textId="77777777" w:rsidR="00C13FB7" w:rsidRDefault="00C13FB7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267565">
        <w:rPr>
          <w:rFonts w:ascii="Arial" w:hAnsi="Arial" w:cs="Arial" w:hint="eastAsia"/>
        </w:rPr>
        <w:t xml:space="preserve"> old, No, they weren</w:t>
      </w:r>
      <w:r w:rsidR="00267565">
        <w:rPr>
          <w:rFonts w:ascii="Arial" w:hAnsi="Arial" w:cs="Arial"/>
        </w:rPr>
        <w:t>’</w:t>
      </w:r>
      <w:r w:rsidR="00267565">
        <w:rPr>
          <w:rFonts w:ascii="Arial" w:hAnsi="Arial" w:cs="Arial" w:hint="eastAsia"/>
        </w:rPr>
        <w:t>t.</w:t>
      </w:r>
    </w:p>
    <w:p w14:paraId="4E707E94" w14:textId="77777777" w:rsidR="00C13FB7" w:rsidRDefault="00C13FB7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267565">
        <w:rPr>
          <w:rFonts w:ascii="Arial" w:hAnsi="Arial" w:cs="Arial" w:hint="eastAsia"/>
        </w:rPr>
        <w:t xml:space="preserve"> big, Yes, it was.</w:t>
      </w:r>
    </w:p>
    <w:p w14:paraId="4CB4D46C" w14:textId="77777777" w:rsidR="004050B1" w:rsidRDefault="004050B1" w:rsidP="00F10CFE">
      <w:pPr>
        <w:rPr>
          <w:rFonts w:ascii="Arial" w:hAnsi="Arial" w:cs="Arial"/>
          <w:b/>
        </w:rPr>
      </w:pPr>
    </w:p>
    <w:p w14:paraId="50461936" w14:textId="77777777" w:rsidR="00267565" w:rsidRPr="004050B1" w:rsidRDefault="00267565" w:rsidP="00F10CFE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Connect</w:t>
      </w:r>
    </w:p>
    <w:p w14:paraId="2C420EA0" w14:textId="77777777" w:rsidR="00267565" w:rsidRDefault="00267565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7D37DA13" w14:textId="77777777" w:rsidR="00267565" w:rsidRDefault="00267565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1. small</w:t>
      </w:r>
    </w:p>
    <w:p w14:paraId="62B615D1" w14:textId="77777777" w:rsidR="00267565" w:rsidRDefault="00267565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2. deep</w:t>
      </w:r>
    </w:p>
    <w:p w14:paraId="7E6FEA22" w14:textId="77777777" w:rsidR="00267565" w:rsidRDefault="00267565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3. sandy</w:t>
      </w:r>
    </w:p>
    <w:p w14:paraId="26761A2E" w14:textId="77777777" w:rsidR="00267565" w:rsidRDefault="00267565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4. tall</w:t>
      </w:r>
    </w:p>
    <w:p w14:paraId="1BD72C0F" w14:textId="77777777" w:rsidR="00267565" w:rsidRDefault="00267565" w:rsidP="00F10CFE">
      <w:pPr>
        <w:rPr>
          <w:rFonts w:ascii="Arial" w:hAnsi="Arial" w:cs="Arial"/>
        </w:rPr>
      </w:pPr>
    </w:p>
    <w:p w14:paraId="28C1EAA8" w14:textId="77777777" w:rsidR="00267565" w:rsidRDefault="00267565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3253F324" w14:textId="77777777" w:rsidR="00267565" w:rsidRDefault="00267565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1. Sri Lanka</w:t>
      </w:r>
    </w:p>
    <w:p w14:paraId="59A38A30" w14:textId="77777777" w:rsidR="00267565" w:rsidRDefault="00267565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2. lakes</w:t>
      </w:r>
    </w:p>
    <w:p w14:paraId="71F932AB" w14:textId="77777777" w:rsidR="00267565" w:rsidRDefault="00267565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3. beaches</w:t>
      </w:r>
    </w:p>
    <w:p w14:paraId="0019C528" w14:textId="77777777" w:rsidR="00267565" w:rsidRDefault="00267565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4. crocodiles</w:t>
      </w:r>
    </w:p>
    <w:p w14:paraId="77AD4CE5" w14:textId="77777777" w:rsidR="00267565" w:rsidRDefault="00267565" w:rsidP="00F10CFE">
      <w:pPr>
        <w:rPr>
          <w:rFonts w:ascii="Arial" w:hAnsi="Arial" w:cs="Arial"/>
        </w:rPr>
      </w:pPr>
    </w:p>
    <w:p w14:paraId="4E6BE454" w14:textId="77777777" w:rsidR="00267565" w:rsidRPr="004050B1" w:rsidRDefault="00267565" w:rsidP="00F10CFE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Phonics</w:t>
      </w:r>
    </w:p>
    <w:p w14:paraId="1C234ACD" w14:textId="77777777" w:rsidR="00267565" w:rsidRDefault="00267565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10F95D9D" w14:textId="77777777" w:rsidR="00267565" w:rsidRDefault="00267565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1. bea</w:t>
      </w:r>
      <w:r w:rsidRPr="00267565">
        <w:rPr>
          <w:rFonts w:ascii="Arial" w:hAnsi="Arial" w:cs="Arial" w:hint="eastAsia"/>
          <w:u w:val="single"/>
        </w:rPr>
        <w:t>ch</w:t>
      </w:r>
    </w:p>
    <w:p w14:paraId="4988F9EB" w14:textId="77777777" w:rsidR="00267565" w:rsidRDefault="00267565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</w:t>
      </w:r>
      <w:r w:rsidRPr="00267565">
        <w:rPr>
          <w:rFonts w:ascii="Arial" w:hAnsi="Arial" w:cs="Arial" w:hint="eastAsia"/>
          <w:u w:val="single"/>
        </w:rPr>
        <w:t>ch</w:t>
      </w:r>
      <w:r>
        <w:rPr>
          <w:rFonts w:ascii="Arial" w:hAnsi="Arial" w:cs="Arial" w:hint="eastAsia"/>
        </w:rPr>
        <w:t>eese</w:t>
      </w:r>
    </w:p>
    <w:p w14:paraId="26E89AD1" w14:textId="77777777" w:rsidR="00267565" w:rsidRDefault="00267565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3. sandwi</w:t>
      </w:r>
      <w:r w:rsidRPr="00267565">
        <w:rPr>
          <w:rFonts w:ascii="Arial" w:hAnsi="Arial" w:cs="Arial" w:hint="eastAsia"/>
          <w:u w:val="single"/>
        </w:rPr>
        <w:t>ch</w:t>
      </w:r>
    </w:p>
    <w:p w14:paraId="448813B9" w14:textId="77777777" w:rsidR="00267565" w:rsidRDefault="00267565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4. </w:t>
      </w:r>
      <w:r w:rsidRPr="00267565">
        <w:rPr>
          <w:rFonts w:ascii="Arial" w:hAnsi="Arial" w:cs="Arial" w:hint="eastAsia"/>
          <w:u w:val="single"/>
        </w:rPr>
        <w:t>ch</w:t>
      </w:r>
      <w:r>
        <w:rPr>
          <w:rFonts w:ascii="Arial" w:hAnsi="Arial" w:cs="Arial" w:hint="eastAsia"/>
        </w:rPr>
        <w:t>ocolate</w:t>
      </w:r>
    </w:p>
    <w:p w14:paraId="33698B35" w14:textId="77777777" w:rsidR="00267565" w:rsidRDefault="00267565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5. lun</w:t>
      </w:r>
      <w:r w:rsidRPr="00267565">
        <w:rPr>
          <w:rFonts w:ascii="Arial" w:hAnsi="Arial" w:cs="Arial" w:hint="eastAsia"/>
          <w:u w:val="single"/>
        </w:rPr>
        <w:t>ch</w:t>
      </w:r>
    </w:p>
    <w:p w14:paraId="730E326A" w14:textId="77777777" w:rsidR="00267565" w:rsidRDefault="00267565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6. </w:t>
      </w:r>
      <w:r w:rsidRPr="00267565">
        <w:rPr>
          <w:rFonts w:ascii="Arial" w:hAnsi="Arial" w:cs="Arial" w:hint="eastAsia"/>
          <w:u w:val="single"/>
        </w:rPr>
        <w:t>ch</w:t>
      </w:r>
      <w:r>
        <w:rPr>
          <w:rFonts w:ascii="Arial" w:hAnsi="Arial" w:cs="Arial" w:hint="eastAsia"/>
        </w:rPr>
        <w:t>ips</w:t>
      </w:r>
    </w:p>
    <w:p w14:paraId="02B0F543" w14:textId="77777777" w:rsidR="00267565" w:rsidRDefault="00267565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7. tea</w:t>
      </w:r>
      <w:r w:rsidRPr="00267565">
        <w:rPr>
          <w:rFonts w:ascii="Arial" w:hAnsi="Arial" w:cs="Arial" w:hint="eastAsia"/>
          <w:u w:val="single"/>
        </w:rPr>
        <w:t>ch</w:t>
      </w:r>
    </w:p>
    <w:p w14:paraId="59BDBC6B" w14:textId="77777777" w:rsidR="00267565" w:rsidRDefault="00267565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8. </w:t>
      </w:r>
      <w:r w:rsidRPr="00267565">
        <w:rPr>
          <w:rFonts w:ascii="Arial" w:hAnsi="Arial" w:cs="Arial" w:hint="eastAsia"/>
          <w:u w:val="single"/>
        </w:rPr>
        <w:t>ch</w:t>
      </w:r>
      <w:r>
        <w:rPr>
          <w:rFonts w:ascii="Arial" w:hAnsi="Arial" w:cs="Arial" w:hint="eastAsia"/>
        </w:rPr>
        <w:t>air</w:t>
      </w:r>
    </w:p>
    <w:p w14:paraId="5EF22DBD" w14:textId="77777777" w:rsidR="00267565" w:rsidRDefault="00267565" w:rsidP="00F10CFE">
      <w:pPr>
        <w:rPr>
          <w:rFonts w:ascii="Arial" w:hAnsi="Arial" w:cs="Arial"/>
        </w:rPr>
      </w:pPr>
    </w:p>
    <w:p w14:paraId="0BD1867A" w14:textId="77777777" w:rsidR="00267565" w:rsidRDefault="00267565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0020AF7F" w14:textId="77777777" w:rsidR="00267565" w:rsidRDefault="0084498A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&lt;</w:t>
      </w:r>
      <w:r w:rsidR="00267565">
        <w:rPr>
          <w:rFonts w:ascii="Arial" w:hAnsi="Arial" w:cs="Arial" w:hint="eastAsia"/>
        </w:rPr>
        <w:t xml:space="preserve">Words starting with </w:t>
      </w:r>
      <w:proofErr w:type="spellStart"/>
      <w:r w:rsidR="00267565">
        <w:rPr>
          <w:rFonts w:ascii="Arial" w:hAnsi="Arial" w:cs="Arial" w:hint="eastAsia"/>
        </w:rPr>
        <w:t>ch</w:t>
      </w:r>
      <w:proofErr w:type="spellEnd"/>
      <w:r>
        <w:rPr>
          <w:rFonts w:ascii="Arial" w:hAnsi="Arial" w:cs="Arial" w:hint="eastAsia"/>
        </w:rPr>
        <w:t>&gt;</w:t>
      </w:r>
    </w:p>
    <w:p w14:paraId="00F93EF5" w14:textId="77777777" w:rsidR="00267565" w:rsidRDefault="00267565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cheese, chocolate, chips, chair</w:t>
      </w:r>
    </w:p>
    <w:p w14:paraId="74F0E9BC" w14:textId="77777777" w:rsidR="00267565" w:rsidRDefault="00267565" w:rsidP="00F10CFE">
      <w:pPr>
        <w:rPr>
          <w:rFonts w:ascii="Arial" w:hAnsi="Arial" w:cs="Arial"/>
        </w:rPr>
      </w:pPr>
    </w:p>
    <w:p w14:paraId="5943CA5E" w14:textId="77777777" w:rsidR="00267565" w:rsidRDefault="0084498A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&lt;</w:t>
      </w:r>
      <w:r w:rsidR="00267565">
        <w:rPr>
          <w:rFonts w:ascii="Arial" w:hAnsi="Arial" w:cs="Arial" w:hint="eastAsia"/>
        </w:rPr>
        <w:t xml:space="preserve">Words ending with </w:t>
      </w:r>
      <w:proofErr w:type="spellStart"/>
      <w:r w:rsidR="00267565">
        <w:rPr>
          <w:rFonts w:ascii="Arial" w:hAnsi="Arial" w:cs="Arial" w:hint="eastAsia"/>
        </w:rPr>
        <w:t>ch</w:t>
      </w:r>
      <w:proofErr w:type="spellEnd"/>
      <w:r>
        <w:rPr>
          <w:rFonts w:ascii="Arial" w:hAnsi="Arial" w:cs="Arial" w:hint="eastAsia"/>
        </w:rPr>
        <w:t>&gt;</w:t>
      </w:r>
    </w:p>
    <w:p w14:paraId="18B75B22" w14:textId="77777777" w:rsidR="00267565" w:rsidRDefault="00267565" w:rsidP="00F10CFE">
      <w:pPr>
        <w:rPr>
          <w:rFonts w:ascii="Arial" w:hAnsi="Arial" w:cs="Arial"/>
        </w:rPr>
      </w:pPr>
      <w:r>
        <w:rPr>
          <w:rFonts w:ascii="Arial" w:hAnsi="Arial" w:cs="Arial" w:hint="eastAsia"/>
        </w:rPr>
        <w:t>beach, sandwich, lunch, teach</w:t>
      </w:r>
    </w:p>
    <w:p w14:paraId="4D2FD8CE" w14:textId="77777777" w:rsidR="00C23E03" w:rsidRDefault="00C23E03"/>
    <w:sectPr w:rsidR="00C23E03" w:rsidSect="00CE4277">
      <w:footerReference w:type="default" r:id="rId7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33906" w14:textId="77777777" w:rsidR="00B7122A" w:rsidRDefault="00B7122A" w:rsidP="000E284B">
      <w:pPr>
        <w:spacing w:after="0" w:line="240" w:lineRule="auto"/>
      </w:pPr>
      <w:r>
        <w:separator/>
      </w:r>
    </w:p>
  </w:endnote>
  <w:endnote w:type="continuationSeparator" w:id="0">
    <w:p w14:paraId="72C1308E" w14:textId="77777777" w:rsidR="00B7122A" w:rsidRDefault="00B7122A" w:rsidP="000E28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77D5B" w14:textId="77777777" w:rsidR="00EC01C5" w:rsidRDefault="00EC01C5" w:rsidP="00CE4277">
    <w:pPr>
      <w:pStyle w:val="Footer"/>
      <w:jc w:val="center"/>
    </w:pPr>
    <w:r>
      <w:t>Hang Out</w:t>
    </w:r>
    <w:r w:rsidR="00877187">
      <w:t>!</w:t>
    </w:r>
    <w:r>
      <w:t xml:space="preserve"> </w:t>
    </w:r>
    <w:r w:rsidR="00D309FD">
      <w:t>Work</w:t>
    </w:r>
    <w:r w:rsidR="00166171">
      <w:t>b</w:t>
    </w:r>
    <w:r>
      <w:t xml:space="preserve">ook </w:t>
    </w:r>
    <w:r w:rsidR="00D309FD">
      <w:t>2</w:t>
    </w:r>
    <w:r>
      <w:t xml:space="preserve"> – Answer Key</w:t>
    </w:r>
  </w:p>
  <w:p w14:paraId="4970E4A0" w14:textId="77777777" w:rsidR="00EC01C5" w:rsidRDefault="00EC01C5" w:rsidP="00CE4277">
    <w:pPr>
      <w:pStyle w:val="Footer"/>
      <w:jc w:val="center"/>
    </w:pPr>
    <w:r>
      <w:t>Compass Publish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AE48D" w14:textId="77777777" w:rsidR="00B7122A" w:rsidRDefault="00B7122A" w:rsidP="000E284B">
      <w:pPr>
        <w:spacing w:after="0" w:line="240" w:lineRule="auto"/>
      </w:pPr>
      <w:r>
        <w:separator/>
      </w:r>
    </w:p>
  </w:footnote>
  <w:footnote w:type="continuationSeparator" w:id="0">
    <w:p w14:paraId="1D1E59D3" w14:textId="77777777" w:rsidR="00B7122A" w:rsidRDefault="00B7122A" w:rsidP="000E28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56F24"/>
    <w:multiLevelType w:val="hybridMultilevel"/>
    <w:tmpl w:val="C1068A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95B96"/>
    <w:multiLevelType w:val="hybridMultilevel"/>
    <w:tmpl w:val="7D6AEC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105C89"/>
    <w:multiLevelType w:val="hybridMultilevel"/>
    <w:tmpl w:val="3EF8060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40D7D"/>
    <w:multiLevelType w:val="hybridMultilevel"/>
    <w:tmpl w:val="9BD824C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D83983"/>
    <w:multiLevelType w:val="hybridMultilevel"/>
    <w:tmpl w:val="DF2C28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275F2A"/>
    <w:multiLevelType w:val="hybridMultilevel"/>
    <w:tmpl w:val="68F4DA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BC1383"/>
    <w:multiLevelType w:val="hybridMultilevel"/>
    <w:tmpl w:val="877076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7E75D5"/>
    <w:multiLevelType w:val="hybridMultilevel"/>
    <w:tmpl w:val="763405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F63BBC"/>
    <w:multiLevelType w:val="hybridMultilevel"/>
    <w:tmpl w:val="28CEDE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2C685B"/>
    <w:multiLevelType w:val="hybridMultilevel"/>
    <w:tmpl w:val="6FD49E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2C1F26"/>
    <w:multiLevelType w:val="hybridMultilevel"/>
    <w:tmpl w:val="12883F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6741855">
    <w:abstractNumId w:val="5"/>
  </w:num>
  <w:num w:numId="2" w16cid:durableId="825246793">
    <w:abstractNumId w:val="2"/>
  </w:num>
  <w:num w:numId="3" w16cid:durableId="108210293">
    <w:abstractNumId w:val="7"/>
  </w:num>
  <w:num w:numId="4" w16cid:durableId="553548255">
    <w:abstractNumId w:val="9"/>
  </w:num>
  <w:num w:numId="5" w16cid:durableId="1115564723">
    <w:abstractNumId w:val="6"/>
  </w:num>
  <w:num w:numId="6" w16cid:durableId="397019773">
    <w:abstractNumId w:val="4"/>
  </w:num>
  <w:num w:numId="7" w16cid:durableId="1899852094">
    <w:abstractNumId w:val="3"/>
  </w:num>
  <w:num w:numId="8" w16cid:durableId="1625891130">
    <w:abstractNumId w:val="8"/>
  </w:num>
  <w:num w:numId="9" w16cid:durableId="869025214">
    <w:abstractNumId w:val="10"/>
  </w:num>
  <w:num w:numId="10" w16cid:durableId="1299602688">
    <w:abstractNumId w:val="1"/>
  </w:num>
  <w:num w:numId="11" w16cid:durableId="9682401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NjU0NjE0NzI2MzJU0lEKTi0uzszPAykwrAUA56bUUCwAAAA="/>
  </w:docVars>
  <w:rsids>
    <w:rsidRoot w:val="000038EC"/>
    <w:rsid w:val="000038EC"/>
    <w:rsid w:val="000E284B"/>
    <w:rsid w:val="00122028"/>
    <w:rsid w:val="001235A8"/>
    <w:rsid w:val="00153F2A"/>
    <w:rsid w:val="00166171"/>
    <w:rsid w:val="001B6587"/>
    <w:rsid w:val="0020471F"/>
    <w:rsid w:val="00245A12"/>
    <w:rsid w:val="00267565"/>
    <w:rsid w:val="00291689"/>
    <w:rsid w:val="002D4428"/>
    <w:rsid w:val="002F25BD"/>
    <w:rsid w:val="004050B1"/>
    <w:rsid w:val="004F0544"/>
    <w:rsid w:val="0054034E"/>
    <w:rsid w:val="005F781C"/>
    <w:rsid w:val="006103E2"/>
    <w:rsid w:val="00636353"/>
    <w:rsid w:val="00721150"/>
    <w:rsid w:val="0072382C"/>
    <w:rsid w:val="007D3B78"/>
    <w:rsid w:val="00836662"/>
    <w:rsid w:val="0084498A"/>
    <w:rsid w:val="00877187"/>
    <w:rsid w:val="008879C6"/>
    <w:rsid w:val="008A741E"/>
    <w:rsid w:val="008C3E39"/>
    <w:rsid w:val="00993692"/>
    <w:rsid w:val="009C754A"/>
    <w:rsid w:val="00A043EE"/>
    <w:rsid w:val="00A4232A"/>
    <w:rsid w:val="00AC14FA"/>
    <w:rsid w:val="00B46790"/>
    <w:rsid w:val="00B67B1A"/>
    <w:rsid w:val="00B7122A"/>
    <w:rsid w:val="00BD2595"/>
    <w:rsid w:val="00C13FB7"/>
    <w:rsid w:val="00C23E03"/>
    <w:rsid w:val="00CB2294"/>
    <w:rsid w:val="00CB44E9"/>
    <w:rsid w:val="00CE4277"/>
    <w:rsid w:val="00CF3F81"/>
    <w:rsid w:val="00D309FD"/>
    <w:rsid w:val="00DF3F1C"/>
    <w:rsid w:val="00EC01C5"/>
    <w:rsid w:val="00F068F0"/>
    <w:rsid w:val="00F10CFE"/>
    <w:rsid w:val="00F14B82"/>
    <w:rsid w:val="00F268B9"/>
    <w:rsid w:val="00FD1311"/>
    <w:rsid w:val="00FE3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113C33"/>
  <w15:docId w15:val="{30F74954-9A1E-4093-A6ED-A152E24B1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38EC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38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38EC"/>
  </w:style>
  <w:style w:type="paragraph" w:styleId="Footer">
    <w:name w:val="footer"/>
    <w:basedOn w:val="Normal"/>
    <w:link w:val="FooterChar"/>
    <w:uiPriority w:val="99"/>
    <w:unhideWhenUsed/>
    <w:rsid w:val="000038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38EC"/>
  </w:style>
  <w:style w:type="paragraph" w:styleId="ListParagraph">
    <w:name w:val="List Paragraph"/>
    <w:basedOn w:val="Normal"/>
    <w:uiPriority w:val="34"/>
    <w:qFormat/>
    <w:rsid w:val="000038E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38EC"/>
    <w:pPr>
      <w:spacing w:after="0" w:line="240" w:lineRule="auto"/>
    </w:pPr>
    <w:rPr>
      <w:rFonts w:ascii="굴림" w:eastAsia="굴림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38EC"/>
    <w:rPr>
      <w:rFonts w:ascii="굴림" w:eastAsia="굴림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038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38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38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38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38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1139</Words>
  <Characters>6496</Characters>
  <Application>Microsoft Office Word</Application>
  <DocSecurity>0</DocSecurity>
  <Lines>54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Alexander Wagner</cp:lastModifiedBy>
  <cp:revision>2</cp:revision>
  <dcterms:created xsi:type="dcterms:W3CDTF">2023-02-21T06:42:00Z</dcterms:created>
  <dcterms:modified xsi:type="dcterms:W3CDTF">2023-02-21T06:42:00Z</dcterms:modified>
</cp:coreProperties>
</file>